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5B261B" w:rsidP="005350D9">
      <w:pPr>
        <w:pStyle w:val="NoSpacing"/>
        <w:ind w:left="-432" w:right="-432"/>
        <w:jc w:val="center"/>
        <w:rPr>
          <w:rFonts w:cstheme="minorHAnsi"/>
          <w:sz w:val="36"/>
          <w:szCs w:val="36"/>
        </w:rPr>
      </w:pPr>
      <w:r>
        <w:rPr>
          <w:rFonts w:cstheme="minorHAnsi"/>
          <w:sz w:val="36"/>
          <w:szCs w:val="36"/>
        </w:rPr>
        <w:t>March</w:t>
      </w:r>
      <w:r w:rsidR="002B7CC5">
        <w:rPr>
          <w:rFonts w:cstheme="minorHAnsi"/>
          <w:sz w:val="36"/>
          <w:szCs w:val="36"/>
        </w:rPr>
        <w:t xml:space="preserve"> 15</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E21E5A">
        <w:rPr>
          <w:rFonts w:cstheme="minorHAnsi"/>
          <w:b/>
          <w:u w:val="single"/>
        </w:rPr>
        <w:t>Board Members in Attendance</w:t>
      </w:r>
    </w:p>
    <w:p w:rsidR="003C27A8" w:rsidRPr="00E21E5A" w:rsidRDefault="003C27A8" w:rsidP="003C27A8">
      <w:pPr>
        <w:pStyle w:val="NoSpacing"/>
        <w:ind w:left="-432" w:right="-432"/>
        <w:jc w:val="both"/>
        <w:rPr>
          <w:rFonts w:ascii="Arial" w:hAnsi="Arial" w:cs="Arial"/>
        </w:rPr>
      </w:pPr>
      <w:r w:rsidRPr="00E21E5A">
        <w:rPr>
          <w:rFonts w:ascii="Arial" w:hAnsi="Arial" w:cs="Arial"/>
        </w:rPr>
        <w:t xml:space="preserve">Maxwell Kauffman      </w:t>
      </w:r>
      <w:r>
        <w:rPr>
          <w:rFonts w:ascii="Arial" w:hAnsi="Arial" w:cs="Arial"/>
        </w:rPr>
        <w:t xml:space="preserve">                            Disability Rights New Mexico</w:t>
      </w:r>
    </w:p>
    <w:p w:rsidR="003C27A8" w:rsidRDefault="003C27A8" w:rsidP="005350D9">
      <w:pPr>
        <w:pStyle w:val="NoSpacing"/>
        <w:ind w:left="-432" w:right="-432"/>
        <w:jc w:val="both"/>
        <w:rPr>
          <w:rFonts w:ascii="Arial" w:hAnsi="Arial" w:cs="Arial"/>
        </w:rPr>
      </w:pPr>
      <w:r>
        <w:rPr>
          <w:rFonts w:ascii="Arial" w:hAnsi="Arial" w:cs="Arial"/>
        </w:rPr>
        <w:t>Rachel Biggs</w:t>
      </w:r>
      <w:r>
        <w:rPr>
          <w:rFonts w:ascii="Arial" w:hAnsi="Arial" w:cs="Arial"/>
        </w:rPr>
        <w:tab/>
      </w:r>
      <w:r>
        <w:rPr>
          <w:rFonts w:ascii="Arial" w:hAnsi="Arial" w:cs="Arial"/>
        </w:rPr>
        <w:tab/>
        <w:t xml:space="preserve">                     ABQ. Health Care for the Homeles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Betty Whiton                </w:t>
      </w:r>
      <w:r w:rsidR="007E3A3F">
        <w:rPr>
          <w:rFonts w:ascii="Arial" w:hAnsi="Arial" w:cs="Arial"/>
        </w:rPr>
        <w:t xml:space="preserve">                           </w:t>
      </w:r>
      <w:r w:rsidRPr="00E21E5A">
        <w:rPr>
          <w:rFonts w:ascii="Arial" w:hAnsi="Arial" w:cs="Arial"/>
        </w:rPr>
        <w:t>NAMI</w:t>
      </w:r>
    </w:p>
    <w:p w:rsidR="00217AB3" w:rsidRDefault="00F54E2E" w:rsidP="005350D9">
      <w:pPr>
        <w:pStyle w:val="NoSpacing"/>
        <w:ind w:left="-432" w:right="-432"/>
        <w:jc w:val="both"/>
        <w:rPr>
          <w:rFonts w:ascii="Arial" w:hAnsi="Arial" w:cs="Arial"/>
        </w:rPr>
      </w:pPr>
      <w:r w:rsidRPr="00E21E5A">
        <w:rPr>
          <w:rFonts w:ascii="Arial" w:hAnsi="Arial" w:cs="Arial"/>
        </w:rPr>
        <w:t xml:space="preserve">David Ley                    </w:t>
      </w:r>
      <w:r w:rsidR="007E3A3F">
        <w:rPr>
          <w:rFonts w:ascii="Arial" w:hAnsi="Arial" w:cs="Arial"/>
        </w:rPr>
        <w:t xml:space="preserve">                            </w:t>
      </w:r>
      <w:r w:rsidRPr="00E21E5A">
        <w:rPr>
          <w:rFonts w:ascii="Arial" w:hAnsi="Arial" w:cs="Arial"/>
        </w:rPr>
        <w:t xml:space="preserve">New </w:t>
      </w:r>
      <w:r w:rsidR="00767E60">
        <w:rPr>
          <w:rFonts w:ascii="Arial" w:hAnsi="Arial" w:cs="Arial"/>
        </w:rPr>
        <w:t>Mexico Solutions</w:t>
      </w:r>
    </w:p>
    <w:p w:rsidR="00B91EAE" w:rsidRPr="00E21E5A" w:rsidRDefault="00D8355F" w:rsidP="005350D9">
      <w:pPr>
        <w:pStyle w:val="NoSpacing"/>
        <w:ind w:left="-432" w:right="-432"/>
        <w:jc w:val="both"/>
        <w:rPr>
          <w:rFonts w:ascii="Arial" w:hAnsi="Arial" w:cs="Arial"/>
        </w:rPr>
      </w:pPr>
      <w:r>
        <w:rPr>
          <w:rFonts w:ascii="Arial" w:hAnsi="Arial" w:cs="Arial"/>
        </w:rPr>
        <w:t>Coty Maxwell</w:t>
      </w:r>
      <w:r w:rsidR="00B91EAE">
        <w:rPr>
          <w:rFonts w:ascii="Arial" w:hAnsi="Arial" w:cs="Arial"/>
        </w:rPr>
        <w:tab/>
      </w:r>
      <w:r w:rsidR="00B91EAE">
        <w:rPr>
          <w:rFonts w:ascii="Arial" w:hAnsi="Arial" w:cs="Arial"/>
        </w:rPr>
        <w:tab/>
      </w:r>
      <w:r w:rsidR="00B91EAE">
        <w:rPr>
          <w:rFonts w:ascii="Arial" w:hAnsi="Arial" w:cs="Arial"/>
        </w:rPr>
        <w:tab/>
        <w:t xml:space="preserve">         </w:t>
      </w:r>
      <w:r w:rsidR="00A676D4">
        <w:rPr>
          <w:rFonts w:ascii="Arial" w:hAnsi="Arial" w:cs="Arial"/>
        </w:rPr>
        <w:t xml:space="preserve">APD </w:t>
      </w:r>
      <w:r w:rsidR="00B91EAE">
        <w:rPr>
          <w:rFonts w:ascii="Arial" w:hAnsi="Arial" w:cs="Arial"/>
        </w:rPr>
        <w:t xml:space="preserve">Crisis Intervention Division </w:t>
      </w:r>
    </w:p>
    <w:p w:rsidR="00F54E2E" w:rsidRPr="00E21E5A" w:rsidRDefault="00E51409" w:rsidP="005350D9">
      <w:pPr>
        <w:pStyle w:val="NoSpacing"/>
        <w:ind w:left="-432" w:right="-432"/>
        <w:jc w:val="both"/>
        <w:rPr>
          <w:rFonts w:ascii="Arial" w:hAnsi="Arial" w:cs="Arial"/>
        </w:rPr>
      </w:pPr>
      <w:r>
        <w:rPr>
          <w:rFonts w:ascii="Arial" w:hAnsi="Arial" w:cs="Arial"/>
        </w:rPr>
        <w:t>Gilbert Ramir</w:t>
      </w:r>
      <w:r w:rsidR="00F47C92">
        <w:rPr>
          <w:rFonts w:ascii="Arial" w:hAnsi="Arial" w:cs="Arial"/>
        </w:rPr>
        <w:t xml:space="preserve">ez       </w:t>
      </w:r>
      <w:r w:rsidR="00F54E2E" w:rsidRPr="00E21E5A">
        <w:rPr>
          <w:rFonts w:ascii="Arial" w:hAnsi="Arial" w:cs="Arial"/>
        </w:rPr>
        <w:t xml:space="preserve">        </w:t>
      </w:r>
      <w:r w:rsidR="00183FB7">
        <w:rPr>
          <w:rFonts w:ascii="Arial" w:hAnsi="Arial" w:cs="Arial"/>
        </w:rPr>
        <w:t xml:space="preserve"> </w:t>
      </w:r>
      <w:r w:rsidR="00CC5BDC">
        <w:rPr>
          <w:rFonts w:ascii="Arial" w:hAnsi="Arial" w:cs="Arial"/>
        </w:rPr>
        <w:tab/>
      </w:r>
      <w:r w:rsidR="00CC5BDC">
        <w:rPr>
          <w:rFonts w:ascii="Arial" w:hAnsi="Arial" w:cs="Arial"/>
        </w:rPr>
        <w:tab/>
        <w:t xml:space="preserve">         </w:t>
      </w:r>
      <w:r w:rsidR="00F54E2E" w:rsidRPr="00E21E5A">
        <w:rPr>
          <w:rFonts w:ascii="Arial" w:hAnsi="Arial" w:cs="Arial"/>
        </w:rPr>
        <w:t>CABQ-Dept. of Family &amp; Comm. Services</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Laura Nguyen                        </w:t>
      </w:r>
      <w:r w:rsidR="007E3A3F">
        <w:rPr>
          <w:rFonts w:ascii="Arial" w:hAnsi="Arial" w:cs="Arial"/>
        </w:rPr>
        <w:t xml:space="preserve">                </w:t>
      </w:r>
      <w:r w:rsidRPr="00E21E5A">
        <w:rPr>
          <w:rFonts w:ascii="Arial" w:hAnsi="Arial" w:cs="Arial"/>
        </w:rPr>
        <w:t>Albuquerque Ambulance</w:t>
      </w:r>
    </w:p>
    <w:p w:rsidR="00F54E2E" w:rsidRPr="00E21E5A" w:rsidRDefault="00F54E2E" w:rsidP="005350D9">
      <w:pPr>
        <w:pStyle w:val="NoSpacing"/>
        <w:ind w:left="-432" w:right="-432"/>
        <w:jc w:val="both"/>
        <w:rPr>
          <w:rFonts w:ascii="Arial" w:hAnsi="Arial" w:cs="Arial"/>
        </w:rPr>
      </w:pPr>
      <w:r w:rsidRPr="00E21E5A">
        <w:rPr>
          <w:rFonts w:ascii="Arial" w:hAnsi="Arial" w:cs="Arial"/>
        </w:rPr>
        <w:t xml:space="preserve">Matt Dietzel                 </w:t>
      </w:r>
      <w:r w:rsidR="007E3A3F">
        <w:rPr>
          <w:rFonts w:ascii="Arial" w:hAnsi="Arial" w:cs="Arial"/>
        </w:rPr>
        <w:t xml:space="preserve">                           </w:t>
      </w:r>
      <w:r w:rsidR="00A676D4">
        <w:rPr>
          <w:rFonts w:ascii="Arial" w:hAnsi="Arial" w:cs="Arial"/>
        </w:rPr>
        <w:t>APD Crisis Intervention Division</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Paula Burton                          </w:t>
      </w:r>
      <w:r w:rsidR="009E4173" w:rsidRPr="00E21E5A">
        <w:rPr>
          <w:rFonts w:ascii="Arial" w:hAnsi="Arial" w:cs="Arial"/>
        </w:rPr>
        <w:t xml:space="preserve">                </w:t>
      </w:r>
      <w:r w:rsidR="003C27A8">
        <w:rPr>
          <w:rFonts w:ascii="Arial" w:hAnsi="Arial" w:cs="Arial"/>
        </w:rPr>
        <w:t xml:space="preserve">NAMI </w:t>
      </w:r>
      <w:r w:rsidRPr="00E21E5A">
        <w:rPr>
          <w:rFonts w:ascii="Arial" w:hAnsi="Arial" w:cs="Arial"/>
        </w:rPr>
        <w:t>Peer Representative</w:t>
      </w:r>
    </w:p>
    <w:p w:rsidR="006E20BE" w:rsidRPr="00E21E5A" w:rsidRDefault="006E20BE" w:rsidP="005350D9">
      <w:pPr>
        <w:pStyle w:val="NoSpacing"/>
        <w:ind w:left="-432" w:right="-432"/>
        <w:jc w:val="both"/>
        <w:rPr>
          <w:rFonts w:ascii="Arial" w:hAnsi="Arial" w:cs="Arial"/>
        </w:rPr>
      </w:pPr>
      <w:r w:rsidRPr="00E21E5A">
        <w:rPr>
          <w:rFonts w:ascii="Arial" w:hAnsi="Arial" w:cs="Arial"/>
        </w:rPr>
        <w:t xml:space="preserve">Rob Nelson  </w:t>
      </w:r>
      <w:r w:rsidR="007E3A3F">
        <w:rPr>
          <w:rFonts w:ascii="Arial" w:hAnsi="Arial" w:cs="Arial"/>
        </w:rPr>
        <w:tab/>
      </w:r>
      <w:r w:rsidR="007E3A3F">
        <w:rPr>
          <w:rFonts w:ascii="Arial" w:hAnsi="Arial" w:cs="Arial"/>
        </w:rPr>
        <w:tab/>
      </w:r>
      <w:r w:rsidR="007E3A3F">
        <w:rPr>
          <w:rFonts w:ascii="Arial" w:hAnsi="Arial" w:cs="Arial"/>
        </w:rPr>
        <w:tab/>
        <w:t xml:space="preserve">         </w:t>
      </w:r>
      <w:r w:rsidRPr="00E21E5A">
        <w:rPr>
          <w:rFonts w:ascii="Arial" w:hAnsi="Arial" w:cs="Arial"/>
        </w:rPr>
        <w:t>APD/</w:t>
      </w:r>
      <w:r w:rsidR="00A676D4">
        <w:rPr>
          <w:rFonts w:ascii="Arial" w:hAnsi="Arial" w:cs="Arial"/>
        </w:rPr>
        <w:t>CIU/</w:t>
      </w:r>
      <w:r w:rsidRPr="00E21E5A">
        <w:rPr>
          <w:rFonts w:ascii="Arial" w:hAnsi="Arial" w:cs="Arial"/>
        </w:rPr>
        <w:t>C.O.A.S.T</w:t>
      </w:r>
    </w:p>
    <w:p w:rsidR="00DB07C0" w:rsidRDefault="00DB07C0" w:rsidP="005350D9">
      <w:pPr>
        <w:pStyle w:val="NoSpacing"/>
        <w:ind w:left="-432" w:right="-432"/>
        <w:jc w:val="both"/>
        <w:rPr>
          <w:rFonts w:ascii="Arial" w:hAnsi="Arial" w:cs="Arial"/>
        </w:rPr>
      </w:pPr>
      <w:r>
        <w:rPr>
          <w:rFonts w:ascii="Arial" w:hAnsi="Arial" w:cs="Arial"/>
        </w:rPr>
        <w:t xml:space="preserve">Nil Rosenbaum, </w:t>
      </w:r>
      <w:r w:rsidR="00A749AD">
        <w:rPr>
          <w:rFonts w:ascii="Arial" w:hAnsi="Arial" w:cs="Arial"/>
        </w:rPr>
        <w:t>MD</w:t>
      </w:r>
      <w:r>
        <w:rPr>
          <w:rFonts w:ascii="Arial" w:hAnsi="Arial" w:cs="Arial"/>
        </w:rPr>
        <w:tab/>
      </w:r>
      <w:r>
        <w:rPr>
          <w:rFonts w:ascii="Arial" w:hAnsi="Arial" w:cs="Arial"/>
        </w:rPr>
        <w:tab/>
        <w:t xml:space="preserve">         APD Behavioral Health Division</w:t>
      </w:r>
    </w:p>
    <w:p w:rsidR="00D8355F" w:rsidRDefault="00D8355F" w:rsidP="005350D9">
      <w:pPr>
        <w:pStyle w:val="NoSpacing"/>
        <w:ind w:left="-432" w:right="-432"/>
        <w:jc w:val="both"/>
        <w:rPr>
          <w:rFonts w:ascii="Arial" w:hAnsi="Arial" w:cs="Arial"/>
        </w:rPr>
      </w:pPr>
      <w:r>
        <w:rPr>
          <w:rFonts w:ascii="Arial" w:hAnsi="Arial" w:cs="Arial"/>
        </w:rPr>
        <w:t>Emily Jaramillo</w:t>
      </w:r>
      <w:r>
        <w:rPr>
          <w:rFonts w:ascii="Arial" w:hAnsi="Arial" w:cs="Arial"/>
        </w:rPr>
        <w:tab/>
      </w:r>
      <w:r>
        <w:rPr>
          <w:rFonts w:ascii="Arial" w:hAnsi="Arial" w:cs="Arial"/>
        </w:rPr>
        <w:tab/>
      </w:r>
      <w:r>
        <w:rPr>
          <w:rFonts w:ascii="Arial" w:hAnsi="Arial" w:cs="Arial"/>
        </w:rPr>
        <w:tab/>
        <w:t xml:space="preserve">         Albuquerque Fire Department</w:t>
      </w:r>
    </w:p>
    <w:p w:rsidR="003E59C7" w:rsidRDefault="003E59C7" w:rsidP="005350D9">
      <w:pPr>
        <w:pStyle w:val="NoSpacing"/>
        <w:ind w:left="-432" w:right="-432"/>
        <w:jc w:val="both"/>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t xml:space="preserve">         NAMI Peer Representative</w:t>
      </w:r>
    </w:p>
    <w:p w:rsidR="00B91EAE" w:rsidRPr="00E21E5A" w:rsidRDefault="00B91EAE" w:rsidP="005350D9">
      <w:pPr>
        <w:pStyle w:val="NoSpacing"/>
        <w:ind w:left="-432" w:right="-432"/>
        <w:rPr>
          <w:rFonts w:ascii="Arial" w:hAnsi="Arial" w:cs="Arial"/>
        </w:rPr>
      </w:pPr>
    </w:p>
    <w:p w:rsidR="00B969A8" w:rsidRPr="00E21E5A" w:rsidRDefault="00B969A8" w:rsidP="005350D9">
      <w:pPr>
        <w:pStyle w:val="NoSpacing"/>
        <w:ind w:left="-432" w:right="-432"/>
        <w:rPr>
          <w:rFonts w:cstheme="minorHAnsi"/>
          <w:b/>
          <w:u w:val="single"/>
        </w:rPr>
      </w:pPr>
      <w:r w:rsidRPr="00E21E5A">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Pr>
          <w:rFonts w:eastAsia="Calibri" w:cstheme="minorHAnsi"/>
          <w:b/>
          <w:u w:val="single"/>
        </w:rPr>
        <w:t>Roll Call, Rachel Biggs</w:t>
      </w:r>
    </w:p>
    <w:p w:rsidR="00C407CC" w:rsidRDefault="00C407CC" w:rsidP="005350D9">
      <w:pPr>
        <w:spacing w:after="0" w:line="240" w:lineRule="auto"/>
        <w:ind w:left="-432" w:right="-432"/>
        <w:jc w:val="both"/>
        <w:rPr>
          <w:rFonts w:cstheme="minorHAnsi"/>
        </w:rPr>
      </w:pPr>
      <w:r>
        <w:rPr>
          <w:rFonts w:cstheme="minorHAnsi"/>
        </w:rPr>
        <w:t>Twel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E21E5A">
        <w:rPr>
          <w:rFonts w:eastAsia="Calibri" w:cstheme="minorHAnsi"/>
          <w:b/>
          <w:u w:val="single"/>
        </w:rPr>
        <w:t>Welcome first</w:t>
      </w:r>
      <w:r w:rsidR="00D10C31" w:rsidRPr="00E21E5A">
        <w:rPr>
          <w:rFonts w:eastAsia="Calibri" w:cstheme="minorHAnsi"/>
          <w:b/>
          <w:u w:val="single"/>
        </w:rPr>
        <w:t>-</w:t>
      </w:r>
      <w:r w:rsidRPr="00E21E5A">
        <w:rPr>
          <w:rFonts w:eastAsia="Calibri" w:cstheme="minorHAnsi"/>
          <w:b/>
          <w:u w:val="single"/>
        </w:rPr>
        <w:t>time guests</w:t>
      </w:r>
    </w:p>
    <w:p w:rsidR="00E05B37"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t>Briget Ledger</w:t>
      </w:r>
    </w:p>
    <w:p w:rsidR="00C407CC" w:rsidRDefault="00C407CC" w:rsidP="006102B5">
      <w:pPr>
        <w:spacing w:after="0" w:line="240" w:lineRule="auto"/>
        <w:ind w:left="-432" w:right="-432"/>
        <w:jc w:val="both"/>
        <w:rPr>
          <w:rFonts w:eastAsia="Calibri" w:cstheme="minorHAnsi"/>
        </w:rPr>
      </w:pPr>
      <w:r>
        <w:rPr>
          <w:rFonts w:eastAsia="Calibri" w:cstheme="minorHAnsi"/>
        </w:rPr>
        <w:t xml:space="preserve">New APD CIU COAST employee </w:t>
      </w:r>
    </w:p>
    <w:p w:rsidR="00C407CC" w:rsidRDefault="00C407CC" w:rsidP="006102B5">
      <w:pPr>
        <w:spacing w:after="0" w:line="240" w:lineRule="auto"/>
        <w:ind w:left="-432" w:right="-432"/>
        <w:jc w:val="both"/>
        <w:rPr>
          <w:rFonts w:eastAsia="Calibri" w:cstheme="minorHAnsi"/>
        </w:rPr>
      </w:pPr>
    </w:p>
    <w:p w:rsidR="00C407CC"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t>Rasma Cox</w:t>
      </w:r>
    </w:p>
    <w:p w:rsidR="006E6E86" w:rsidRDefault="006E6E86" w:rsidP="006E6E86">
      <w:pPr>
        <w:spacing w:after="0" w:line="240" w:lineRule="auto"/>
        <w:ind w:left="-432" w:right="-432"/>
        <w:jc w:val="both"/>
        <w:rPr>
          <w:rFonts w:eastAsia="Calibri" w:cstheme="minorHAnsi"/>
        </w:rPr>
      </w:pPr>
      <w:r>
        <w:rPr>
          <w:rFonts w:eastAsia="Calibri" w:cstheme="minorHAnsi"/>
        </w:rPr>
        <w:t>Used to attend the MHRAC meetings but haven’t in about five years.</w:t>
      </w:r>
    </w:p>
    <w:p w:rsidR="006E6E86" w:rsidRDefault="006E6E86" w:rsidP="006E6E86">
      <w:pPr>
        <w:spacing w:after="0" w:line="240" w:lineRule="auto"/>
        <w:ind w:left="-432" w:right="-432"/>
        <w:jc w:val="both"/>
        <w:rPr>
          <w:rFonts w:eastAsia="Calibri" w:cstheme="minorHAnsi"/>
        </w:rPr>
      </w:pPr>
    </w:p>
    <w:p w:rsidR="00C407CC"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t>Elizabeth Holguin</w:t>
      </w:r>
    </w:p>
    <w:p w:rsidR="00C407CC" w:rsidRDefault="00C407CC" w:rsidP="006102B5">
      <w:pPr>
        <w:spacing w:after="0" w:line="240" w:lineRule="auto"/>
        <w:ind w:left="-432" w:right="-432"/>
        <w:jc w:val="both"/>
        <w:rPr>
          <w:rFonts w:eastAsia="Calibri" w:cstheme="minorHAnsi"/>
        </w:rPr>
      </w:pPr>
      <w:r>
        <w:rPr>
          <w:rFonts w:eastAsia="Calibri" w:cstheme="minorHAnsi"/>
        </w:rPr>
        <w:t xml:space="preserve">New Deputy Director, Homeless Solutions and Clinical Advisor, Family and Community Services, City of Albuquerque </w:t>
      </w:r>
    </w:p>
    <w:p w:rsidR="00C407CC" w:rsidRDefault="00C407CC" w:rsidP="006102B5">
      <w:pPr>
        <w:spacing w:after="0" w:line="240" w:lineRule="auto"/>
        <w:ind w:left="-432" w:right="-432"/>
        <w:jc w:val="both"/>
        <w:rPr>
          <w:rFonts w:eastAsia="Calibri" w:cstheme="minorHAnsi"/>
        </w:rPr>
      </w:pPr>
    </w:p>
    <w:p w:rsidR="00C407CC"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t>Michael Trimm</w:t>
      </w:r>
    </w:p>
    <w:p w:rsidR="00C407CC" w:rsidRDefault="00C407CC" w:rsidP="006102B5">
      <w:pPr>
        <w:spacing w:after="0" w:line="240" w:lineRule="auto"/>
        <w:ind w:left="-432" w:right="-432"/>
        <w:jc w:val="both"/>
        <w:rPr>
          <w:rFonts w:eastAsia="Calibri" w:cstheme="minorHAnsi"/>
        </w:rPr>
      </w:pPr>
      <w:r>
        <w:rPr>
          <w:rFonts w:eastAsia="Calibri" w:cstheme="minorHAnsi"/>
        </w:rPr>
        <w:t xml:space="preserve">Executive Director, </w:t>
      </w:r>
      <w:r w:rsidR="00A57F1C">
        <w:rPr>
          <w:rFonts w:eastAsia="Calibri" w:cstheme="minorHAnsi"/>
        </w:rPr>
        <w:t xml:space="preserve">Services and Administration for the </w:t>
      </w:r>
      <w:r>
        <w:rPr>
          <w:rFonts w:eastAsia="Calibri" w:cstheme="minorHAnsi"/>
        </w:rPr>
        <w:t>Transgender</w:t>
      </w:r>
      <w:r w:rsidR="00A57F1C">
        <w:rPr>
          <w:rFonts w:eastAsia="Calibri" w:cstheme="minorHAnsi"/>
        </w:rPr>
        <w:t xml:space="preserve"> Resource Center of New Mexico</w:t>
      </w:r>
    </w:p>
    <w:p w:rsidR="00C407CC" w:rsidRDefault="00C407CC" w:rsidP="006102B5">
      <w:pPr>
        <w:spacing w:after="0" w:line="240" w:lineRule="auto"/>
        <w:ind w:left="-432" w:right="-432"/>
        <w:jc w:val="both"/>
        <w:rPr>
          <w:rFonts w:eastAsia="Calibri" w:cstheme="minorHAnsi"/>
        </w:rPr>
      </w:pPr>
    </w:p>
    <w:p w:rsidR="00C407CC"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lastRenderedPageBreak/>
        <w:t>Carlos Pacheco</w:t>
      </w:r>
    </w:p>
    <w:p w:rsidR="00C407CC" w:rsidRDefault="00A57F1C" w:rsidP="006102B5">
      <w:pPr>
        <w:spacing w:after="0" w:line="240" w:lineRule="auto"/>
        <w:ind w:left="-432" w:right="-432"/>
        <w:jc w:val="both"/>
        <w:rPr>
          <w:rFonts w:eastAsia="Calibri" w:cstheme="minorHAnsi"/>
        </w:rPr>
      </w:pPr>
      <w:r>
        <w:rPr>
          <w:rFonts w:eastAsia="Calibri" w:cstheme="minorHAnsi"/>
        </w:rPr>
        <w:t>Legal Department, City of Albuquerque</w:t>
      </w:r>
    </w:p>
    <w:p w:rsidR="006E6E86" w:rsidRDefault="006E6E86" w:rsidP="006102B5">
      <w:pPr>
        <w:spacing w:after="0" w:line="240" w:lineRule="auto"/>
        <w:ind w:left="-432" w:right="-432"/>
        <w:jc w:val="both"/>
        <w:rPr>
          <w:rFonts w:eastAsia="Calibri" w:cstheme="minorHAnsi"/>
        </w:rPr>
      </w:pPr>
    </w:p>
    <w:p w:rsidR="00C407CC" w:rsidRPr="00A57F1C" w:rsidRDefault="00C407CC" w:rsidP="006102B5">
      <w:pPr>
        <w:spacing w:after="0" w:line="240" w:lineRule="auto"/>
        <w:ind w:left="-432" w:right="-432"/>
        <w:jc w:val="both"/>
        <w:rPr>
          <w:rFonts w:eastAsia="Calibri" w:cstheme="minorHAnsi"/>
          <w:u w:val="single"/>
        </w:rPr>
      </w:pPr>
      <w:r w:rsidRPr="00A57F1C">
        <w:rPr>
          <w:rFonts w:eastAsia="Calibri" w:cstheme="minorHAnsi"/>
          <w:u w:val="single"/>
        </w:rPr>
        <w:t>Elaine Maestas</w:t>
      </w:r>
    </w:p>
    <w:p w:rsidR="00C407CC" w:rsidRDefault="00A57F1C" w:rsidP="006102B5">
      <w:pPr>
        <w:spacing w:after="0" w:line="240" w:lineRule="auto"/>
        <w:ind w:left="-432" w:right="-432"/>
        <w:jc w:val="both"/>
        <w:rPr>
          <w:rFonts w:eastAsia="Calibri" w:cstheme="minorHAnsi"/>
        </w:rPr>
      </w:pPr>
      <w:r>
        <w:rPr>
          <w:rFonts w:eastAsia="Calibri" w:cstheme="minorHAnsi"/>
        </w:rPr>
        <w:t>Community Safety Services (</w:t>
      </w:r>
      <w:r w:rsidR="00C407CC">
        <w:rPr>
          <w:rFonts w:eastAsia="Calibri" w:cstheme="minorHAnsi"/>
        </w:rPr>
        <w:t>ACS</w:t>
      </w:r>
      <w:r>
        <w:rPr>
          <w:rFonts w:eastAsia="Calibri" w:cstheme="minorHAnsi"/>
        </w:rPr>
        <w:t>), CORA Responder</w:t>
      </w:r>
    </w:p>
    <w:p w:rsidR="00C407CC" w:rsidRDefault="00C407CC" w:rsidP="006102B5">
      <w:pPr>
        <w:spacing w:after="0" w:line="240" w:lineRule="auto"/>
        <w:ind w:left="-432" w:right="-432"/>
        <w:jc w:val="both"/>
        <w:rPr>
          <w:rFonts w:eastAsia="Calibri" w:cstheme="minorHAnsi"/>
        </w:rPr>
      </w:pPr>
    </w:p>
    <w:p w:rsidR="00C407CC" w:rsidRDefault="00C407CC" w:rsidP="006102B5">
      <w:pPr>
        <w:spacing w:after="0" w:line="240" w:lineRule="auto"/>
        <w:ind w:left="-432" w:right="-432"/>
        <w:jc w:val="both"/>
        <w:rPr>
          <w:rFonts w:eastAsia="Calibri" w:cstheme="minorHAnsi"/>
        </w:rPr>
      </w:pPr>
      <w:r w:rsidRPr="006E6E86">
        <w:rPr>
          <w:rFonts w:eastAsia="Calibri" w:cstheme="minorHAnsi"/>
          <w:u w:val="single"/>
        </w:rPr>
        <w:t>Nicole Smith</w:t>
      </w:r>
      <w:r>
        <w:rPr>
          <w:rFonts w:eastAsia="Calibri" w:cstheme="minorHAnsi"/>
        </w:rPr>
        <w:t xml:space="preserve"> (Introduced herself on chat)</w:t>
      </w:r>
    </w:p>
    <w:p w:rsidR="00C407CC" w:rsidRDefault="00C407CC" w:rsidP="006102B5">
      <w:pPr>
        <w:spacing w:after="0" w:line="240" w:lineRule="auto"/>
        <w:ind w:left="-432" w:right="-432"/>
        <w:jc w:val="both"/>
        <w:rPr>
          <w:rFonts w:eastAsia="Calibri" w:cstheme="minorHAnsi"/>
        </w:rPr>
      </w:pPr>
      <w:r>
        <w:rPr>
          <w:rFonts w:eastAsia="Calibri" w:cstheme="minorHAnsi"/>
        </w:rPr>
        <w:t>Nurse Educator of New Mexico</w:t>
      </w:r>
    </w:p>
    <w:p w:rsidR="00C407CC" w:rsidRDefault="00C407CC"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E21E5A">
        <w:rPr>
          <w:rFonts w:eastAsia="Calibri" w:cstheme="minorHAnsi"/>
          <w:b/>
          <w:u w:val="single"/>
        </w:rPr>
        <w:t>Approval of meeting minutes</w:t>
      </w:r>
    </w:p>
    <w:p w:rsidR="00486780" w:rsidRPr="00E21E5A"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 </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Pr="00E21E5A">
        <w:rPr>
          <w:rFonts w:eastAsia="Calibri" w:cstheme="minorHAnsi"/>
        </w:rPr>
        <w:t xml:space="preserve"> Motion –</w:t>
      </w:r>
      <w:r w:rsidR="00F47C92">
        <w:rPr>
          <w:rFonts w:eastAsia="Calibri" w:cstheme="minorHAnsi"/>
        </w:rPr>
        <w:t xml:space="preserve"> </w:t>
      </w:r>
    </w:p>
    <w:p w:rsidR="009A3E92" w:rsidRDefault="00C407CC" w:rsidP="009A3E92">
      <w:pPr>
        <w:spacing w:after="0" w:line="240" w:lineRule="auto"/>
        <w:ind w:left="-432" w:right="-432"/>
        <w:rPr>
          <w:rFonts w:eastAsia="Calibri" w:cstheme="minorHAnsi"/>
        </w:rPr>
      </w:pPr>
      <w:r>
        <w:rPr>
          <w:rFonts w:eastAsia="Calibri" w:cstheme="minorHAnsi"/>
        </w:rPr>
        <w:t xml:space="preserve">Minutes for the February meeting were approved. No motion was offered. Minutes were approved by Rachel Biggs. </w:t>
      </w:r>
    </w:p>
    <w:p w:rsidR="009A3E92" w:rsidRDefault="009A3E92" w:rsidP="009A3E92">
      <w:pPr>
        <w:spacing w:after="0" w:line="240" w:lineRule="auto"/>
        <w:ind w:left="-432" w:right="-432"/>
        <w:rPr>
          <w:rFonts w:eastAsia="Calibri" w:cstheme="minorHAnsi"/>
        </w:rPr>
      </w:pPr>
    </w:p>
    <w:p w:rsidR="00B039A9" w:rsidRDefault="009A3E92" w:rsidP="00B039A9">
      <w:pPr>
        <w:spacing w:after="0" w:line="240" w:lineRule="auto"/>
        <w:ind w:left="-432" w:right="-432"/>
        <w:rPr>
          <w:rFonts w:eastAsia="Calibri" w:cstheme="minorHAnsi"/>
          <w:b/>
          <w:u w:val="single"/>
        </w:rPr>
      </w:pPr>
      <w:r w:rsidRPr="00413F98">
        <w:rPr>
          <w:rFonts w:eastAsia="Calibri" w:cstheme="minorHAnsi"/>
          <w:b/>
          <w:u w:val="single"/>
        </w:rPr>
        <w:t>Public Comment (Two minut</w:t>
      </w:r>
      <w:r w:rsidR="00F745A7">
        <w:rPr>
          <w:rFonts w:eastAsia="Calibri" w:cstheme="minorHAnsi"/>
          <w:b/>
          <w:u w:val="single"/>
        </w:rPr>
        <w:t>es per person)</w:t>
      </w:r>
    </w:p>
    <w:p w:rsidR="00F745A7" w:rsidRPr="00A57F1C" w:rsidRDefault="00A57F1C" w:rsidP="00B039A9">
      <w:pPr>
        <w:spacing w:after="0" w:line="240" w:lineRule="auto"/>
        <w:ind w:left="-432" w:right="-432"/>
        <w:rPr>
          <w:rFonts w:eastAsia="Calibri" w:cstheme="minorHAnsi"/>
          <w:u w:val="single"/>
        </w:rPr>
      </w:pPr>
      <w:r w:rsidRPr="00A57F1C">
        <w:rPr>
          <w:rFonts w:eastAsia="Calibri" w:cstheme="minorHAnsi"/>
          <w:u w:val="single"/>
        </w:rPr>
        <w:t>Betty Whiton, NAMI</w:t>
      </w:r>
      <w:r w:rsidR="00301234">
        <w:rPr>
          <w:rFonts w:eastAsia="Calibri" w:cstheme="minorHAnsi"/>
          <w:u w:val="single"/>
        </w:rPr>
        <w:t xml:space="preserve"> Representative</w:t>
      </w:r>
    </w:p>
    <w:p w:rsidR="00A57F1C" w:rsidRDefault="002C5C17" w:rsidP="007C4AF1">
      <w:pPr>
        <w:spacing w:after="0" w:line="240" w:lineRule="auto"/>
        <w:ind w:left="-432" w:right="-432"/>
        <w:jc w:val="both"/>
        <w:rPr>
          <w:rFonts w:eastAsia="Calibri" w:cstheme="minorHAnsi"/>
        </w:rPr>
      </w:pPr>
      <w:r>
        <w:rPr>
          <w:rFonts w:eastAsia="Calibri" w:cstheme="minorHAnsi"/>
        </w:rPr>
        <w:t>Printed cards for police officers and the CIU to</w:t>
      </w:r>
      <w:r w:rsidR="00A57F1C" w:rsidRPr="00A57F1C">
        <w:rPr>
          <w:rFonts w:eastAsia="Calibri" w:cstheme="minorHAnsi"/>
        </w:rPr>
        <w:t xml:space="preserve"> hand</w:t>
      </w:r>
      <w:r w:rsidR="00F77233">
        <w:rPr>
          <w:rFonts w:eastAsia="Calibri" w:cstheme="minorHAnsi"/>
        </w:rPr>
        <w:t xml:space="preserve"> </w:t>
      </w:r>
      <w:r w:rsidR="00A57F1C" w:rsidRPr="00A57F1C">
        <w:rPr>
          <w:rFonts w:eastAsia="Calibri" w:cstheme="minorHAnsi"/>
        </w:rPr>
        <w:t xml:space="preserve">out to </w:t>
      </w:r>
      <w:r>
        <w:rPr>
          <w:rFonts w:eastAsia="Calibri" w:cstheme="minorHAnsi"/>
        </w:rPr>
        <w:t xml:space="preserve">families of the person who is in a mental health crisis. </w:t>
      </w:r>
      <w:r w:rsidR="00301234">
        <w:rPr>
          <w:rFonts w:eastAsia="Calibri" w:cstheme="minorHAnsi"/>
        </w:rPr>
        <w:t>One side of the card gives ideas for those who are in a mental health crisis; Dr. Rosenbaum who deals with people that have mental health issues helped write the card. On the other side</w:t>
      </w:r>
      <w:r w:rsidR="00F77233">
        <w:rPr>
          <w:rFonts w:eastAsia="Calibri" w:cstheme="minorHAnsi"/>
        </w:rPr>
        <w:t>,</w:t>
      </w:r>
      <w:r w:rsidR="00301234">
        <w:rPr>
          <w:rFonts w:eastAsia="Calibri" w:cstheme="minorHAnsi"/>
        </w:rPr>
        <w:t xml:space="preserve"> it has NAMI resources. </w:t>
      </w:r>
    </w:p>
    <w:p w:rsidR="00A57F1C" w:rsidRDefault="00A57F1C" w:rsidP="00B039A9">
      <w:pPr>
        <w:spacing w:after="0" w:line="240" w:lineRule="auto"/>
        <w:ind w:left="-432" w:right="-432"/>
        <w:rPr>
          <w:rFonts w:eastAsia="Calibri" w:cstheme="minorHAnsi"/>
        </w:rPr>
      </w:pPr>
    </w:p>
    <w:p w:rsidR="00A57F1C" w:rsidRPr="002C5C17" w:rsidRDefault="00A57F1C" w:rsidP="00B039A9">
      <w:pPr>
        <w:spacing w:after="0" w:line="240" w:lineRule="auto"/>
        <w:ind w:left="-432" w:right="-432"/>
        <w:rPr>
          <w:rFonts w:eastAsia="Calibri" w:cstheme="minorHAnsi"/>
          <w:u w:val="single"/>
        </w:rPr>
      </w:pPr>
      <w:r w:rsidRPr="002C5C17">
        <w:rPr>
          <w:rFonts w:eastAsia="Calibri" w:cstheme="minorHAnsi"/>
          <w:u w:val="single"/>
        </w:rPr>
        <w:t xml:space="preserve">Chat </w:t>
      </w:r>
    </w:p>
    <w:p w:rsidR="00A57F1C" w:rsidRDefault="00A57F1C" w:rsidP="00B039A9">
      <w:pPr>
        <w:spacing w:after="0" w:line="240" w:lineRule="auto"/>
        <w:ind w:left="-432" w:right="-432"/>
        <w:rPr>
          <w:rFonts w:eastAsia="Calibri" w:cstheme="minorHAnsi"/>
        </w:rPr>
      </w:pPr>
      <w:r>
        <w:rPr>
          <w:rFonts w:eastAsia="Calibri" w:cstheme="minorHAnsi"/>
        </w:rPr>
        <w:t xml:space="preserve">Q. </w:t>
      </w:r>
      <w:r w:rsidR="006E6E86">
        <w:rPr>
          <w:rFonts w:eastAsia="Calibri" w:cstheme="minorHAnsi"/>
        </w:rPr>
        <w:t>Are the NAMI Card also in Spanish?</w:t>
      </w:r>
    </w:p>
    <w:p w:rsidR="006E6E86" w:rsidRDefault="006E6E86" w:rsidP="00B039A9">
      <w:pPr>
        <w:spacing w:after="0" w:line="240" w:lineRule="auto"/>
        <w:ind w:left="-432" w:right="-432"/>
        <w:rPr>
          <w:rFonts w:eastAsia="Calibri" w:cstheme="minorHAnsi"/>
        </w:rPr>
      </w:pPr>
    </w:p>
    <w:p w:rsidR="006E6E86" w:rsidRPr="002C5C17" w:rsidRDefault="006E6E86" w:rsidP="00B039A9">
      <w:pPr>
        <w:spacing w:after="0" w:line="240" w:lineRule="auto"/>
        <w:ind w:left="-432" w:right="-432"/>
        <w:rPr>
          <w:rFonts w:eastAsia="Calibri" w:cstheme="minorHAnsi"/>
          <w:u w:val="single"/>
        </w:rPr>
      </w:pPr>
      <w:r w:rsidRPr="002C5C17">
        <w:rPr>
          <w:rFonts w:eastAsia="Calibri" w:cstheme="minorHAnsi"/>
          <w:u w:val="single"/>
        </w:rPr>
        <w:t>Betty</w:t>
      </w:r>
    </w:p>
    <w:p w:rsidR="006E6E86" w:rsidRDefault="006E6E86" w:rsidP="00B039A9">
      <w:pPr>
        <w:spacing w:after="0" w:line="240" w:lineRule="auto"/>
        <w:ind w:left="-432" w:right="-432"/>
        <w:rPr>
          <w:rFonts w:eastAsia="Calibri" w:cstheme="minorHAnsi"/>
        </w:rPr>
      </w:pPr>
      <w:r>
        <w:rPr>
          <w:rFonts w:eastAsia="Calibri" w:cstheme="minorHAnsi"/>
        </w:rPr>
        <w:t>A</w:t>
      </w:r>
      <w:r w:rsidR="00015ED0">
        <w:rPr>
          <w:rFonts w:eastAsia="Calibri" w:cstheme="minorHAnsi"/>
        </w:rPr>
        <w:t>.</w:t>
      </w:r>
      <w:r>
        <w:rPr>
          <w:rFonts w:eastAsia="Calibri" w:cstheme="minorHAnsi"/>
        </w:rPr>
        <w:t xml:space="preserve"> No, </w:t>
      </w:r>
      <w:r w:rsidR="00015ED0">
        <w:rPr>
          <w:rFonts w:eastAsia="Calibri" w:cstheme="minorHAnsi"/>
        </w:rPr>
        <w:t xml:space="preserve">but that is a great idea, </w:t>
      </w:r>
      <w:r>
        <w:rPr>
          <w:rFonts w:eastAsia="Calibri" w:cstheme="minorHAnsi"/>
        </w:rPr>
        <w:t xml:space="preserve">I </w:t>
      </w:r>
      <w:r w:rsidR="00015ED0">
        <w:rPr>
          <w:rFonts w:eastAsia="Calibri" w:cstheme="minorHAnsi"/>
        </w:rPr>
        <w:t xml:space="preserve">will see if I can find somebody to translate them. </w:t>
      </w:r>
    </w:p>
    <w:p w:rsidR="00015ED0" w:rsidRDefault="00015ED0" w:rsidP="00B039A9">
      <w:pPr>
        <w:spacing w:after="0" w:line="240" w:lineRule="auto"/>
        <w:ind w:left="-432" w:right="-432"/>
        <w:rPr>
          <w:rFonts w:eastAsia="Calibri" w:cstheme="minorHAnsi"/>
        </w:rPr>
      </w:pPr>
    </w:p>
    <w:p w:rsidR="00A57F1C" w:rsidRPr="00A57F1C" w:rsidRDefault="00A57F1C" w:rsidP="00B039A9">
      <w:pPr>
        <w:spacing w:after="0" w:line="240" w:lineRule="auto"/>
        <w:ind w:left="-432" w:right="-432"/>
        <w:rPr>
          <w:rFonts w:eastAsia="Calibri" w:cstheme="minorHAnsi"/>
          <w:u w:val="single"/>
        </w:rPr>
      </w:pPr>
      <w:r w:rsidRPr="00A57F1C">
        <w:rPr>
          <w:rFonts w:eastAsia="Calibri" w:cstheme="minorHAnsi"/>
          <w:u w:val="single"/>
        </w:rPr>
        <w:t>Gilbert</w:t>
      </w:r>
    </w:p>
    <w:p w:rsidR="00A57F1C" w:rsidRDefault="00015ED0" w:rsidP="00B039A9">
      <w:pPr>
        <w:spacing w:after="0" w:line="240" w:lineRule="auto"/>
        <w:ind w:left="-432" w:right="-432"/>
        <w:rPr>
          <w:rFonts w:eastAsia="Calibri" w:cstheme="minorHAnsi"/>
        </w:rPr>
      </w:pPr>
      <w:r>
        <w:rPr>
          <w:rFonts w:eastAsia="Calibri" w:cstheme="minorHAnsi"/>
        </w:rPr>
        <w:t xml:space="preserve">I am happy to reach out to someone within FCS and see if we can’t get someone to translate them. The turn-a-round might be a little while. </w:t>
      </w:r>
    </w:p>
    <w:p w:rsidR="00015ED0" w:rsidRDefault="00015ED0" w:rsidP="00B039A9">
      <w:pPr>
        <w:spacing w:after="0" w:line="240" w:lineRule="auto"/>
        <w:ind w:left="-432" w:right="-432"/>
        <w:rPr>
          <w:rFonts w:eastAsia="Calibri" w:cstheme="minorHAnsi"/>
        </w:rPr>
      </w:pPr>
    </w:p>
    <w:p w:rsidR="00A57F1C" w:rsidRPr="002C5C17" w:rsidRDefault="00A57F1C" w:rsidP="00B039A9">
      <w:pPr>
        <w:spacing w:after="0" w:line="240" w:lineRule="auto"/>
        <w:ind w:left="-432" w:right="-432"/>
        <w:rPr>
          <w:rFonts w:eastAsia="Calibri" w:cstheme="minorHAnsi"/>
          <w:u w:val="single"/>
        </w:rPr>
      </w:pPr>
      <w:r w:rsidRPr="002C5C17">
        <w:rPr>
          <w:rFonts w:eastAsia="Calibri" w:cstheme="minorHAnsi"/>
          <w:u w:val="single"/>
        </w:rPr>
        <w:t>Mariela</w:t>
      </w:r>
    </w:p>
    <w:p w:rsidR="00A57F1C" w:rsidRDefault="00015ED0" w:rsidP="00B039A9">
      <w:pPr>
        <w:spacing w:after="0" w:line="240" w:lineRule="auto"/>
        <w:ind w:left="-432" w:right="-432"/>
        <w:rPr>
          <w:rFonts w:eastAsia="Calibri" w:cstheme="minorHAnsi"/>
        </w:rPr>
      </w:pPr>
      <w:r>
        <w:rPr>
          <w:rFonts w:eastAsia="Calibri" w:cstheme="minorHAnsi"/>
        </w:rPr>
        <w:t>ACS has someone in</w:t>
      </w:r>
      <w:r w:rsidR="00F77233">
        <w:rPr>
          <w:rFonts w:eastAsia="Calibri" w:cstheme="minorHAnsi"/>
        </w:rPr>
        <w:t>-</w:t>
      </w:r>
      <w:r>
        <w:rPr>
          <w:rFonts w:eastAsia="Calibri" w:cstheme="minorHAnsi"/>
        </w:rPr>
        <w:t xml:space="preserve">house that can help and they could be done by the end of the week. </w:t>
      </w:r>
    </w:p>
    <w:p w:rsidR="002C5C17" w:rsidRDefault="002C5C17" w:rsidP="00B039A9">
      <w:pPr>
        <w:spacing w:after="0" w:line="240" w:lineRule="auto"/>
        <w:ind w:left="-432" w:right="-432"/>
        <w:rPr>
          <w:rFonts w:eastAsia="Calibri" w:cstheme="minorHAnsi"/>
        </w:rPr>
      </w:pPr>
    </w:p>
    <w:p w:rsidR="00F745A7" w:rsidRPr="00F745A7" w:rsidRDefault="00EF3F68" w:rsidP="00F745A7">
      <w:pPr>
        <w:spacing w:after="0" w:line="240" w:lineRule="auto"/>
        <w:ind w:left="-432" w:right="-432"/>
        <w:rPr>
          <w:rFonts w:eastAsia="Calibri" w:cstheme="minorHAnsi"/>
          <w:b/>
          <w:u w:val="single"/>
        </w:rPr>
      </w:pPr>
      <w:r>
        <w:rPr>
          <w:rFonts w:eastAsia="Calibri" w:cstheme="minorHAnsi"/>
          <w:b/>
          <w:u w:val="single"/>
        </w:rPr>
        <w:t xml:space="preserve">12:28 </w:t>
      </w:r>
      <w:r w:rsidR="00F745A7" w:rsidRPr="00F745A7">
        <w:rPr>
          <w:rFonts w:eastAsia="Calibri" w:cstheme="minorHAnsi"/>
          <w:b/>
          <w:u w:val="single"/>
        </w:rPr>
        <w:t>Nomination of new board members,</w:t>
      </w:r>
      <w:r w:rsidR="00F745A7">
        <w:rPr>
          <w:rFonts w:eastAsia="Calibri" w:cstheme="minorHAnsi"/>
          <w:b/>
          <w:u w:val="single"/>
        </w:rPr>
        <w:t xml:space="preserve"> if any, Rachel/Max</w:t>
      </w:r>
    </w:p>
    <w:p w:rsidR="00F745A7" w:rsidRDefault="00A443A1" w:rsidP="007C4AF1">
      <w:pPr>
        <w:spacing w:after="0" w:line="240" w:lineRule="auto"/>
        <w:ind w:left="-432" w:right="-432"/>
        <w:jc w:val="both"/>
        <w:rPr>
          <w:rFonts w:eastAsia="Calibri" w:cstheme="minorHAnsi"/>
        </w:rPr>
      </w:pPr>
      <w:r>
        <w:rPr>
          <w:rFonts w:eastAsia="Calibri" w:cstheme="minorHAnsi"/>
        </w:rPr>
        <w:t>For a short time, t</w:t>
      </w:r>
      <w:r w:rsidR="00EF3F68">
        <w:rPr>
          <w:rFonts w:eastAsia="Calibri" w:cstheme="minorHAnsi"/>
        </w:rPr>
        <w:t xml:space="preserve">his will be a standing item </w:t>
      </w:r>
      <w:r>
        <w:rPr>
          <w:rFonts w:eastAsia="Calibri" w:cstheme="minorHAnsi"/>
        </w:rPr>
        <w:t>on the agenda.</w:t>
      </w:r>
      <w:r w:rsidR="00CE3880">
        <w:rPr>
          <w:rFonts w:eastAsia="Calibri" w:cstheme="minorHAnsi"/>
        </w:rPr>
        <w:t xml:space="preserve"> </w:t>
      </w:r>
      <w:r w:rsidR="00EF3F68">
        <w:rPr>
          <w:rFonts w:eastAsia="Calibri" w:cstheme="minorHAnsi"/>
        </w:rPr>
        <w:t xml:space="preserve">We are trying </w:t>
      </w:r>
      <w:r>
        <w:rPr>
          <w:rFonts w:eastAsia="Calibri" w:cstheme="minorHAnsi"/>
        </w:rPr>
        <w:t xml:space="preserve">to populate the MHRAC; we have had some people that are coming off the committee. </w:t>
      </w:r>
      <w:r w:rsidR="00CE3880">
        <w:rPr>
          <w:rFonts w:eastAsia="Calibri" w:cstheme="minorHAnsi"/>
        </w:rPr>
        <w:t xml:space="preserve">Max and </w:t>
      </w:r>
      <w:r>
        <w:rPr>
          <w:rFonts w:eastAsia="Calibri" w:cstheme="minorHAnsi"/>
        </w:rPr>
        <w:t xml:space="preserve">I have been doing some outreach to some other clinical providers, behavioral health, and peers. </w:t>
      </w:r>
    </w:p>
    <w:p w:rsidR="00A443A1" w:rsidRDefault="00A443A1" w:rsidP="007C4AF1">
      <w:pPr>
        <w:spacing w:after="0" w:line="240" w:lineRule="auto"/>
        <w:ind w:left="-432" w:right="-432"/>
        <w:jc w:val="both"/>
        <w:rPr>
          <w:rFonts w:eastAsia="Calibri" w:cstheme="minorHAnsi"/>
        </w:rPr>
      </w:pPr>
      <w:r>
        <w:rPr>
          <w:rFonts w:eastAsia="Calibri" w:cstheme="minorHAnsi"/>
        </w:rPr>
        <w:t xml:space="preserve">We’re going to nominate two (2) people tonight. Detective Cassandra Bailey who was representing the CIU for the last three or four years has asked to step down and the CIU would like to nominate Detective Cody Maxwell. </w:t>
      </w:r>
    </w:p>
    <w:p w:rsidR="00A443A1" w:rsidRDefault="00A443A1" w:rsidP="00F745A7">
      <w:pPr>
        <w:spacing w:after="0" w:line="240" w:lineRule="auto"/>
        <w:ind w:left="-432" w:right="-432"/>
        <w:rPr>
          <w:rFonts w:eastAsia="Calibri" w:cstheme="minorHAnsi"/>
        </w:rPr>
      </w:pPr>
    </w:p>
    <w:p w:rsidR="00A443A1" w:rsidRPr="00A443A1" w:rsidRDefault="00A443A1" w:rsidP="00A443A1">
      <w:pPr>
        <w:spacing w:after="0" w:line="240" w:lineRule="auto"/>
        <w:ind w:left="-432" w:right="-432"/>
        <w:rPr>
          <w:rFonts w:eastAsia="Calibri" w:cstheme="minorHAnsi"/>
          <w:u w:val="single"/>
        </w:rPr>
      </w:pPr>
      <w:r w:rsidRPr="00A443A1">
        <w:rPr>
          <w:rFonts w:eastAsia="Calibri" w:cstheme="minorHAnsi"/>
          <w:u w:val="single"/>
        </w:rPr>
        <w:t>Cody Maxwell</w:t>
      </w:r>
    </w:p>
    <w:p w:rsidR="00A443A1" w:rsidRPr="00A443A1" w:rsidRDefault="00A443A1" w:rsidP="004D13EB">
      <w:pPr>
        <w:spacing w:after="0" w:line="240" w:lineRule="auto"/>
        <w:ind w:left="-432" w:right="-432"/>
        <w:jc w:val="both"/>
        <w:rPr>
          <w:rFonts w:eastAsia="Calibri" w:cstheme="minorHAnsi"/>
        </w:rPr>
      </w:pPr>
      <w:r>
        <w:rPr>
          <w:rFonts w:eastAsia="Calibri" w:cstheme="minorHAnsi"/>
        </w:rPr>
        <w:t xml:space="preserve">I worked for the Mobile Crisis Team (MCT) for about two years and I </w:t>
      </w:r>
      <w:r w:rsidR="00F77233">
        <w:rPr>
          <w:rFonts w:eastAsia="Calibri" w:cstheme="minorHAnsi"/>
        </w:rPr>
        <w:t xml:space="preserve">am </w:t>
      </w:r>
      <w:r>
        <w:rPr>
          <w:rFonts w:eastAsia="Calibri" w:cstheme="minorHAnsi"/>
        </w:rPr>
        <w:t>currently assigned to the Crisis Intervention Unit</w:t>
      </w:r>
    </w:p>
    <w:p w:rsidR="00015ED0" w:rsidRDefault="00015ED0" w:rsidP="00F745A7">
      <w:pPr>
        <w:spacing w:after="0" w:line="240" w:lineRule="auto"/>
        <w:ind w:left="-432" w:right="-432"/>
        <w:rPr>
          <w:rFonts w:eastAsia="Calibri" w:cstheme="minorHAnsi"/>
          <w:b/>
          <w:u w:val="single"/>
        </w:rPr>
      </w:pPr>
    </w:p>
    <w:p w:rsidR="00015ED0" w:rsidRPr="00A443A1" w:rsidRDefault="00A443A1" w:rsidP="00F745A7">
      <w:pPr>
        <w:spacing w:after="0" w:line="240" w:lineRule="auto"/>
        <w:ind w:left="-432" w:right="-432"/>
        <w:rPr>
          <w:rFonts w:eastAsia="Calibri" w:cstheme="minorHAnsi"/>
          <w:u w:val="single"/>
        </w:rPr>
      </w:pPr>
      <w:r w:rsidRPr="00A443A1">
        <w:rPr>
          <w:rFonts w:eastAsia="Calibri" w:cstheme="minorHAnsi"/>
          <w:u w:val="single"/>
        </w:rPr>
        <w:t>Rachel</w:t>
      </w:r>
    </w:p>
    <w:p w:rsidR="00A443A1" w:rsidRPr="00A443A1" w:rsidRDefault="00CE3880" w:rsidP="00F745A7">
      <w:pPr>
        <w:spacing w:after="0" w:line="240" w:lineRule="auto"/>
        <w:ind w:left="-432" w:right="-432"/>
        <w:rPr>
          <w:rFonts w:eastAsia="Calibri" w:cstheme="minorHAnsi"/>
        </w:rPr>
      </w:pPr>
      <w:r>
        <w:rPr>
          <w:rFonts w:eastAsia="Calibri" w:cstheme="minorHAnsi"/>
        </w:rPr>
        <w:t>Hearing no concerns, w</w:t>
      </w:r>
      <w:r w:rsidR="00A443A1" w:rsidRPr="00A443A1">
        <w:rPr>
          <w:rFonts w:eastAsia="Calibri" w:cstheme="minorHAnsi"/>
        </w:rPr>
        <w:t>e</w:t>
      </w:r>
      <w:r>
        <w:rPr>
          <w:rFonts w:eastAsia="Calibri" w:cstheme="minorHAnsi"/>
        </w:rPr>
        <w:t xml:space="preserve"> </w:t>
      </w:r>
      <w:r w:rsidR="00A443A1" w:rsidRPr="00A443A1">
        <w:rPr>
          <w:rFonts w:eastAsia="Calibri" w:cstheme="minorHAnsi"/>
        </w:rPr>
        <w:t>approve the nomination</w:t>
      </w:r>
      <w:r>
        <w:rPr>
          <w:rFonts w:eastAsia="Calibri" w:cstheme="minorHAnsi"/>
        </w:rPr>
        <w:t xml:space="preserve"> for Detective Cody Maxwell</w:t>
      </w:r>
    </w:p>
    <w:p w:rsidR="00015ED0" w:rsidRPr="00CE3880" w:rsidRDefault="00CE3880" w:rsidP="00F745A7">
      <w:pPr>
        <w:spacing w:after="0" w:line="240" w:lineRule="auto"/>
        <w:ind w:left="-432" w:right="-432"/>
        <w:rPr>
          <w:rFonts w:eastAsia="Calibri" w:cstheme="minorHAnsi"/>
          <w:u w:val="single"/>
        </w:rPr>
      </w:pPr>
      <w:r w:rsidRPr="00CE3880">
        <w:rPr>
          <w:rFonts w:eastAsia="Calibri" w:cstheme="minorHAnsi"/>
          <w:u w:val="single"/>
        </w:rPr>
        <w:lastRenderedPageBreak/>
        <w:t>Rachel</w:t>
      </w:r>
    </w:p>
    <w:p w:rsidR="00015ED0" w:rsidRDefault="00CE3880" w:rsidP="007C4AF1">
      <w:pPr>
        <w:spacing w:after="0" w:line="240" w:lineRule="auto"/>
        <w:ind w:left="-432" w:right="-432"/>
        <w:jc w:val="both"/>
        <w:rPr>
          <w:rFonts w:eastAsia="Calibri" w:cstheme="minorHAnsi"/>
        </w:rPr>
      </w:pPr>
      <w:r w:rsidRPr="00CE3880">
        <w:rPr>
          <w:rFonts w:eastAsia="Calibri" w:cstheme="minorHAnsi"/>
        </w:rPr>
        <w:t xml:space="preserve">We have one more nomination tonight, Deputy Chief Emily Jaramillo. </w:t>
      </w:r>
      <w:r>
        <w:rPr>
          <w:rFonts w:eastAsia="Calibri" w:cstheme="minorHAnsi"/>
        </w:rPr>
        <w:t xml:space="preserve">Emily has been attending MHRAC </w:t>
      </w:r>
      <w:r w:rsidR="007C4AF1">
        <w:rPr>
          <w:rFonts w:eastAsia="Calibri" w:cstheme="minorHAnsi"/>
        </w:rPr>
        <w:t>meetings very</w:t>
      </w:r>
      <w:r>
        <w:rPr>
          <w:rFonts w:eastAsia="Calibri" w:cstheme="minorHAnsi"/>
        </w:rPr>
        <w:t xml:space="preserve"> consistently for four years and we want to codify that relationship and bring representation from AFR. I think it’ll be a really important move forward for the committee. </w:t>
      </w:r>
    </w:p>
    <w:p w:rsidR="00CE3880" w:rsidRDefault="00CE3880" w:rsidP="00F745A7">
      <w:pPr>
        <w:spacing w:after="0" w:line="240" w:lineRule="auto"/>
        <w:ind w:left="-432" w:right="-432"/>
        <w:rPr>
          <w:rFonts w:eastAsia="Calibri" w:cstheme="minorHAnsi"/>
        </w:rPr>
      </w:pPr>
    </w:p>
    <w:p w:rsidR="00CE3880" w:rsidRDefault="00CE3880" w:rsidP="00CE3880">
      <w:pPr>
        <w:spacing w:after="0" w:line="240" w:lineRule="auto"/>
        <w:ind w:left="-432" w:right="-432"/>
        <w:rPr>
          <w:rFonts w:eastAsia="Calibri" w:cstheme="minorHAnsi"/>
          <w:u w:val="single"/>
        </w:rPr>
      </w:pPr>
      <w:r w:rsidRPr="00CE3880">
        <w:rPr>
          <w:rFonts w:eastAsia="Calibri" w:cstheme="minorHAnsi"/>
          <w:u w:val="single"/>
        </w:rPr>
        <w:t>DC Emily Jaramillo</w:t>
      </w:r>
    </w:p>
    <w:p w:rsidR="00CE3880" w:rsidRPr="00CE3880" w:rsidRDefault="00CE3880" w:rsidP="00CE3880">
      <w:pPr>
        <w:spacing w:after="0" w:line="240" w:lineRule="auto"/>
        <w:ind w:left="-432" w:right="-432"/>
        <w:rPr>
          <w:rFonts w:eastAsia="Calibri" w:cstheme="minorHAnsi"/>
          <w:u w:val="single"/>
        </w:rPr>
      </w:pPr>
      <w:r w:rsidRPr="00CE3880">
        <w:rPr>
          <w:rFonts w:eastAsiaTheme="minorHAnsi" w:cstheme="minorBidi"/>
        </w:rPr>
        <w:t>I'm really excited to participate</w:t>
      </w:r>
      <w:r>
        <w:rPr>
          <w:rFonts w:eastAsiaTheme="minorHAnsi" w:cstheme="minorBidi"/>
        </w:rPr>
        <w:t>; I have been attending</w:t>
      </w:r>
      <w:r w:rsidRPr="00CE3880">
        <w:rPr>
          <w:rFonts w:eastAsiaTheme="minorHAnsi" w:cstheme="minorBidi"/>
        </w:rPr>
        <w:t xml:space="preserve"> for </w:t>
      </w:r>
      <w:r>
        <w:rPr>
          <w:rFonts w:eastAsiaTheme="minorHAnsi" w:cstheme="minorBidi"/>
        </w:rPr>
        <w:t>four (</w:t>
      </w:r>
      <w:r w:rsidRPr="00CE3880">
        <w:rPr>
          <w:rFonts w:eastAsiaTheme="minorHAnsi" w:cstheme="minorBidi"/>
        </w:rPr>
        <w:t>4</w:t>
      </w:r>
      <w:r>
        <w:rPr>
          <w:rFonts w:eastAsiaTheme="minorHAnsi" w:cstheme="minorBidi"/>
        </w:rPr>
        <w:t>)</w:t>
      </w:r>
      <w:r w:rsidRPr="00CE3880">
        <w:rPr>
          <w:rFonts w:eastAsiaTheme="minorHAnsi" w:cstheme="minorBidi"/>
        </w:rPr>
        <w:t xml:space="preserve"> years</w:t>
      </w:r>
      <w:r>
        <w:rPr>
          <w:rFonts w:eastAsiaTheme="minorHAnsi" w:cstheme="minorBidi"/>
        </w:rPr>
        <w:t>.  W</w:t>
      </w:r>
      <w:r w:rsidRPr="00CE3880">
        <w:rPr>
          <w:rFonts w:eastAsiaTheme="minorHAnsi" w:cstheme="minorBidi"/>
        </w:rPr>
        <w:t>e haven't had a representa</w:t>
      </w:r>
      <w:r>
        <w:rPr>
          <w:rFonts w:eastAsiaTheme="minorHAnsi" w:cstheme="minorBidi"/>
        </w:rPr>
        <w:t>tive for AFR EMS so we're hoping we can help bring our perspective.</w:t>
      </w:r>
    </w:p>
    <w:p w:rsidR="00746B0B" w:rsidRDefault="00746B0B" w:rsidP="00F745A7">
      <w:pPr>
        <w:spacing w:after="0" w:line="240" w:lineRule="auto"/>
        <w:ind w:left="-432" w:right="-432"/>
        <w:rPr>
          <w:rFonts w:eastAsia="Calibri" w:cstheme="minorHAnsi"/>
          <w:b/>
          <w:u w:val="single"/>
        </w:rPr>
      </w:pPr>
    </w:p>
    <w:p w:rsidR="00746B0B" w:rsidRPr="00CE3880" w:rsidRDefault="00CE3880" w:rsidP="00F745A7">
      <w:pPr>
        <w:spacing w:after="0" w:line="240" w:lineRule="auto"/>
        <w:ind w:left="-432" w:right="-432"/>
        <w:rPr>
          <w:rFonts w:eastAsia="Calibri" w:cstheme="minorHAnsi"/>
          <w:u w:val="single"/>
        </w:rPr>
      </w:pPr>
      <w:r w:rsidRPr="00CE3880">
        <w:rPr>
          <w:rFonts w:eastAsia="Calibri" w:cstheme="minorHAnsi"/>
          <w:u w:val="single"/>
        </w:rPr>
        <w:t>Rachel</w:t>
      </w:r>
    </w:p>
    <w:p w:rsidR="00CE3880" w:rsidRDefault="00CE3880" w:rsidP="00F745A7">
      <w:pPr>
        <w:spacing w:after="0" w:line="240" w:lineRule="auto"/>
        <w:ind w:left="-432" w:right="-432"/>
        <w:rPr>
          <w:rFonts w:eastAsia="Calibri" w:cstheme="minorHAnsi"/>
        </w:rPr>
      </w:pPr>
      <w:r>
        <w:rPr>
          <w:rFonts w:eastAsia="Calibri" w:cstheme="minorHAnsi"/>
        </w:rPr>
        <w:t>Hearing no concerns, w</w:t>
      </w:r>
      <w:r w:rsidRPr="00CE3880">
        <w:rPr>
          <w:rFonts w:eastAsia="Calibri" w:cstheme="minorHAnsi"/>
        </w:rPr>
        <w:t>e approve the nomination for Deputy Chief Emily Jaramillo</w:t>
      </w:r>
    </w:p>
    <w:p w:rsidR="00CE3880" w:rsidRDefault="00CE3880" w:rsidP="00F745A7">
      <w:pPr>
        <w:spacing w:after="0" w:line="240" w:lineRule="auto"/>
        <w:ind w:left="-432" w:right="-432"/>
        <w:rPr>
          <w:rFonts w:eastAsia="Calibri" w:cstheme="minorHAnsi"/>
        </w:rPr>
      </w:pPr>
    </w:p>
    <w:p w:rsidR="00CE3880" w:rsidRPr="00CE3880" w:rsidRDefault="00CE3880" w:rsidP="00F745A7">
      <w:pPr>
        <w:spacing w:after="0" w:line="240" w:lineRule="auto"/>
        <w:ind w:left="-432" w:right="-432"/>
        <w:rPr>
          <w:rFonts w:eastAsia="Calibri" w:cstheme="minorHAnsi"/>
          <w:u w:val="single"/>
        </w:rPr>
      </w:pPr>
      <w:r w:rsidRPr="00CE3880">
        <w:rPr>
          <w:rFonts w:eastAsia="Calibri" w:cstheme="minorHAnsi"/>
          <w:u w:val="single"/>
        </w:rPr>
        <w:t>Rachel</w:t>
      </w:r>
    </w:p>
    <w:p w:rsidR="00746B0B" w:rsidRPr="007C4AF1" w:rsidRDefault="007C4AF1" w:rsidP="007C4AF1">
      <w:pPr>
        <w:spacing w:after="0" w:line="240" w:lineRule="auto"/>
        <w:ind w:left="-432" w:right="-432"/>
        <w:jc w:val="both"/>
        <w:rPr>
          <w:rFonts w:eastAsia="Calibri" w:cstheme="minorHAnsi"/>
        </w:rPr>
      </w:pPr>
      <w:r w:rsidRPr="007C4AF1">
        <w:rPr>
          <w:rFonts w:eastAsia="Calibri" w:cstheme="minorHAnsi"/>
        </w:rPr>
        <w:t>If anyone has someone they would like Rachel and Max to talk to regarding having an interest and be</w:t>
      </w:r>
      <w:r w:rsidR="00F77233">
        <w:rPr>
          <w:rFonts w:eastAsia="Calibri" w:cstheme="minorHAnsi"/>
        </w:rPr>
        <w:t>ing</w:t>
      </w:r>
      <w:r w:rsidRPr="007C4AF1">
        <w:rPr>
          <w:rFonts w:eastAsia="Calibri" w:cstheme="minorHAnsi"/>
        </w:rPr>
        <w:t xml:space="preserve"> able to bring something to the MHRAC, let them know. This </w:t>
      </w:r>
      <w:proofErr w:type="spellStart"/>
      <w:r w:rsidR="00167647">
        <w:rPr>
          <w:rFonts w:eastAsia="Calibri" w:cstheme="minorHAnsi"/>
        </w:rPr>
        <w:t>kind</w:t>
      </w:r>
      <w:r w:rsidR="00F77233">
        <w:rPr>
          <w:rFonts w:eastAsia="Calibri" w:cstheme="minorHAnsi"/>
        </w:rPr>
        <w:t>a</w:t>
      </w:r>
      <w:proofErr w:type="spellEnd"/>
      <w:r w:rsidR="00167647">
        <w:rPr>
          <w:rFonts w:eastAsia="Calibri" w:cstheme="minorHAnsi"/>
        </w:rPr>
        <w:t xml:space="preserve"> </w:t>
      </w:r>
      <w:r w:rsidRPr="007C4AF1">
        <w:rPr>
          <w:rFonts w:eastAsia="Calibri" w:cstheme="minorHAnsi"/>
        </w:rPr>
        <w:t xml:space="preserve">ties into our ordinance sub-committee recommendation. As we bring on new members we’re still looking into how we are going to codify some of the processes on the board. </w:t>
      </w:r>
      <w:r w:rsidR="00167647">
        <w:rPr>
          <w:rFonts w:eastAsia="Calibri" w:cstheme="minorHAnsi"/>
        </w:rPr>
        <w:t>W</w:t>
      </w:r>
      <w:r w:rsidRPr="007C4AF1">
        <w:rPr>
          <w:rFonts w:eastAsia="Calibri" w:cstheme="minorHAnsi"/>
        </w:rPr>
        <w:t xml:space="preserve">e have </w:t>
      </w:r>
      <w:r w:rsidR="00F77233">
        <w:rPr>
          <w:rFonts w:eastAsia="Calibri" w:cstheme="minorHAnsi"/>
        </w:rPr>
        <w:t xml:space="preserve">a </w:t>
      </w:r>
      <w:r w:rsidRPr="007C4AF1">
        <w:rPr>
          <w:rFonts w:eastAsia="Calibri" w:cstheme="minorHAnsi"/>
        </w:rPr>
        <w:t>two-thirds majority</w:t>
      </w:r>
      <w:r w:rsidR="00F77233">
        <w:rPr>
          <w:rFonts w:eastAsia="Calibri" w:cstheme="minorHAnsi"/>
        </w:rPr>
        <w:t xml:space="preserve"> of voting</w:t>
      </w:r>
      <w:r w:rsidRPr="007C4AF1">
        <w:rPr>
          <w:rFonts w:eastAsia="Calibri" w:cstheme="minorHAnsi"/>
        </w:rPr>
        <w:t xml:space="preserve">; we still have to work out how many votes the city entity will get. </w:t>
      </w:r>
      <w:r w:rsidR="00167647">
        <w:rPr>
          <w:rFonts w:eastAsia="Calibri" w:cstheme="minorHAnsi"/>
        </w:rPr>
        <w:t xml:space="preserve">Because we’re balancing it with bringing on more community members and more city folks we have really haven’t shifted the balance too much. </w:t>
      </w:r>
    </w:p>
    <w:p w:rsidR="00746B0B" w:rsidRDefault="00167647" w:rsidP="007C4AF1">
      <w:pPr>
        <w:spacing w:after="0" w:line="240" w:lineRule="auto"/>
        <w:ind w:left="-432" w:right="-432"/>
        <w:jc w:val="both"/>
        <w:rPr>
          <w:rFonts w:eastAsia="Calibri" w:cstheme="minorHAnsi"/>
        </w:rPr>
      </w:pPr>
      <w:r w:rsidRPr="00167647">
        <w:rPr>
          <w:rFonts w:eastAsia="Calibri" w:cstheme="minorHAnsi"/>
        </w:rPr>
        <w:t xml:space="preserve">Having the new sub-committee will be a great place for us to hammer out some of these processes and make sure that we have a good process for voting and for nominations on how we bring people to the committee. </w:t>
      </w:r>
    </w:p>
    <w:p w:rsidR="00167647" w:rsidRDefault="00167647" w:rsidP="007C4AF1">
      <w:pPr>
        <w:spacing w:after="0" w:line="240" w:lineRule="auto"/>
        <w:ind w:left="-432" w:right="-432"/>
        <w:jc w:val="both"/>
        <w:rPr>
          <w:rFonts w:eastAsia="Calibri" w:cstheme="minorHAnsi"/>
        </w:rPr>
      </w:pPr>
    </w:p>
    <w:p w:rsidR="00167647" w:rsidRPr="00167647" w:rsidRDefault="00167647" w:rsidP="007C4AF1">
      <w:pPr>
        <w:spacing w:after="0" w:line="240" w:lineRule="auto"/>
        <w:ind w:left="-432" w:right="-432"/>
        <w:jc w:val="both"/>
        <w:rPr>
          <w:rFonts w:eastAsia="Calibri" w:cstheme="minorHAnsi"/>
          <w:u w:val="single"/>
        </w:rPr>
      </w:pPr>
      <w:r w:rsidRPr="00167647">
        <w:rPr>
          <w:rFonts w:eastAsia="Calibri" w:cstheme="minorHAnsi"/>
          <w:u w:val="single"/>
        </w:rPr>
        <w:t>David Ley</w:t>
      </w:r>
    </w:p>
    <w:p w:rsidR="00167647" w:rsidRDefault="00167647" w:rsidP="007C4AF1">
      <w:pPr>
        <w:spacing w:after="0" w:line="240" w:lineRule="auto"/>
        <w:ind w:left="-432" w:right="-432"/>
        <w:jc w:val="both"/>
        <w:rPr>
          <w:rFonts w:eastAsia="Calibri" w:cstheme="minorHAnsi"/>
        </w:rPr>
      </w:pPr>
      <w:r>
        <w:rPr>
          <w:rFonts w:eastAsia="Calibri" w:cstheme="minorHAnsi"/>
        </w:rPr>
        <w:t>Q. UNM is one of the organizations that is called out in the CASA to participate in MHRAC. Do we have a UNM representative on now?</w:t>
      </w:r>
    </w:p>
    <w:p w:rsidR="00167647" w:rsidRPr="00167647" w:rsidRDefault="00167647" w:rsidP="007C4AF1">
      <w:pPr>
        <w:spacing w:after="0" w:line="240" w:lineRule="auto"/>
        <w:ind w:left="-432" w:right="-432"/>
        <w:jc w:val="both"/>
        <w:rPr>
          <w:rFonts w:eastAsia="Calibri" w:cstheme="minorHAnsi"/>
        </w:rPr>
      </w:pPr>
    </w:p>
    <w:p w:rsidR="004943A1" w:rsidRDefault="00167647" w:rsidP="004943A1">
      <w:pPr>
        <w:spacing w:after="0" w:line="240" w:lineRule="auto"/>
        <w:ind w:left="-432" w:right="-432"/>
        <w:rPr>
          <w:rFonts w:eastAsia="Calibri" w:cstheme="minorHAnsi"/>
          <w:u w:val="single"/>
        </w:rPr>
      </w:pPr>
      <w:r w:rsidRPr="00167647">
        <w:rPr>
          <w:rFonts w:eastAsia="Calibri" w:cstheme="minorHAnsi"/>
          <w:u w:val="single"/>
        </w:rPr>
        <w:t>Rachel</w:t>
      </w:r>
    </w:p>
    <w:p w:rsidR="00167647" w:rsidRPr="004943A1" w:rsidRDefault="004943A1" w:rsidP="004943A1">
      <w:pPr>
        <w:spacing w:after="0" w:line="240" w:lineRule="auto"/>
        <w:ind w:left="-432" w:right="-432"/>
        <w:rPr>
          <w:rFonts w:eastAsia="Calibri" w:cstheme="minorHAnsi"/>
          <w:u w:val="single"/>
        </w:rPr>
      </w:pPr>
      <w:r w:rsidRPr="004943A1">
        <w:rPr>
          <w:rFonts w:eastAsia="Calibri" w:cstheme="minorHAnsi"/>
        </w:rPr>
        <w:t xml:space="preserve">A. Yes, it is </w:t>
      </w:r>
      <w:r w:rsidR="00167647" w:rsidRPr="004943A1">
        <w:rPr>
          <w:rFonts w:eastAsia="Calibri" w:cstheme="minorHAnsi"/>
        </w:rPr>
        <w:t>Bonnie Mount</w:t>
      </w:r>
      <w:r w:rsidRPr="004943A1">
        <w:rPr>
          <w:rFonts w:eastAsia="Calibri" w:cstheme="minorHAnsi"/>
        </w:rPr>
        <w:t>.</w:t>
      </w:r>
    </w:p>
    <w:p w:rsidR="004943A1" w:rsidRPr="004943A1" w:rsidRDefault="004943A1" w:rsidP="004943A1">
      <w:pPr>
        <w:spacing w:after="0" w:line="240" w:lineRule="auto"/>
        <w:ind w:left="-432" w:right="-432"/>
        <w:rPr>
          <w:rFonts w:eastAsia="Calibri" w:cstheme="minorHAnsi"/>
        </w:rPr>
      </w:pPr>
    </w:p>
    <w:p w:rsidR="00746B0B" w:rsidRPr="004943A1" w:rsidRDefault="004943A1" w:rsidP="00F745A7">
      <w:pPr>
        <w:spacing w:after="0" w:line="240" w:lineRule="auto"/>
        <w:ind w:left="-432" w:right="-432"/>
        <w:rPr>
          <w:rFonts w:eastAsia="Calibri" w:cstheme="minorHAnsi"/>
          <w:u w:val="single"/>
        </w:rPr>
      </w:pPr>
      <w:r w:rsidRPr="004943A1">
        <w:rPr>
          <w:rFonts w:eastAsia="Calibri" w:cstheme="minorHAnsi"/>
          <w:u w:val="single"/>
        </w:rPr>
        <w:t>Rachel</w:t>
      </w:r>
    </w:p>
    <w:p w:rsidR="004943A1" w:rsidRPr="004943A1" w:rsidRDefault="004943A1" w:rsidP="004D13EB">
      <w:pPr>
        <w:spacing w:after="0" w:line="240" w:lineRule="auto"/>
        <w:ind w:left="-432" w:right="-432"/>
        <w:jc w:val="both"/>
        <w:rPr>
          <w:rFonts w:eastAsia="Calibri" w:cstheme="minorHAnsi"/>
        </w:rPr>
      </w:pPr>
      <w:r w:rsidRPr="004943A1">
        <w:rPr>
          <w:rFonts w:eastAsia="Calibri" w:cstheme="minorHAnsi"/>
        </w:rPr>
        <w:t>If you are curious, there are specific entities that are called out in the CASA; you can look that up</w:t>
      </w:r>
      <w:r>
        <w:rPr>
          <w:rFonts w:eastAsia="Calibri" w:cstheme="minorHAnsi"/>
        </w:rPr>
        <w:t xml:space="preserve"> if you go to Smartcasa.org and search on mental health you will see the paragraphs that are related to MHRAC specifically.</w:t>
      </w:r>
    </w:p>
    <w:p w:rsidR="004943A1" w:rsidRDefault="004943A1" w:rsidP="00F745A7">
      <w:pPr>
        <w:spacing w:after="0" w:line="240" w:lineRule="auto"/>
        <w:ind w:left="-432" w:right="-432"/>
        <w:rPr>
          <w:rFonts w:eastAsia="Calibri" w:cstheme="minorHAnsi"/>
        </w:rPr>
      </w:pPr>
    </w:p>
    <w:p w:rsidR="004943A1" w:rsidRDefault="004943A1" w:rsidP="00F745A7">
      <w:pPr>
        <w:spacing w:after="0" w:line="240" w:lineRule="auto"/>
        <w:ind w:left="-432" w:right="-432"/>
        <w:rPr>
          <w:rFonts w:eastAsia="Calibri" w:cstheme="minorHAnsi"/>
        </w:rPr>
      </w:pPr>
    </w:p>
    <w:p w:rsidR="004943A1" w:rsidRDefault="004943A1" w:rsidP="00F745A7">
      <w:pPr>
        <w:spacing w:after="0" w:line="240" w:lineRule="auto"/>
        <w:ind w:left="-432" w:right="-432"/>
        <w:rPr>
          <w:rFonts w:eastAsia="Calibri" w:cstheme="minorHAnsi"/>
        </w:rPr>
      </w:pPr>
    </w:p>
    <w:p w:rsidR="004943A1" w:rsidRDefault="004943A1" w:rsidP="00F745A7">
      <w:pPr>
        <w:spacing w:after="0" w:line="240" w:lineRule="auto"/>
        <w:ind w:left="-432" w:right="-432"/>
        <w:rPr>
          <w:rFonts w:eastAsia="Calibri" w:cstheme="minorHAnsi"/>
        </w:rPr>
      </w:pPr>
    </w:p>
    <w:p w:rsidR="004943A1" w:rsidRDefault="004943A1" w:rsidP="00F745A7">
      <w:pPr>
        <w:spacing w:after="0" w:line="240" w:lineRule="auto"/>
        <w:ind w:left="-432" w:right="-432"/>
        <w:rPr>
          <w:rFonts w:eastAsia="Calibri" w:cstheme="minorHAnsi"/>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4943A1" w:rsidRDefault="004943A1" w:rsidP="00F745A7">
      <w:pPr>
        <w:spacing w:after="0" w:line="240" w:lineRule="auto"/>
        <w:ind w:left="-432" w:right="-432"/>
        <w:rPr>
          <w:rFonts w:eastAsia="Calibri" w:cstheme="minorHAnsi"/>
          <w:b/>
          <w:u w:val="single"/>
        </w:rPr>
      </w:pPr>
    </w:p>
    <w:p w:rsidR="002A1A7C" w:rsidRDefault="002A1A7C" w:rsidP="00F745A7">
      <w:pPr>
        <w:spacing w:after="0" w:line="240" w:lineRule="auto"/>
        <w:ind w:left="-432" w:right="-432"/>
        <w:rPr>
          <w:rFonts w:eastAsia="Calibri" w:cstheme="minorHAnsi"/>
          <w:b/>
          <w:u w:val="single"/>
        </w:rPr>
      </w:pPr>
    </w:p>
    <w:p w:rsidR="002A1A7C" w:rsidRDefault="002A1A7C" w:rsidP="00F745A7">
      <w:pPr>
        <w:spacing w:after="0" w:line="240" w:lineRule="auto"/>
        <w:ind w:left="-432" w:right="-432"/>
        <w:rPr>
          <w:rFonts w:eastAsia="Calibri" w:cstheme="minorHAnsi"/>
          <w:b/>
          <w:u w:val="single"/>
        </w:rPr>
      </w:pPr>
    </w:p>
    <w:p w:rsidR="00F745A7" w:rsidRDefault="00F745A7" w:rsidP="00F745A7">
      <w:pPr>
        <w:spacing w:after="0" w:line="240" w:lineRule="auto"/>
        <w:ind w:left="-432" w:right="-432"/>
        <w:rPr>
          <w:rFonts w:eastAsia="Calibri" w:cstheme="minorHAnsi"/>
          <w:b/>
          <w:u w:val="single"/>
        </w:rPr>
      </w:pPr>
      <w:bookmarkStart w:id="0" w:name="_GoBack"/>
      <w:bookmarkEnd w:id="0"/>
      <w:r w:rsidRPr="004943A1">
        <w:rPr>
          <w:rFonts w:eastAsia="Calibri" w:cstheme="minorHAnsi"/>
          <w:b/>
          <w:u w:val="single"/>
        </w:rPr>
        <w:lastRenderedPageBreak/>
        <w:t>Albuquerque Community Safety Department update, Mariela Ruiz-Angel</w:t>
      </w:r>
    </w:p>
    <w:p w:rsidR="0009155D" w:rsidRPr="004943A1" w:rsidRDefault="0009155D" w:rsidP="00F745A7">
      <w:pPr>
        <w:spacing w:after="0" w:line="240" w:lineRule="auto"/>
        <w:ind w:left="-432" w:right="-432"/>
        <w:rPr>
          <w:rFonts w:eastAsia="Calibri" w:cstheme="minorHAnsi"/>
          <w:b/>
          <w:u w:val="single"/>
        </w:rPr>
      </w:pPr>
    </w:p>
    <w:p w:rsidR="00AA65FD" w:rsidRDefault="00AA65FD" w:rsidP="00F745A7">
      <w:pPr>
        <w:spacing w:after="0" w:line="240" w:lineRule="auto"/>
        <w:ind w:left="-432" w:right="-432"/>
        <w:rPr>
          <w:rFonts w:eastAsia="Calibri" w:cstheme="minorHAnsi"/>
          <w:b/>
          <w:u w:val="single"/>
        </w:rPr>
      </w:pPr>
      <w:r>
        <w:rPr>
          <w:noProof/>
        </w:rPr>
        <w:drawing>
          <wp:inline distT="0" distB="0" distL="0" distR="0" wp14:anchorId="1E1BA294" wp14:editId="5F61280D">
            <wp:extent cx="5942330" cy="3385752"/>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8688" cy="3406467"/>
                    </a:xfrm>
                    <a:prstGeom prst="rect">
                      <a:avLst/>
                    </a:prstGeom>
                  </pic:spPr>
                </pic:pic>
              </a:graphicData>
            </a:graphic>
          </wp:inline>
        </w:drawing>
      </w:r>
    </w:p>
    <w:p w:rsidR="00AA65FD" w:rsidRDefault="00AA65FD" w:rsidP="00F745A7">
      <w:pPr>
        <w:spacing w:after="0" w:line="240" w:lineRule="auto"/>
        <w:ind w:left="-432" w:right="-432"/>
        <w:rPr>
          <w:rFonts w:eastAsia="Calibri" w:cstheme="minorHAnsi"/>
          <w:b/>
          <w:u w:val="single"/>
        </w:rPr>
      </w:pPr>
    </w:p>
    <w:p w:rsidR="00AA65FD" w:rsidRDefault="00AA65FD" w:rsidP="00F745A7">
      <w:pPr>
        <w:spacing w:after="0" w:line="240" w:lineRule="auto"/>
        <w:ind w:left="-432" w:right="-432"/>
        <w:rPr>
          <w:rFonts w:eastAsia="Calibri" w:cstheme="minorHAnsi"/>
          <w:b/>
          <w:u w:val="single"/>
        </w:rPr>
      </w:pPr>
      <w:r>
        <w:rPr>
          <w:noProof/>
        </w:rPr>
        <w:drawing>
          <wp:inline distT="0" distB="0" distL="0" distR="0" wp14:anchorId="74D27DF3" wp14:editId="17D4A6C9">
            <wp:extent cx="5943600" cy="41481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1076" cy="4153355"/>
                    </a:xfrm>
                    <a:prstGeom prst="rect">
                      <a:avLst/>
                    </a:prstGeom>
                  </pic:spPr>
                </pic:pic>
              </a:graphicData>
            </a:graphic>
          </wp:inline>
        </w:drawing>
      </w:r>
    </w:p>
    <w:p w:rsidR="00AA65FD" w:rsidRDefault="00AA65FD" w:rsidP="00F745A7">
      <w:pPr>
        <w:spacing w:after="0" w:line="240" w:lineRule="auto"/>
        <w:ind w:left="-432" w:right="-432"/>
        <w:rPr>
          <w:rFonts w:eastAsia="Calibri" w:cstheme="minorHAnsi"/>
          <w:b/>
          <w:u w:val="single"/>
        </w:rPr>
      </w:pPr>
      <w:r>
        <w:rPr>
          <w:noProof/>
        </w:rPr>
        <w:lastRenderedPageBreak/>
        <w:drawing>
          <wp:inline distT="0" distB="0" distL="0" distR="0" wp14:anchorId="0DE146AC" wp14:editId="380DB2AB">
            <wp:extent cx="59436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3812" cy="3892877"/>
                    </a:xfrm>
                    <a:prstGeom prst="rect">
                      <a:avLst/>
                    </a:prstGeom>
                  </pic:spPr>
                </pic:pic>
              </a:graphicData>
            </a:graphic>
          </wp:inline>
        </w:drawing>
      </w:r>
    </w:p>
    <w:p w:rsidR="00AA65FD" w:rsidRDefault="00AA65FD" w:rsidP="00F745A7">
      <w:pPr>
        <w:spacing w:after="0" w:line="240" w:lineRule="auto"/>
        <w:ind w:left="-432" w:right="-432"/>
        <w:rPr>
          <w:rFonts w:eastAsia="Calibri" w:cstheme="minorHAnsi"/>
          <w:b/>
          <w:u w:val="single"/>
        </w:rPr>
      </w:pPr>
    </w:p>
    <w:p w:rsidR="00AA65FD" w:rsidRDefault="00AA65FD" w:rsidP="00F745A7">
      <w:pPr>
        <w:spacing w:after="0" w:line="240" w:lineRule="auto"/>
        <w:ind w:left="-432" w:right="-432"/>
        <w:rPr>
          <w:rFonts w:eastAsia="Calibri" w:cstheme="minorHAnsi"/>
          <w:b/>
          <w:u w:val="single"/>
        </w:rPr>
      </w:pPr>
      <w:r>
        <w:rPr>
          <w:noProof/>
        </w:rPr>
        <w:drawing>
          <wp:inline distT="0" distB="0" distL="0" distR="0" wp14:anchorId="7392EA18" wp14:editId="1B7BD196">
            <wp:extent cx="5943600" cy="3990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6304" cy="3992791"/>
                    </a:xfrm>
                    <a:prstGeom prst="rect">
                      <a:avLst/>
                    </a:prstGeom>
                  </pic:spPr>
                </pic:pic>
              </a:graphicData>
            </a:graphic>
          </wp:inline>
        </w:drawing>
      </w:r>
    </w:p>
    <w:p w:rsidR="00AA65FD" w:rsidRDefault="00AA65FD" w:rsidP="00F745A7">
      <w:pPr>
        <w:spacing w:after="0" w:line="240" w:lineRule="auto"/>
        <w:ind w:left="-432" w:right="-432"/>
        <w:rPr>
          <w:rFonts w:eastAsia="Calibri" w:cstheme="minorHAnsi"/>
          <w:b/>
          <w:u w:val="single"/>
        </w:rPr>
      </w:pPr>
      <w:r>
        <w:rPr>
          <w:noProof/>
        </w:rPr>
        <w:lastRenderedPageBreak/>
        <w:drawing>
          <wp:inline distT="0" distB="0" distL="0" distR="0" wp14:anchorId="62087C82" wp14:editId="7717D4E0">
            <wp:extent cx="5943600" cy="3857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9273" cy="3861307"/>
                    </a:xfrm>
                    <a:prstGeom prst="rect">
                      <a:avLst/>
                    </a:prstGeom>
                  </pic:spPr>
                </pic:pic>
              </a:graphicData>
            </a:graphic>
          </wp:inline>
        </w:drawing>
      </w:r>
    </w:p>
    <w:p w:rsidR="00AA65FD" w:rsidRDefault="00AA65FD" w:rsidP="00F745A7">
      <w:pPr>
        <w:spacing w:after="0" w:line="240" w:lineRule="auto"/>
        <w:ind w:left="-432" w:right="-432"/>
        <w:rPr>
          <w:rFonts w:eastAsia="Calibri" w:cstheme="minorHAnsi"/>
          <w:b/>
          <w:u w:val="single"/>
        </w:rPr>
      </w:pPr>
    </w:p>
    <w:p w:rsidR="00AA65FD" w:rsidRDefault="00AA65FD" w:rsidP="002C5C17">
      <w:pPr>
        <w:spacing w:after="0" w:line="240" w:lineRule="auto"/>
        <w:ind w:left="-432" w:right="-432"/>
        <w:rPr>
          <w:rFonts w:eastAsia="Calibri" w:cstheme="minorHAnsi"/>
          <w:b/>
          <w:u w:val="single"/>
        </w:rPr>
      </w:pPr>
      <w:r>
        <w:rPr>
          <w:noProof/>
        </w:rPr>
        <w:drawing>
          <wp:inline distT="0" distB="0" distL="0" distR="0" wp14:anchorId="7D313736" wp14:editId="2FB48812">
            <wp:extent cx="5943600" cy="40052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2608" cy="4011333"/>
                    </a:xfrm>
                    <a:prstGeom prst="rect">
                      <a:avLst/>
                    </a:prstGeom>
                  </pic:spPr>
                </pic:pic>
              </a:graphicData>
            </a:graphic>
          </wp:inline>
        </w:drawing>
      </w:r>
    </w:p>
    <w:p w:rsidR="002C5C17" w:rsidRDefault="002C5C17" w:rsidP="002C5C17">
      <w:pPr>
        <w:spacing w:after="0" w:line="240" w:lineRule="auto"/>
        <w:ind w:left="-432" w:right="-432"/>
        <w:rPr>
          <w:rFonts w:eastAsia="Calibri" w:cstheme="minorHAnsi"/>
          <w:b/>
          <w:u w:val="single"/>
        </w:rPr>
      </w:pPr>
      <w:r>
        <w:rPr>
          <w:noProof/>
        </w:rPr>
        <w:lastRenderedPageBreak/>
        <w:drawing>
          <wp:inline distT="0" distB="0" distL="0" distR="0" wp14:anchorId="7E0ED48A" wp14:editId="5A366BAA">
            <wp:extent cx="5943082" cy="369660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2034" cy="3702171"/>
                    </a:xfrm>
                    <a:prstGeom prst="rect">
                      <a:avLst/>
                    </a:prstGeom>
                  </pic:spPr>
                </pic:pic>
              </a:graphicData>
            </a:graphic>
          </wp:inline>
        </w:drawing>
      </w:r>
    </w:p>
    <w:p w:rsidR="002C5C17" w:rsidRDefault="002C5C17" w:rsidP="002C5C17">
      <w:pPr>
        <w:spacing w:after="0" w:line="240" w:lineRule="auto"/>
        <w:ind w:left="-432" w:right="-432"/>
        <w:rPr>
          <w:rFonts w:eastAsia="Calibri" w:cstheme="minorHAnsi"/>
          <w:b/>
          <w:u w:val="single"/>
        </w:rPr>
      </w:pPr>
    </w:p>
    <w:p w:rsidR="002C5C17" w:rsidRDefault="002C5C17" w:rsidP="002C5C17">
      <w:pPr>
        <w:spacing w:after="0" w:line="240" w:lineRule="auto"/>
        <w:ind w:left="-432" w:right="-432"/>
        <w:rPr>
          <w:rFonts w:eastAsia="Calibri" w:cstheme="minorHAnsi"/>
          <w:b/>
          <w:u w:val="single"/>
        </w:rPr>
      </w:pPr>
      <w:r>
        <w:rPr>
          <w:noProof/>
        </w:rPr>
        <w:drawing>
          <wp:inline distT="0" distB="0" distL="0" distR="0" wp14:anchorId="1A27B43E" wp14:editId="5520AAA6">
            <wp:extent cx="5942965" cy="4168971"/>
            <wp:effectExtent l="0" t="0" r="63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5111" cy="4177491"/>
                    </a:xfrm>
                    <a:prstGeom prst="rect">
                      <a:avLst/>
                    </a:prstGeom>
                  </pic:spPr>
                </pic:pic>
              </a:graphicData>
            </a:graphic>
          </wp:inline>
        </w:drawing>
      </w:r>
    </w:p>
    <w:p w:rsidR="002C5C17" w:rsidRDefault="002C5C17" w:rsidP="002C5C17">
      <w:pPr>
        <w:spacing w:after="0" w:line="240" w:lineRule="auto"/>
        <w:ind w:left="-432" w:right="-432"/>
        <w:rPr>
          <w:rFonts w:eastAsia="Calibri" w:cstheme="minorHAnsi"/>
          <w:b/>
          <w:u w:val="single"/>
        </w:rPr>
      </w:pPr>
      <w:r>
        <w:rPr>
          <w:noProof/>
        </w:rPr>
        <w:lastRenderedPageBreak/>
        <w:drawing>
          <wp:inline distT="0" distB="0" distL="0" distR="0" wp14:anchorId="04E1B25B" wp14:editId="09ECB968">
            <wp:extent cx="5943600" cy="4592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92320"/>
                    </a:xfrm>
                    <a:prstGeom prst="rect">
                      <a:avLst/>
                    </a:prstGeom>
                  </pic:spPr>
                </pic:pic>
              </a:graphicData>
            </a:graphic>
          </wp:inline>
        </w:drawing>
      </w:r>
    </w:p>
    <w:p w:rsidR="002C5C17" w:rsidRDefault="002C5C17" w:rsidP="00AA65FD">
      <w:pPr>
        <w:spacing w:after="0" w:line="240" w:lineRule="auto"/>
        <w:ind w:left="-432" w:right="-432"/>
        <w:jc w:val="center"/>
        <w:rPr>
          <w:rFonts w:eastAsia="Calibri" w:cstheme="minorHAnsi"/>
          <w:b/>
          <w:u w:val="single"/>
        </w:rPr>
      </w:pPr>
    </w:p>
    <w:p w:rsidR="00AA65FD" w:rsidRDefault="00AA65FD" w:rsidP="00AA65FD">
      <w:pPr>
        <w:spacing w:after="0" w:line="240" w:lineRule="auto"/>
        <w:ind w:left="-432" w:right="-432"/>
        <w:rPr>
          <w:rFonts w:eastAsia="Calibri" w:cstheme="minorHAnsi"/>
          <w:b/>
          <w:u w:val="single"/>
        </w:rPr>
      </w:pPr>
    </w:p>
    <w:p w:rsidR="00B460AA" w:rsidRPr="004943A1" w:rsidRDefault="004943A1" w:rsidP="00B460AA">
      <w:pPr>
        <w:rPr>
          <w:rFonts w:eastAsiaTheme="minorHAnsi" w:cstheme="minorBidi"/>
          <w:u w:val="single"/>
        </w:rPr>
      </w:pPr>
      <w:r>
        <w:rPr>
          <w:rFonts w:eastAsiaTheme="minorHAnsi" w:cstheme="minorBidi"/>
          <w:u w:val="single"/>
        </w:rPr>
        <w:t>David Ley</w:t>
      </w:r>
    </w:p>
    <w:p w:rsidR="00B460AA" w:rsidRPr="00B460AA" w:rsidRDefault="00B460AA" w:rsidP="004943A1">
      <w:pPr>
        <w:jc w:val="both"/>
        <w:rPr>
          <w:rFonts w:eastAsiaTheme="minorHAnsi" w:cstheme="minorBidi"/>
        </w:rPr>
      </w:pPr>
      <w:r w:rsidRPr="00B460AA">
        <w:rPr>
          <w:rFonts w:eastAsiaTheme="minorHAnsi" w:cstheme="minorBidi"/>
        </w:rPr>
        <w:t>Suggested researching what models of intervention should be used according to the community.</w:t>
      </w:r>
    </w:p>
    <w:p w:rsidR="00B460AA" w:rsidRPr="004943A1" w:rsidRDefault="004943A1" w:rsidP="004943A1">
      <w:pPr>
        <w:jc w:val="both"/>
        <w:rPr>
          <w:rFonts w:eastAsiaTheme="minorHAnsi" w:cstheme="minorBidi"/>
          <w:u w:val="single"/>
        </w:rPr>
      </w:pPr>
      <w:r>
        <w:rPr>
          <w:rFonts w:eastAsiaTheme="minorHAnsi" w:cstheme="minorBidi"/>
          <w:u w:val="single"/>
        </w:rPr>
        <w:t>Max</w:t>
      </w:r>
    </w:p>
    <w:p w:rsidR="00B460AA" w:rsidRPr="00B460AA" w:rsidRDefault="00B460AA" w:rsidP="004943A1">
      <w:pPr>
        <w:jc w:val="both"/>
        <w:rPr>
          <w:rFonts w:eastAsiaTheme="minorHAnsi" w:cstheme="minorBidi"/>
        </w:rPr>
      </w:pPr>
      <w:r w:rsidRPr="00B460AA">
        <w:rPr>
          <w:rFonts w:eastAsiaTheme="minorHAnsi" w:cstheme="minorBidi"/>
        </w:rPr>
        <w:t>Expressed concern over ACS /CORA responding to higher</w:t>
      </w:r>
      <w:r w:rsidR="00F77233">
        <w:rPr>
          <w:rFonts w:eastAsiaTheme="minorHAnsi" w:cstheme="minorBidi"/>
        </w:rPr>
        <w:t>-</w:t>
      </w:r>
      <w:r w:rsidRPr="00B460AA">
        <w:rPr>
          <w:rFonts w:eastAsiaTheme="minorHAnsi" w:cstheme="minorBidi"/>
        </w:rPr>
        <w:t>level calls i.e. homicides and other serious crimes which could result in the staff being used as witnes</w:t>
      </w:r>
      <w:r w:rsidR="00F77233">
        <w:rPr>
          <w:rFonts w:eastAsiaTheme="minorHAnsi" w:cstheme="minorBidi"/>
        </w:rPr>
        <w:t>se</w:t>
      </w:r>
      <w:r w:rsidRPr="00B460AA">
        <w:rPr>
          <w:rFonts w:eastAsiaTheme="minorHAnsi" w:cstheme="minorBidi"/>
        </w:rPr>
        <w:t xml:space="preserve">s and in some cases, may have to testify against people they were trying to help.  </w:t>
      </w:r>
    </w:p>
    <w:p w:rsidR="00B460AA" w:rsidRPr="004943A1" w:rsidRDefault="004943A1" w:rsidP="004943A1">
      <w:pPr>
        <w:jc w:val="both"/>
        <w:rPr>
          <w:rFonts w:eastAsiaTheme="minorHAnsi" w:cstheme="minorBidi"/>
          <w:u w:val="single"/>
        </w:rPr>
      </w:pPr>
      <w:r>
        <w:rPr>
          <w:rFonts w:eastAsiaTheme="minorHAnsi" w:cstheme="minorBidi"/>
          <w:u w:val="single"/>
        </w:rPr>
        <w:t>Mariela</w:t>
      </w:r>
    </w:p>
    <w:p w:rsidR="00B460AA" w:rsidRPr="00B460AA" w:rsidRDefault="00B460AA" w:rsidP="004943A1">
      <w:pPr>
        <w:jc w:val="both"/>
        <w:rPr>
          <w:rFonts w:eastAsiaTheme="minorHAnsi" w:cstheme="minorBidi"/>
        </w:rPr>
      </w:pPr>
      <w:r w:rsidRPr="00B460AA">
        <w:rPr>
          <w:rFonts w:eastAsiaTheme="minorHAnsi" w:cstheme="minorBidi"/>
        </w:rPr>
        <w:t>ACS along with the Community Oriented Response and Assistance (CORA) would like to create some sort of assistance as well as developing boundaries and recognizing and working through barriers.</w:t>
      </w:r>
    </w:p>
    <w:p w:rsidR="00B460AA" w:rsidRPr="004943A1" w:rsidRDefault="004943A1" w:rsidP="004943A1">
      <w:pPr>
        <w:jc w:val="both"/>
        <w:rPr>
          <w:rFonts w:eastAsiaTheme="minorHAnsi" w:cstheme="minorBidi"/>
          <w:u w:val="single"/>
        </w:rPr>
      </w:pPr>
      <w:r>
        <w:rPr>
          <w:rFonts w:eastAsiaTheme="minorHAnsi" w:cstheme="minorBidi"/>
          <w:u w:val="single"/>
        </w:rPr>
        <w:t>Elaine</w:t>
      </w:r>
    </w:p>
    <w:p w:rsidR="00B460AA" w:rsidRPr="00B460AA" w:rsidRDefault="00B460AA" w:rsidP="004943A1">
      <w:pPr>
        <w:jc w:val="both"/>
        <w:rPr>
          <w:rFonts w:eastAsiaTheme="minorHAnsi" w:cstheme="minorBidi"/>
        </w:rPr>
      </w:pPr>
      <w:r w:rsidRPr="00B460AA">
        <w:rPr>
          <w:rFonts w:eastAsiaTheme="minorHAnsi" w:cstheme="minorBidi"/>
        </w:rPr>
        <w:t>Reports her team responds within 72 hours and tailor</w:t>
      </w:r>
      <w:r w:rsidR="00F77233">
        <w:rPr>
          <w:rFonts w:eastAsiaTheme="minorHAnsi" w:cstheme="minorBidi"/>
        </w:rPr>
        <w:t>s</w:t>
      </w:r>
      <w:r w:rsidRPr="00B460AA">
        <w:rPr>
          <w:rFonts w:eastAsiaTheme="minorHAnsi" w:cstheme="minorBidi"/>
        </w:rPr>
        <w:t xml:space="preserve"> to the needs of the individual or that community we are responding to by gathering information that is needed to figure out what is the best approach for the situation at hand.</w:t>
      </w:r>
    </w:p>
    <w:p w:rsidR="00F745A7" w:rsidRDefault="00F745A7" w:rsidP="00F745A7">
      <w:pPr>
        <w:spacing w:after="0" w:line="240" w:lineRule="auto"/>
        <w:ind w:left="-432" w:right="-432"/>
        <w:rPr>
          <w:rFonts w:eastAsia="Calibri" w:cstheme="minorHAnsi"/>
          <w:b/>
          <w:u w:val="single"/>
        </w:rPr>
      </w:pPr>
      <w:r w:rsidRPr="00F745A7">
        <w:rPr>
          <w:rFonts w:eastAsia="Calibri" w:cstheme="minorHAnsi"/>
          <w:b/>
          <w:u w:val="single"/>
        </w:rPr>
        <w:lastRenderedPageBreak/>
        <w:t>Gibson Health Hub, Family and Community Service</w:t>
      </w:r>
      <w:r>
        <w:rPr>
          <w:rFonts w:eastAsia="Calibri" w:cstheme="minorHAnsi"/>
          <w:b/>
          <w:u w:val="single"/>
        </w:rPr>
        <w:t>s, Cristina Parajon</w:t>
      </w:r>
    </w:p>
    <w:p w:rsidR="002C5C17" w:rsidRDefault="002C5C17" w:rsidP="00F745A7">
      <w:pPr>
        <w:spacing w:after="0" w:line="240" w:lineRule="auto"/>
        <w:ind w:left="-432" w:right="-432"/>
        <w:rPr>
          <w:rFonts w:eastAsia="Calibri" w:cstheme="minorHAnsi"/>
          <w:b/>
          <w:u w:val="single"/>
        </w:rPr>
      </w:pPr>
      <w:r>
        <w:rPr>
          <w:noProof/>
        </w:rPr>
        <w:drawing>
          <wp:inline distT="0" distB="0" distL="0" distR="0" wp14:anchorId="337DCF13" wp14:editId="10AADB14">
            <wp:extent cx="5943600" cy="35665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6652" cy="3574426"/>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p>
    <w:p w:rsidR="0090040A" w:rsidRDefault="0090040A" w:rsidP="00F745A7">
      <w:pPr>
        <w:spacing w:after="0" w:line="240" w:lineRule="auto"/>
        <w:ind w:left="-432" w:right="-432"/>
        <w:rPr>
          <w:rFonts w:eastAsia="Calibri" w:cstheme="minorHAnsi"/>
          <w:b/>
          <w:u w:val="single"/>
        </w:rPr>
      </w:pPr>
    </w:p>
    <w:p w:rsidR="0090040A" w:rsidRDefault="0090040A" w:rsidP="00F745A7">
      <w:pPr>
        <w:spacing w:after="0" w:line="240" w:lineRule="auto"/>
        <w:ind w:left="-432" w:right="-432"/>
        <w:rPr>
          <w:rFonts w:eastAsia="Calibri" w:cstheme="minorHAnsi"/>
          <w:b/>
          <w:u w:val="single"/>
        </w:rPr>
      </w:pPr>
      <w:r>
        <w:rPr>
          <w:noProof/>
        </w:rPr>
        <w:drawing>
          <wp:inline distT="0" distB="0" distL="0" distR="0" wp14:anchorId="79CD8674" wp14:editId="76E9A28E">
            <wp:extent cx="5943334" cy="3956622"/>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5981" cy="3965041"/>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r>
        <w:rPr>
          <w:noProof/>
        </w:rPr>
        <w:lastRenderedPageBreak/>
        <w:drawing>
          <wp:inline distT="0" distB="0" distL="0" distR="0" wp14:anchorId="46BE3224" wp14:editId="54ED650E">
            <wp:extent cx="5943600" cy="37746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7147" cy="3783212"/>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p>
    <w:p w:rsidR="0090040A" w:rsidRDefault="0090040A" w:rsidP="00F745A7">
      <w:pPr>
        <w:spacing w:after="0" w:line="240" w:lineRule="auto"/>
        <w:ind w:left="-432" w:right="-432"/>
        <w:rPr>
          <w:rFonts w:eastAsia="Calibri" w:cstheme="minorHAnsi"/>
          <w:b/>
          <w:u w:val="single"/>
        </w:rPr>
      </w:pPr>
      <w:r>
        <w:rPr>
          <w:noProof/>
        </w:rPr>
        <w:drawing>
          <wp:inline distT="0" distB="0" distL="0" distR="0" wp14:anchorId="2F9F83EA" wp14:editId="09900C94">
            <wp:extent cx="5943600" cy="405196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0813" cy="4056879"/>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r>
        <w:rPr>
          <w:noProof/>
        </w:rPr>
        <w:lastRenderedPageBreak/>
        <w:drawing>
          <wp:inline distT="0" distB="0" distL="0" distR="0" wp14:anchorId="1861088B" wp14:editId="515EBC11">
            <wp:extent cx="5941975" cy="3310908"/>
            <wp:effectExtent l="0" t="0" r="190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5637" cy="3324093"/>
                    </a:xfrm>
                    <a:prstGeom prst="rect">
                      <a:avLst/>
                    </a:prstGeom>
                  </pic:spPr>
                </pic:pic>
              </a:graphicData>
            </a:graphic>
          </wp:inline>
        </w:drawing>
      </w:r>
    </w:p>
    <w:p w:rsidR="0090040A" w:rsidRDefault="0090040A" w:rsidP="00F745A7">
      <w:pPr>
        <w:spacing w:after="0" w:line="240" w:lineRule="auto"/>
        <w:ind w:left="-432" w:right="-432"/>
        <w:rPr>
          <w:rFonts w:eastAsia="Calibri" w:cstheme="minorHAnsi"/>
          <w:b/>
          <w:u w:val="single"/>
        </w:rPr>
      </w:pPr>
    </w:p>
    <w:p w:rsidR="0090040A" w:rsidRDefault="0090040A" w:rsidP="00F745A7">
      <w:pPr>
        <w:spacing w:after="0" w:line="240" w:lineRule="auto"/>
        <w:ind w:left="-432" w:right="-432"/>
        <w:rPr>
          <w:rFonts w:eastAsia="Calibri" w:cstheme="minorHAnsi"/>
          <w:b/>
          <w:u w:val="single"/>
        </w:rPr>
      </w:pPr>
    </w:p>
    <w:p w:rsidR="00B460AA" w:rsidRDefault="0090040A" w:rsidP="00B460AA">
      <w:pPr>
        <w:spacing w:after="0" w:line="240" w:lineRule="auto"/>
        <w:ind w:left="-432" w:right="-432"/>
        <w:rPr>
          <w:u w:val="single"/>
        </w:rPr>
      </w:pPr>
      <w:r>
        <w:rPr>
          <w:noProof/>
        </w:rPr>
        <w:drawing>
          <wp:inline distT="0" distB="0" distL="0" distR="0" wp14:anchorId="1C87534E" wp14:editId="68A9FF6E">
            <wp:extent cx="5938230" cy="4320648"/>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62904" cy="4338601"/>
                    </a:xfrm>
                    <a:prstGeom prst="rect">
                      <a:avLst/>
                    </a:prstGeom>
                  </pic:spPr>
                </pic:pic>
              </a:graphicData>
            </a:graphic>
          </wp:inline>
        </w:drawing>
      </w:r>
    </w:p>
    <w:p w:rsidR="00B460AA" w:rsidRDefault="00B460AA" w:rsidP="00B460AA">
      <w:pPr>
        <w:spacing w:after="0" w:line="240" w:lineRule="auto"/>
        <w:ind w:left="-432" w:right="-432"/>
        <w:rPr>
          <w:u w:val="single"/>
        </w:rPr>
      </w:pPr>
      <w:r w:rsidRPr="00B460AA">
        <w:rPr>
          <w:u w:val="single"/>
        </w:rPr>
        <w:lastRenderedPageBreak/>
        <w:t>Cristina</w:t>
      </w:r>
    </w:p>
    <w:p w:rsidR="00B460AA" w:rsidRPr="00B460AA" w:rsidRDefault="003D1E47" w:rsidP="001A15CF">
      <w:pPr>
        <w:spacing w:after="0" w:line="240" w:lineRule="auto"/>
        <w:ind w:left="-432" w:right="-432"/>
        <w:jc w:val="both"/>
        <w:rPr>
          <w:rFonts w:eastAsia="Calibri" w:cstheme="minorHAnsi"/>
          <w:b/>
          <w:u w:val="single"/>
        </w:rPr>
      </w:pPr>
      <w:r>
        <w:rPr>
          <w:rFonts w:eastAsiaTheme="minorHAnsi"/>
        </w:rPr>
        <w:t>T</w:t>
      </w:r>
      <w:r w:rsidR="00B460AA" w:rsidRPr="00B460AA">
        <w:rPr>
          <w:rFonts w:eastAsiaTheme="minorHAnsi"/>
        </w:rPr>
        <w:t>he release of the RFP t</w:t>
      </w:r>
      <w:r>
        <w:rPr>
          <w:rFonts w:eastAsiaTheme="minorHAnsi"/>
        </w:rPr>
        <w:t>hat is out for bid to nonprofit</w:t>
      </w:r>
      <w:r w:rsidR="00F77233">
        <w:rPr>
          <w:rFonts w:eastAsiaTheme="minorHAnsi"/>
        </w:rPr>
        <w:t>s</w:t>
      </w:r>
      <w:r>
        <w:rPr>
          <w:rFonts w:eastAsiaTheme="minorHAnsi"/>
        </w:rPr>
        <w:t xml:space="preserve"> has</w:t>
      </w:r>
      <w:r w:rsidR="00B460AA" w:rsidRPr="00B460AA">
        <w:rPr>
          <w:rFonts w:eastAsiaTheme="minorHAnsi"/>
        </w:rPr>
        <w:t xml:space="preserve"> two scopes which can be applied for separately or together:</w:t>
      </w:r>
    </w:p>
    <w:p w:rsidR="00B460AA" w:rsidRPr="00B460AA" w:rsidRDefault="00B460AA" w:rsidP="00B460AA">
      <w:pPr>
        <w:pStyle w:val="NoSpacing"/>
      </w:pPr>
      <w:r w:rsidRPr="00B460AA">
        <w:t>1—Low Barrier Shelter</w:t>
      </w:r>
    </w:p>
    <w:p w:rsidR="00B460AA" w:rsidRDefault="00B460AA" w:rsidP="00B460AA">
      <w:pPr>
        <w:pStyle w:val="NoSpacing"/>
      </w:pPr>
      <w:r w:rsidRPr="00B460AA">
        <w:t>2—First Responder Drop Off (Low acuity alternative to the emergency room)</w:t>
      </w:r>
    </w:p>
    <w:p w:rsidR="00B460AA" w:rsidRDefault="00B460AA" w:rsidP="00B460AA">
      <w:pPr>
        <w:spacing w:after="0" w:line="240" w:lineRule="auto"/>
        <w:ind w:left="-432" w:right="-432"/>
        <w:rPr>
          <w:u w:val="single"/>
        </w:rPr>
      </w:pPr>
      <w:r>
        <w:rPr>
          <w:u w:val="single"/>
        </w:rPr>
        <w:t>Max</w:t>
      </w:r>
    </w:p>
    <w:p w:rsidR="00B460AA" w:rsidRDefault="003D1E47" w:rsidP="00B460AA">
      <w:pPr>
        <w:spacing w:after="0" w:line="240" w:lineRule="auto"/>
        <w:ind w:left="-432" w:right="-432"/>
        <w:rPr>
          <w:rFonts w:eastAsiaTheme="minorHAnsi"/>
        </w:rPr>
      </w:pPr>
      <w:r>
        <w:rPr>
          <w:rFonts w:eastAsiaTheme="minorHAnsi"/>
        </w:rPr>
        <w:t>Q.</w:t>
      </w:r>
      <w:r w:rsidR="00B460AA" w:rsidRPr="00B460AA">
        <w:rPr>
          <w:rFonts w:eastAsiaTheme="minorHAnsi"/>
        </w:rPr>
        <w:t xml:space="preserve">  </w:t>
      </w:r>
      <w:r>
        <w:rPr>
          <w:rFonts w:eastAsiaTheme="minorHAnsi"/>
        </w:rPr>
        <w:t>Have the protocols</w:t>
      </w:r>
      <w:r w:rsidR="00B460AA" w:rsidRPr="00B460AA">
        <w:rPr>
          <w:rFonts w:eastAsiaTheme="minorHAnsi"/>
        </w:rPr>
        <w:t xml:space="preserve"> been developed for the procedures for First Responder Drop-Offs</w:t>
      </w:r>
      <w:r>
        <w:rPr>
          <w:rFonts w:eastAsiaTheme="minorHAnsi"/>
        </w:rPr>
        <w:t>?</w:t>
      </w:r>
    </w:p>
    <w:p w:rsidR="00B460AA" w:rsidRDefault="00B460AA" w:rsidP="00B460AA">
      <w:pPr>
        <w:spacing w:after="0" w:line="240" w:lineRule="auto"/>
        <w:ind w:left="-432" w:right="-432"/>
        <w:rPr>
          <w:rFonts w:eastAsiaTheme="minorHAnsi"/>
        </w:rPr>
      </w:pPr>
    </w:p>
    <w:p w:rsidR="00B460AA" w:rsidRPr="00B460AA" w:rsidRDefault="00B460AA" w:rsidP="00B460AA">
      <w:pPr>
        <w:spacing w:after="0" w:line="240" w:lineRule="auto"/>
        <w:ind w:left="-432" w:right="-432"/>
        <w:rPr>
          <w:rFonts w:eastAsiaTheme="minorHAnsi"/>
          <w:u w:val="single"/>
        </w:rPr>
      </w:pPr>
      <w:r w:rsidRPr="00B460AA">
        <w:rPr>
          <w:rFonts w:eastAsiaTheme="minorHAnsi"/>
          <w:u w:val="single"/>
        </w:rPr>
        <w:t>Cristina</w:t>
      </w:r>
    </w:p>
    <w:p w:rsidR="00B460AA" w:rsidRDefault="003D1E47" w:rsidP="001A15CF">
      <w:pPr>
        <w:spacing w:after="0" w:line="240" w:lineRule="auto"/>
        <w:ind w:left="-432" w:right="-432"/>
        <w:jc w:val="both"/>
        <w:rPr>
          <w:rFonts w:eastAsiaTheme="minorHAnsi"/>
        </w:rPr>
      </w:pPr>
      <w:r>
        <w:rPr>
          <w:rFonts w:eastAsiaTheme="minorHAnsi"/>
        </w:rPr>
        <w:t>A.</w:t>
      </w:r>
      <w:r w:rsidR="00B460AA" w:rsidRPr="00B460AA">
        <w:rPr>
          <w:rFonts w:eastAsiaTheme="minorHAnsi"/>
        </w:rPr>
        <w:t xml:space="preserve">  No, those haven’t been developed so we’re hoping that once we bring a provid</w:t>
      </w:r>
      <w:r w:rsidR="00B460AA">
        <w:rPr>
          <w:rFonts w:eastAsiaTheme="minorHAnsi"/>
        </w:rPr>
        <w:t>er on, then we’ll work with the</w:t>
      </w:r>
      <w:r w:rsidR="00B460AA" w:rsidRPr="00B460AA">
        <w:rPr>
          <w:rFonts w:eastAsiaTheme="minorHAnsi"/>
        </w:rPr>
        <w:t xml:space="preserve">m to develop that and definitely will be consulting with this group. </w:t>
      </w:r>
    </w:p>
    <w:p w:rsidR="00B460AA" w:rsidRDefault="00B460AA" w:rsidP="00B460AA">
      <w:pPr>
        <w:spacing w:after="0" w:line="240" w:lineRule="auto"/>
        <w:ind w:left="-432" w:right="-432"/>
        <w:rPr>
          <w:rFonts w:eastAsiaTheme="minorHAnsi"/>
        </w:rPr>
      </w:pPr>
    </w:p>
    <w:p w:rsidR="00B460AA" w:rsidRPr="00B460AA" w:rsidRDefault="00B460AA" w:rsidP="00B460AA">
      <w:pPr>
        <w:spacing w:after="0" w:line="240" w:lineRule="auto"/>
        <w:ind w:left="-432" w:right="-432"/>
        <w:rPr>
          <w:rFonts w:eastAsiaTheme="minorHAnsi"/>
          <w:u w:val="single"/>
        </w:rPr>
      </w:pPr>
      <w:r>
        <w:rPr>
          <w:rFonts w:eastAsiaTheme="minorHAnsi"/>
          <w:u w:val="single"/>
        </w:rPr>
        <w:t>Rachael</w:t>
      </w:r>
    </w:p>
    <w:p w:rsidR="00B460AA" w:rsidRPr="00B460AA" w:rsidRDefault="00B460AA" w:rsidP="00B460AA">
      <w:pPr>
        <w:spacing w:after="0" w:line="240" w:lineRule="auto"/>
        <w:ind w:left="-432" w:right="-432"/>
        <w:rPr>
          <w:u w:val="single"/>
        </w:rPr>
      </w:pPr>
      <w:r w:rsidRPr="00B460AA">
        <w:rPr>
          <w:rFonts w:eastAsiaTheme="minorHAnsi"/>
        </w:rPr>
        <w:t>Requested to be informed of the timeline to put it on the agenda for the policy subcommittee.</w:t>
      </w:r>
    </w:p>
    <w:p w:rsidR="00B460AA" w:rsidRDefault="00B460AA" w:rsidP="00F745A7">
      <w:pPr>
        <w:spacing w:after="0" w:line="240" w:lineRule="auto"/>
        <w:ind w:left="-432" w:right="-432"/>
        <w:rPr>
          <w:rFonts w:eastAsia="Calibri" w:cstheme="minorHAnsi"/>
          <w:b/>
          <w:u w:val="single"/>
        </w:rPr>
      </w:pPr>
    </w:p>
    <w:p w:rsidR="00F7689D" w:rsidRDefault="00B460AA" w:rsidP="00F7689D">
      <w:pPr>
        <w:spacing w:after="0" w:line="240" w:lineRule="auto"/>
        <w:ind w:left="-432" w:right="-432"/>
        <w:rPr>
          <w:rFonts w:eastAsia="Calibri" w:cstheme="minorHAnsi"/>
          <w:b/>
          <w:u w:val="single"/>
        </w:rPr>
      </w:pPr>
      <w:r>
        <w:rPr>
          <w:rFonts w:eastAsia="Calibri" w:cstheme="minorHAnsi"/>
          <w:b/>
          <w:u w:val="single"/>
        </w:rPr>
        <w:t>M</w:t>
      </w:r>
      <w:r w:rsidR="00F745A7" w:rsidRPr="00F745A7">
        <w:rPr>
          <w:rFonts w:eastAsia="Calibri" w:cstheme="minorHAnsi"/>
          <w:b/>
          <w:u w:val="single"/>
        </w:rPr>
        <w:t>HRAC Ordinance Subcommittee recomm</w:t>
      </w:r>
      <w:r w:rsidR="00F745A7">
        <w:rPr>
          <w:rFonts w:eastAsia="Calibri" w:cstheme="minorHAnsi"/>
          <w:b/>
          <w:u w:val="single"/>
        </w:rPr>
        <w:t>endation, David Ley</w:t>
      </w:r>
    </w:p>
    <w:p w:rsidR="00F7689D" w:rsidRDefault="00F7689D" w:rsidP="00F7689D">
      <w:pPr>
        <w:spacing w:after="0" w:line="240" w:lineRule="auto"/>
        <w:ind w:left="-432" w:right="-432"/>
        <w:jc w:val="both"/>
        <w:rPr>
          <w:rFonts w:eastAsiaTheme="minorHAnsi" w:cstheme="minorBidi"/>
        </w:rPr>
      </w:pPr>
      <w:r w:rsidRPr="00F7689D">
        <w:rPr>
          <w:rFonts w:eastAsiaTheme="minorHAnsi" w:cstheme="minorBidi"/>
        </w:rPr>
        <w:t xml:space="preserve">We’ve been talking for a little while about a forward direction of trying to work with the City of Albuquerque to establish an ordinance that would institutionalize MHRAC in </w:t>
      </w:r>
      <w:r>
        <w:rPr>
          <w:rFonts w:eastAsiaTheme="minorHAnsi" w:cstheme="minorBidi"/>
        </w:rPr>
        <w:t xml:space="preserve">the </w:t>
      </w:r>
      <w:r w:rsidRPr="00F7689D">
        <w:rPr>
          <w:rFonts w:eastAsiaTheme="minorHAnsi" w:cstheme="minorBidi"/>
        </w:rPr>
        <w:t>city</w:t>
      </w:r>
      <w:r>
        <w:rPr>
          <w:rFonts w:eastAsiaTheme="minorHAnsi" w:cstheme="minorBidi"/>
        </w:rPr>
        <w:t xml:space="preserve"> process</w:t>
      </w:r>
      <w:r w:rsidRPr="00F7689D">
        <w:rPr>
          <w:rFonts w:eastAsiaTheme="minorHAnsi" w:cstheme="minorBidi"/>
        </w:rPr>
        <w:t xml:space="preserve">.  My suggestion would be </w:t>
      </w:r>
      <w:r w:rsidR="00F77233">
        <w:rPr>
          <w:rFonts w:eastAsiaTheme="minorHAnsi" w:cstheme="minorBidi"/>
        </w:rPr>
        <w:t xml:space="preserve">for </w:t>
      </w:r>
      <w:r w:rsidRPr="00F7689D">
        <w:rPr>
          <w:rFonts w:eastAsiaTheme="minorHAnsi" w:cstheme="minorBidi"/>
        </w:rPr>
        <w:t>Max and Rachel to spearhead, with maybe a couple of other people, not as a power play, but simply to try to achieve some efficiency and effectiveness. We would designate or delegate to this committee to engage in problem</w:t>
      </w:r>
      <w:r w:rsidR="00F77233">
        <w:rPr>
          <w:rFonts w:eastAsiaTheme="minorHAnsi" w:cstheme="minorBidi"/>
        </w:rPr>
        <w:t>-</w:t>
      </w:r>
      <w:r w:rsidRPr="00F7689D">
        <w:rPr>
          <w:rFonts w:eastAsiaTheme="minorHAnsi" w:cstheme="minorBidi"/>
        </w:rPr>
        <w:t xml:space="preserve">solving or development strategies with the city attorneys and the </w:t>
      </w:r>
      <w:r w:rsidR="00F77233">
        <w:rPr>
          <w:rFonts w:eastAsiaTheme="minorHAnsi" w:cstheme="minorBidi"/>
        </w:rPr>
        <w:t>C</w:t>
      </w:r>
      <w:r w:rsidRPr="00F7689D">
        <w:rPr>
          <w:rFonts w:eastAsiaTheme="minorHAnsi" w:cstheme="minorBidi"/>
        </w:rPr>
        <w:t xml:space="preserve">ity Council about what it would take to </w:t>
      </w:r>
      <w:r w:rsidR="00F77233">
        <w:rPr>
          <w:rFonts w:eastAsiaTheme="minorHAnsi" w:cstheme="minorBidi"/>
        </w:rPr>
        <w:t>establish this and create this.</w:t>
      </w:r>
    </w:p>
    <w:p w:rsidR="002E080E" w:rsidRDefault="002E080E" w:rsidP="00F7689D">
      <w:pPr>
        <w:spacing w:after="0" w:line="240" w:lineRule="auto"/>
        <w:ind w:left="-432" w:right="-432"/>
        <w:jc w:val="both"/>
        <w:rPr>
          <w:rFonts w:eastAsiaTheme="minorHAnsi" w:cstheme="minorBidi"/>
        </w:rPr>
      </w:pPr>
    </w:p>
    <w:p w:rsidR="002E080E" w:rsidRPr="00A23C04" w:rsidRDefault="002E080E" w:rsidP="002E080E">
      <w:pPr>
        <w:spacing w:after="0" w:line="240" w:lineRule="auto"/>
        <w:ind w:left="-432" w:right="-432"/>
        <w:jc w:val="both"/>
        <w:rPr>
          <w:rFonts w:eastAsiaTheme="minorHAnsi" w:cstheme="minorBidi"/>
          <w:u w:val="single"/>
        </w:rPr>
      </w:pPr>
      <w:r w:rsidRPr="00A23C04">
        <w:rPr>
          <w:rFonts w:eastAsiaTheme="minorHAnsi" w:cstheme="minorBidi"/>
          <w:u w:val="single"/>
        </w:rPr>
        <w:t>Rachel</w:t>
      </w:r>
    </w:p>
    <w:p w:rsidR="008048EB" w:rsidRDefault="002E080E" w:rsidP="002E080E">
      <w:pPr>
        <w:spacing w:after="0" w:line="240" w:lineRule="auto"/>
        <w:ind w:left="-432" w:right="-432"/>
        <w:jc w:val="both"/>
        <w:rPr>
          <w:rFonts w:eastAsiaTheme="minorHAnsi" w:cstheme="minorBidi"/>
        </w:rPr>
      </w:pPr>
      <w:r>
        <w:rPr>
          <w:rFonts w:eastAsiaTheme="minorHAnsi" w:cstheme="minorBidi"/>
        </w:rPr>
        <w:t xml:space="preserve">I think we should just go forward if there </w:t>
      </w:r>
      <w:r w:rsidR="00F77233">
        <w:rPr>
          <w:rFonts w:eastAsiaTheme="minorHAnsi" w:cstheme="minorBidi"/>
        </w:rPr>
        <w:t>are</w:t>
      </w:r>
      <w:r>
        <w:rPr>
          <w:rFonts w:eastAsiaTheme="minorHAnsi" w:cstheme="minorBidi"/>
        </w:rPr>
        <w:t>n’t any objections.” S</w:t>
      </w:r>
      <w:r w:rsidRPr="002E080E">
        <w:rPr>
          <w:rFonts w:eastAsiaTheme="minorHAnsi" w:cstheme="minorBidi"/>
        </w:rPr>
        <w:t>ince there</w:t>
      </w:r>
      <w:r w:rsidR="00F77233">
        <w:rPr>
          <w:rFonts w:eastAsiaTheme="minorHAnsi" w:cstheme="minorBidi"/>
        </w:rPr>
        <w:t xml:space="preserve"> are</w:t>
      </w:r>
      <w:r w:rsidRPr="002E080E">
        <w:rPr>
          <w:rFonts w:eastAsiaTheme="minorHAnsi" w:cstheme="minorBidi"/>
        </w:rPr>
        <w:t xml:space="preserve"> </w:t>
      </w:r>
      <w:r>
        <w:rPr>
          <w:rFonts w:eastAsiaTheme="minorHAnsi" w:cstheme="minorBidi"/>
        </w:rPr>
        <w:t xml:space="preserve">no objections, </w:t>
      </w:r>
      <w:r w:rsidRPr="002E080E">
        <w:rPr>
          <w:rFonts w:eastAsiaTheme="minorHAnsi" w:cstheme="minorBidi"/>
        </w:rPr>
        <w:t xml:space="preserve">Max and I will go ahead and convene that subcommittee and will reach out to folks if you have </w:t>
      </w:r>
      <w:r w:rsidR="00F77233">
        <w:rPr>
          <w:rFonts w:eastAsiaTheme="minorHAnsi" w:cstheme="minorBidi"/>
        </w:rPr>
        <w:t xml:space="preserve">a </w:t>
      </w:r>
      <w:r w:rsidRPr="002E080E">
        <w:rPr>
          <w:rFonts w:eastAsiaTheme="minorHAnsi" w:cstheme="minorBidi"/>
        </w:rPr>
        <w:t>particular interest</w:t>
      </w:r>
      <w:r>
        <w:rPr>
          <w:rFonts w:eastAsiaTheme="minorHAnsi" w:cstheme="minorBidi"/>
        </w:rPr>
        <w:t xml:space="preserve">. </w:t>
      </w:r>
    </w:p>
    <w:p w:rsidR="002E080E" w:rsidRDefault="002E080E" w:rsidP="002E080E">
      <w:pPr>
        <w:spacing w:after="0" w:line="240" w:lineRule="auto"/>
        <w:ind w:left="-432" w:right="-432"/>
        <w:jc w:val="both"/>
        <w:rPr>
          <w:rFonts w:eastAsiaTheme="minorHAnsi" w:cstheme="minorBidi"/>
        </w:rPr>
      </w:pPr>
    </w:p>
    <w:p w:rsidR="00823C36" w:rsidRDefault="00F745A7" w:rsidP="00823C36">
      <w:pPr>
        <w:spacing w:after="0" w:line="240" w:lineRule="auto"/>
        <w:ind w:left="-432" w:right="-432"/>
        <w:rPr>
          <w:rFonts w:eastAsia="Calibri" w:cstheme="minorHAnsi"/>
          <w:b/>
          <w:u w:val="single"/>
        </w:rPr>
      </w:pPr>
      <w:r w:rsidRPr="00F745A7">
        <w:rPr>
          <w:rFonts w:eastAsia="Calibri" w:cstheme="minorHAnsi"/>
          <w:b/>
          <w:u w:val="single"/>
        </w:rPr>
        <w:t xml:space="preserve">Law Enforcement Assisted Diversion (LEAD) Presentation, Glenn St. Onge </w:t>
      </w:r>
    </w:p>
    <w:p w:rsidR="00A23C04" w:rsidRPr="00823C36" w:rsidRDefault="002E080E" w:rsidP="00A23C04">
      <w:pPr>
        <w:spacing w:after="0" w:line="240" w:lineRule="auto"/>
        <w:ind w:left="-432" w:right="-432"/>
        <w:jc w:val="both"/>
        <w:rPr>
          <w:rFonts w:eastAsia="Calibri" w:cstheme="minorHAnsi"/>
          <w:b/>
          <w:u w:val="single"/>
        </w:rPr>
      </w:pPr>
      <w:r w:rsidRPr="00823C36">
        <w:rPr>
          <w:rFonts w:eastAsia="Calibri" w:cstheme="minorHAnsi"/>
        </w:rPr>
        <w:t>I am the LEAD Program Manager for Bernalillo County</w:t>
      </w:r>
      <w:r w:rsidR="00823C36">
        <w:rPr>
          <w:rFonts w:eastAsia="Calibri" w:cstheme="minorHAnsi"/>
        </w:rPr>
        <w:t xml:space="preserve">. </w:t>
      </w:r>
      <w:r w:rsidR="00A23C04">
        <w:rPr>
          <w:rFonts w:eastAsia="Calibri" w:cstheme="minorHAnsi"/>
        </w:rPr>
        <w:t xml:space="preserve">A diversion program in which police officers take low-level suspects to treatment instead of jail. </w:t>
      </w:r>
      <w:r w:rsidR="00A23C04">
        <w:rPr>
          <w:rFonts w:eastAsiaTheme="minorHAnsi" w:cstheme="minorBidi"/>
        </w:rPr>
        <w:t>LEAD has 44 active clients at this time</w:t>
      </w:r>
      <w:r w:rsidR="00F77233">
        <w:rPr>
          <w:rFonts w:eastAsiaTheme="minorHAnsi" w:cstheme="minorBidi"/>
        </w:rPr>
        <w:t>,</w:t>
      </w:r>
      <w:r w:rsidR="00A23C04">
        <w:rPr>
          <w:rFonts w:eastAsiaTheme="minorHAnsi" w:cstheme="minorBidi"/>
        </w:rPr>
        <w:t xml:space="preserve"> zero have been re-arrested. </w:t>
      </w:r>
    </w:p>
    <w:p w:rsidR="00A23C04" w:rsidRPr="00A23C04" w:rsidRDefault="00A23C04" w:rsidP="00B22E39">
      <w:pPr>
        <w:spacing w:after="0" w:line="240" w:lineRule="auto"/>
        <w:ind w:left="-432" w:right="-432"/>
        <w:jc w:val="both"/>
        <w:rPr>
          <w:rFonts w:eastAsia="Calibri" w:cstheme="minorHAnsi"/>
        </w:rPr>
      </w:pPr>
      <w:r>
        <w:t>The process to address the situation in which an individual’s criminal behavior appears to stem from a behavioral health disorder and/or a substance use disorder and/or a substance use disorder where the individual would be better served in a treatment location setting, rather than in a criminal justice setting.  Sworn personnel can seek such jail diversion interventions instead of arrest.</w:t>
      </w:r>
      <w:r w:rsidR="00B22E39">
        <w:rPr>
          <w:rFonts w:eastAsia="Calibri" w:cstheme="minorHAnsi"/>
        </w:rPr>
        <w:t xml:space="preserve"> </w:t>
      </w:r>
      <w:r w:rsidRPr="00A23C04">
        <w:rPr>
          <w:rFonts w:eastAsia="Calibri" w:cstheme="minorHAnsi"/>
        </w:rPr>
        <w:t xml:space="preserve">LEAD is open to other </w:t>
      </w:r>
      <w:r>
        <w:rPr>
          <w:rFonts w:eastAsia="Calibri" w:cstheme="minorHAnsi"/>
        </w:rPr>
        <w:t>anybody and everybody (NAMI, Discharge planners)</w:t>
      </w:r>
      <w:r w:rsidRPr="00A23C04">
        <w:rPr>
          <w:rFonts w:eastAsia="Calibri" w:cstheme="minorHAnsi"/>
        </w:rPr>
        <w:t xml:space="preserve"> to make referrals to the program.</w:t>
      </w:r>
      <w:r>
        <w:rPr>
          <w:rFonts w:eastAsia="Calibri" w:cstheme="minorHAnsi"/>
        </w:rPr>
        <w:t xml:space="preserve"> The criteria </w:t>
      </w:r>
      <w:r w:rsidR="00F77233">
        <w:rPr>
          <w:rFonts w:eastAsia="Calibri" w:cstheme="minorHAnsi"/>
        </w:rPr>
        <w:t>are</w:t>
      </w:r>
      <w:r>
        <w:rPr>
          <w:rFonts w:eastAsia="Calibri" w:cstheme="minorHAnsi"/>
        </w:rPr>
        <w:t>, no violent felonies within three years, misdemeanors we take, and non-violent felony.</w:t>
      </w:r>
    </w:p>
    <w:p w:rsidR="00B460AA" w:rsidRPr="00F745A7" w:rsidRDefault="00B460AA" w:rsidP="00F745A7">
      <w:pPr>
        <w:spacing w:after="0" w:line="240" w:lineRule="auto"/>
        <w:ind w:left="-432" w:right="-432"/>
        <w:rPr>
          <w:rFonts w:eastAsia="Calibri" w:cstheme="minorHAnsi"/>
          <w:b/>
          <w:u w:val="single"/>
        </w:rPr>
      </w:pPr>
    </w:p>
    <w:p w:rsidR="00F745A7" w:rsidRPr="00F745A7" w:rsidRDefault="00F745A7" w:rsidP="00F745A7">
      <w:pPr>
        <w:spacing w:after="0" w:line="240" w:lineRule="auto"/>
        <w:ind w:left="-432" w:right="-432"/>
        <w:rPr>
          <w:rFonts w:eastAsia="Calibri" w:cstheme="minorHAnsi"/>
          <w:b/>
          <w:u w:val="single"/>
        </w:rPr>
      </w:pPr>
      <w:r w:rsidRPr="00F745A7">
        <w:rPr>
          <w:rFonts w:eastAsia="Calibri" w:cstheme="minorHAnsi"/>
          <w:b/>
          <w:u w:val="single"/>
        </w:rPr>
        <w:t>CIU, APD, and BS</w:t>
      </w:r>
      <w:r>
        <w:rPr>
          <w:rFonts w:eastAsia="Calibri" w:cstheme="minorHAnsi"/>
          <w:b/>
          <w:u w:val="single"/>
        </w:rPr>
        <w:t>S Report and update</w:t>
      </w:r>
      <w:r w:rsidR="00B22E39">
        <w:rPr>
          <w:rFonts w:eastAsia="Calibri" w:cstheme="minorHAnsi"/>
          <w:b/>
          <w:u w:val="single"/>
        </w:rPr>
        <w:t>, Commander Dietzel</w:t>
      </w:r>
    </w:p>
    <w:p w:rsidR="00F745A7" w:rsidRPr="00B22E39" w:rsidRDefault="00B22E39" w:rsidP="00F745A7">
      <w:pPr>
        <w:spacing w:after="0" w:line="240" w:lineRule="auto"/>
        <w:ind w:left="-432" w:right="-432"/>
        <w:rPr>
          <w:rFonts w:eastAsia="Calibri" w:cstheme="minorHAnsi"/>
        </w:rPr>
      </w:pPr>
      <w:r w:rsidRPr="00B22E39">
        <w:rPr>
          <w:rFonts w:eastAsia="Calibri" w:cstheme="minorHAnsi"/>
        </w:rPr>
        <w:t>What great teamwork</w:t>
      </w:r>
      <w:r>
        <w:rPr>
          <w:rFonts w:eastAsia="Calibri" w:cstheme="minorHAnsi"/>
        </w:rPr>
        <w:t xml:space="preserve"> between</w:t>
      </w:r>
      <w:r w:rsidRPr="00B22E39">
        <w:rPr>
          <w:rFonts w:eastAsia="Calibri" w:cstheme="minorHAnsi"/>
        </w:rPr>
        <w:t xml:space="preserve"> NM Disabilities and Rights Attorney</w:t>
      </w:r>
      <w:r>
        <w:rPr>
          <w:rFonts w:eastAsia="Calibri" w:cstheme="minorHAnsi"/>
        </w:rPr>
        <w:t xml:space="preserve"> office</w:t>
      </w:r>
      <w:r w:rsidRPr="00B22E39">
        <w:rPr>
          <w:rFonts w:eastAsia="Calibri" w:cstheme="minorHAnsi"/>
        </w:rPr>
        <w:t>, COAST, as well as other entities in getting high u</w:t>
      </w:r>
      <w:r>
        <w:rPr>
          <w:rFonts w:eastAsia="Calibri" w:cstheme="minorHAnsi"/>
        </w:rPr>
        <w:t>tilizer placed in an out-of-</w:t>
      </w:r>
      <w:r w:rsidRPr="00B22E39">
        <w:rPr>
          <w:rFonts w:eastAsia="Calibri" w:cstheme="minorHAnsi"/>
        </w:rPr>
        <w:t xml:space="preserve">state in a high-level care </w:t>
      </w:r>
      <w:proofErr w:type="gramStart"/>
      <w:r w:rsidRPr="00B22E39">
        <w:rPr>
          <w:rFonts w:eastAsia="Calibri" w:cstheme="minorHAnsi"/>
        </w:rPr>
        <w:t>facility.</w:t>
      </w:r>
      <w:proofErr w:type="gramEnd"/>
      <w:r w:rsidRPr="00B22E39">
        <w:rPr>
          <w:rFonts w:eastAsia="Calibri" w:cstheme="minorHAnsi"/>
        </w:rPr>
        <w:t xml:space="preserve"> </w:t>
      </w:r>
    </w:p>
    <w:p w:rsidR="00B22E39" w:rsidRPr="00B22E39" w:rsidRDefault="00B22E39" w:rsidP="00F745A7">
      <w:pPr>
        <w:spacing w:after="0" w:line="240" w:lineRule="auto"/>
        <w:ind w:left="-432" w:right="-432"/>
        <w:rPr>
          <w:rFonts w:eastAsia="Calibri" w:cstheme="minorHAnsi"/>
        </w:rPr>
      </w:pPr>
    </w:p>
    <w:p w:rsidR="00BB6F51" w:rsidRDefault="0059591F" w:rsidP="00BB6F51">
      <w:pPr>
        <w:spacing w:after="0" w:line="240" w:lineRule="auto"/>
        <w:ind w:left="-432" w:right="-432"/>
        <w:rPr>
          <w:rFonts w:eastAsia="Calibri" w:cstheme="minorHAnsi"/>
          <w:b/>
          <w:u w:val="single"/>
        </w:rPr>
      </w:pPr>
      <w:r>
        <w:rPr>
          <w:rFonts w:eastAsia="Calibri" w:cstheme="minorHAnsi"/>
          <w:b/>
          <w:u w:val="single"/>
        </w:rPr>
        <w:t>COAST Update, Rob Nelson</w:t>
      </w:r>
    </w:p>
    <w:p w:rsidR="00BB6F51" w:rsidRPr="00BB6F51" w:rsidRDefault="00BB6F51" w:rsidP="00BB6F51">
      <w:pPr>
        <w:spacing w:after="0" w:line="240" w:lineRule="auto"/>
        <w:ind w:left="-432" w:right="-432"/>
        <w:rPr>
          <w:rFonts w:eastAsia="Calibri" w:cstheme="minorHAnsi"/>
          <w:b/>
          <w:u w:val="single"/>
        </w:rPr>
      </w:pPr>
      <w:r w:rsidRPr="00BB6F51">
        <w:rPr>
          <w:rFonts w:eastAsia="Calibri" w:cstheme="minorHAnsi"/>
        </w:rPr>
        <w:t xml:space="preserve">The COAST team has expanded by one more person; we are now a team of three covering the city. </w:t>
      </w:r>
      <w:r w:rsidRPr="00BB6F51">
        <w:rPr>
          <w:rFonts w:eastAsiaTheme="minorHAnsi" w:cstheme="minorBidi"/>
        </w:rPr>
        <w:t xml:space="preserve">The other </w:t>
      </w:r>
      <w:r w:rsidR="00F77233">
        <w:rPr>
          <w:rFonts w:eastAsiaTheme="minorHAnsi" w:cstheme="minorBidi"/>
        </w:rPr>
        <w:t>new thing</w:t>
      </w:r>
      <w:r w:rsidRPr="00BB6F51">
        <w:rPr>
          <w:rFonts w:eastAsiaTheme="minorHAnsi" w:cstheme="minorBidi"/>
        </w:rPr>
        <w:t xml:space="preserve"> is that we're going back to doing our weekly outrea</w:t>
      </w:r>
      <w:r>
        <w:rPr>
          <w:rFonts w:eastAsiaTheme="minorHAnsi" w:cstheme="minorBidi"/>
        </w:rPr>
        <w:t>ch in each of the area commands, s</w:t>
      </w:r>
      <w:r w:rsidRPr="00BB6F51">
        <w:rPr>
          <w:rFonts w:eastAsiaTheme="minorHAnsi" w:cstheme="minorBidi"/>
        </w:rPr>
        <w:t>o you'l</w:t>
      </w:r>
      <w:r>
        <w:rPr>
          <w:rFonts w:eastAsiaTheme="minorHAnsi" w:cstheme="minorBidi"/>
        </w:rPr>
        <w:t>l see a bigger presence of COAST</w:t>
      </w:r>
      <w:r w:rsidRPr="00BB6F51">
        <w:rPr>
          <w:rFonts w:eastAsiaTheme="minorHAnsi" w:cstheme="minorBidi"/>
        </w:rPr>
        <w:t xml:space="preserve"> out in the community doing outreaches.</w:t>
      </w:r>
    </w:p>
    <w:p w:rsidR="0059591F" w:rsidRPr="00BB6F51" w:rsidRDefault="0059591F" w:rsidP="00F745A7">
      <w:pPr>
        <w:spacing w:after="0" w:line="240" w:lineRule="auto"/>
        <w:ind w:left="-432" w:right="-432"/>
        <w:rPr>
          <w:rFonts w:eastAsia="Calibri" w:cstheme="minorHAnsi"/>
        </w:rPr>
      </w:pPr>
    </w:p>
    <w:p w:rsidR="003D1E47" w:rsidRDefault="003D1E47" w:rsidP="00387C50">
      <w:pPr>
        <w:spacing w:after="0" w:line="240" w:lineRule="auto"/>
        <w:ind w:left="-432" w:right="-432"/>
        <w:rPr>
          <w:rFonts w:eastAsia="Calibri" w:cstheme="minorHAnsi"/>
          <w:b/>
          <w:u w:val="single"/>
        </w:rPr>
      </w:pPr>
    </w:p>
    <w:p w:rsidR="00387C50" w:rsidRDefault="00F745A7" w:rsidP="00387C50">
      <w:pPr>
        <w:spacing w:after="0" w:line="240" w:lineRule="auto"/>
        <w:ind w:left="-432" w:right="-432"/>
        <w:rPr>
          <w:rFonts w:eastAsia="Calibri" w:cstheme="minorHAnsi"/>
          <w:b/>
          <w:u w:val="single"/>
        </w:rPr>
      </w:pPr>
      <w:r w:rsidRPr="00F745A7">
        <w:rPr>
          <w:rFonts w:eastAsia="Calibri" w:cstheme="minorHAnsi"/>
          <w:b/>
          <w:u w:val="single"/>
        </w:rPr>
        <w:lastRenderedPageBreak/>
        <w:t>Sub-Committee</w:t>
      </w:r>
      <w:r>
        <w:rPr>
          <w:rFonts w:eastAsia="Calibri" w:cstheme="minorHAnsi"/>
          <w:b/>
          <w:u w:val="single"/>
        </w:rPr>
        <w:t>s Report and update</w:t>
      </w:r>
    </w:p>
    <w:p w:rsidR="00387C50" w:rsidRPr="00387C50" w:rsidRDefault="00387C50" w:rsidP="00387C50">
      <w:pPr>
        <w:spacing w:after="0" w:line="240" w:lineRule="auto"/>
        <w:ind w:left="-432" w:right="-432"/>
        <w:rPr>
          <w:rFonts w:eastAsia="Calibri" w:cstheme="minorHAnsi"/>
          <w:u w:val="single"/>
        </w:rPr>
      </w:pPr>
      <w:r w:rsidRPr="00387C50">
        <w:rPr>
          <w:rFonts w:eastAsia="Calibri" w:cstheme="minorHAnsi"/>
          <w:u w:val="single"/>
        </w:rPr>
        <w:t>Rachel</w:t>
      </w:r>
    </w:p>
    <w:p w:rsidR="00387C50" w:rsidRDefault="00387C50" w:rsidP="00387C50">
      <w:pPr>
        <w:spacing w:after="0" w:line="240" w:lineRule="auto"/>
        <w:ind w:left="-432" w:right="-432"/>
        <w:rPr>
          <w:rFonts w:eastAsiaTheme="minorHAnsi" w:cstheme="minorBidi"/>
        </w:rPr>
      </w:pPr>
      <w:r w:rsidRPr="00387C50">
        <w:rPr>
          <w:rFonts w:eastAsia="Calibri" w:cstheme="minorHAnsi"/>
        </w:rPr>
        <w:t>A</w:t>
      </w:r>
      <w:r w:rsidRPr="00387C50">
        <w:rPr>
          <w:rFonts w:eastAsiaTheme="minorHAnsi" w:cstheme="minorBidi"/>
        </w:rPr>
        <w:t xml:space="preserve">s </w:t>
      </w:r>
      <w:r>
        <w:rPr>
          <w:rFonts w:eastAsiaTheme="minorHAnsi" w:cstheme="minorBidi"/>
        </w:rPr>
        <w:t xml:space="preserve">a </w:t>
      </w:r>
      <w:r w:rsidRPr="00387C50">
        <w:rPr>
          <w:rFonts w:eastAsiaTheme="minorHAnsi" w:cstheme="minorBidi"/>
        </w:rPr>
        <w:t xml:space="preserve">reminder when we do have policies that we're reviewing at the </w:t>
      </w:r>
      <w:r>
        <w:rPr>
          <w:rFonts w:eastAsiaTheme="minorHAnsi" w:cstheme="minorBidi"/>
        </w:rPr>
        <w:t>Infoshare/Resources/P</w:t>
      </w:r>
      <w:r w:rsidRPr="00387C50">
        <w:rPr>
          <w:rFonts w:eastAsiaTheme="minorHAnsi" w:cstheme="minorBidi"/>
        </w:rPr>
        <w:t>olicies subcommittee</w:t>
      </w:r>
      <w:r>
        <w:rPr>
          <w:rFonts w:eastAsiaTheme="minorHAnsi" w:cstheme="minorBidi"/>
        </w:rPr>
        <w:t>, they will</w:t>
      </w:r>
      <w:r w:rsidRPr="00387C50">
        <w:rPr>
          <w:rFonts w:eastAsiaTheme="minorHAnsi" w:cstheme="minorBidi"/>
        </w:rPr>
        <w:t xml:space="preserve"> come here</w:t>
      </w:r>
      <w:r w:rsidRPr="00387C50">
        <w:rPr>
          <w:rFonts w:eastAsia="Calibri" w:cstheme="minorHAnsi"/>
        </w:rPr>
        <w:t xml:space="preserve"> a</w:t>
      </w:r>
      <w:r>
        <w:rPr>
          <w:rFonts w:eastAsiaTheme="minorHAnsi" w:cstheme="minorBidi"/>
        </w:rPr>
        <w:t>s an</w:t>
      </w:r>
      <w:r w:rsidRPr="00387C50">
        <w:rPr>
          <w:rFonts w:eastAsiaTheme="minorHAnsi" w:cstheme="minorBidi"/>
        </w:rPr>
        <w:t xml:space="preserve"> agenda item. W</w:t>
      </w:r>
      <w:r>
        <w:rPr>
          <w:rFonts w:eastAsiaTheme="minorHAnsi" w:cstheme="minorBidi"/>
        </w:rPr>
        <w:t>e do not</w:t>
      </w:r>
      <w:r w:rsidRPr="00387C50">
        <w:rPr>
          <w:rFonts w:eastAsiaTheme="minorHAnsi" w:cstheme="minorBidi"/>
        </w:rPr>
        <w:t xml:space="preserve"> have any this month</w:t>
      </w:r>
      <w:r>
        <w:rPr>
          <w:rFonts w:eastAsiaTheme="minorHAnsi" w:cstheme="minorBidi"/>
        </w:rPr>
        <w:t>.</w:t>
      </w:r>
    </w:p>
    <w:p w:rsidR="00387C50" w:rsidRDefault="00387C50" w:rsidP="00387C50">
      <w:pPr>
        <w:spacing w:after="0" w:line="240" w:lineRule="auto"/>
        <w:ind w:left="-432" w:right="-432"/>
        <w:rPr>
          <w:rFonts w:eastAsiaTheme="minorHAnsi" w:cstheme="minorBidi"/>
        </w:rPr>
      </w:pPr>
    </w:p>
    <w:p w:rsidR="0059669F" w:rsidRDefault="00387C50" w:rsidP="0059669F">
      <w:pPr>
        <w:spacing w:after="0" w:line="240" w:lineRule="auto"/>
        <w:ind w:left="-432" w:right="-432"/>
        <w:rPr>
          <w:rFonts w:eastAsia="Calibri" w:cstheme="minorHAnsi"/>
          <w:b/>
          <w:u w:val="single"/>
        </w:rPr>
      </w:pPr>
      <w:r w:rsidRPr="00387C50">
        <w:rPr>
          <w:rFonts w:eastAsiaTheme="minorHAnsi" w:cstheme="minorBidi"/>
          <w:u w:val="single"/>
        </w:rPr>
        <w:t>Commander Dietzel</w:t>
      </w:r>
    </w:p>
    <w:p w:rsidR="0059669F" w:rsidRDefault="009B418A" w:rsidP="00B13775">
      <w:pPr>
        <w:spacing w:after="0" w:line="240" w:lineRule="auto"/>
        <w:ind w:left="-432" w:right="-432"/>
        <w:jc w:val="both"/>
        <w:rPr>
          <w:rFonts w:eastAsia="Calibri" w:cstheme="minorHAnsi"/>
          <w:b/>
          <w:u w:val="single"/>
        </w:rPr>
      </w:pPr>
      <w:r>
        <w:rPr>
          <w:rFonts w:eastAsiaTheme="minorHAnsi" w:cstheme="minorBidi"/>
        </w:rPr>
        <w:t xml:space="preserve">In regards to </w:t>
      </w:r>
      <w:proofErr w:type="spellStart"/>
      <w:r>
        <w:rPr>
          <w:rFonts w:eastAsiaTheme="minorHAnsi" w:cstheme="minorBidi"/>
        </w:rPr>
        <w:t>Infoshare</w:t>
      </w:r>
      <w:proofErr w:type="spellEnd"/>
      <w:r>
        <w:rPr>
          <w:rFonts w:eastAsiaTheme="minorHAnsi" w:cstheme="minorBidi"/>
        </w:rPr>
        <w:t xml:space="preserve">/Resources/Policies Sub-committee, </w:t>
      </w:r>
      <w:r w:rsidR="0059669F" w:rsidRPr="0059669F">
        <w:rPr>
          <w:rFonts w:eastAsiaTheme="minorHAnsi" w:cstheme="minorBidi"/>
        </w:rPr>
        <w:t>I just started the policy</w:t>
      </w:r>
      <w:r w:rsidR="0059669F">
        <w:rPr>
          <w:rFonts w:eastAsiaTheme="minorHAnsi" w:cstheme="minorBidi"/>
        </w:rPr>
        <w:t xml:space="preserve"> rev</w:t>
      </w:r>
      <w:r w:rsidR="006234D1">
        <w:rPr>
          <w:rFonts w:eastAsiaTheme="minorHAnsi" w:cstheme="minorBidi"/>
        </w:rPr>
        <w:t xml:space="preserve">ision for the extreme risk firearm </w:t>
      </w:r>
      <w:r w:rsidR="0059669F">
        <w:rPr>
          <w:rFonts w:eastAsiaTheme="minorHAnsi" w:cstheme="minorBidi"/>
        </w:rPr>
        <w:t xml:space="preserve">protection </w:t>
      </w:r>
      <w:r w:rsidR="0059669F" w:rsidRPr="0059669F">
        <w:rPr>
          <w:rFonts w:eastAsiaTheme="minorHAnsi" w:cstheme="minorBidi"/>
        </w:rPr>
        <w:t>order. You can have a restraining order against someone that prevents them from ow</w:t>
      </w:r>
      <w:r w:rsidR="00F77233">
        <w:rPr>
          <w:rFonts w:eastAsiaTheme="minorHAnsi" w:cstheme="minorBidi"/>
        </w:rPr>
        <w:t>n</w:t>
      </w:r>
      <w:r w:rsidR="0059669F" w:rsidRPr="0059669F">
        <w:rPr>
          <w:rFonts w:eastAsiaTheme="minorHAnsi" w:cstheme="minorBidi"/>
        </w:rPr>
        <w:t>ing or buying a firearm.</w:t>
      </w:r>
      <w:r w:rsidR="0059669F">
        <w:rPr>
          <w:rFonts w:eastAsiaTheme="minorHAnsi" w:cstheme="minorBidi"/>
        </w:rPr>
        <w:t xml:space="preserve"> It was a very minor adjustment;</w:t>
      </w:r>
      <w:r w:rsidR="006234D1">
        <w:rPr>
          <w:rFonts w:eastAsiaTheme="minorHAnsi" w:cstheme="minorBidi"/>
        </w:rPr>
        <w:t xml:space="preserve"> it was literally some process</w:t>
      </w:r>
      <w:r w:rsidR="0059669F">
        <w:rPr>
          <w:rFonts w:eastAsiaTheme="minorHAnsi" w:cstheme="minorBidi"/>
        </w:rPr>
        <w:t xml:space="preserve"> things from </w:t>
      </w:r>
      <w:r w:rsidR="00F77233">
        <w:rPr>
          <w:rFonts w:eastAsiaTheme="minorHAnsi" w:cstheme="minorBidi"/>
        </w:rPr>
        <w:t xml:space="preserve">the </w:t>
      </w:r>
      <w:r w:rsidR="0059669F">
        <w:rPr>
          <w:rFonts w:eastAsiaTheme="minorHAnsi" w:cstheme="minorBidi"/>
        </w:rPr>
        <w:t>update that the court had.</w:t>
      </w:r>
    </w:p>
    <w:p w:rsidR="0059669F" w:rsidRDefault="0059669F" w:rsidP="00B13775">
      <w:pPr>
        <w:spacing w:after="0" w:line="240" w:lineRule="auto"/>
        <w:ind w:left="-432" w:right="-432"/>
        <w:jc w:val="both"/>
        <w:rPr>
          <w:rFonts w:eastAsiaTheme="minorHAnsi" w:cstheme="minorBidi"/>
        </w:rPr>
      </w:pPr>
      <w:r w:rsidRPr="0059669F">
        <w:rPr>
          <w:rFonts w:eastAsiaTheme="minorHAnsi" w:cstheme="minorBidi"/>
        </w:rPr>
        <w:t>The Board wanted to have some info</w:t>
      </w:r>
      <w:r w:rsidR="00F77233">
        <w:rPr>
          <w:rFonts w:eastAsiaTheme="minorHAnsi" w:cstheme="minorBidi"/>
        </w:rPr>
        <w:t>rmation about what use of force</w:t>
      </w:r>
      <w:r w:rsidRPr="0059669F">
        <w:rPr>
          <w:rFonts w:eastAsiaTheme="minorHAnsi" w:cstheme="minorBidi"/>
        </w:rPr>
        <w:t xml:space="preserve"> levels look like so I talked about level 1, 2, and 3 use of force. </w:t>
      </w:r>
      <w:r>
        <w:rPr>
          <w:rFonts w:eastAsiaTheme="minorHAnsi" w:cstheme="minorBidi"/>
        </w:rPr>
        <w:t>I</w:t>
      </w:r>
      <w:r w:rsidRPr="0059669F">
        <w:rPr>
          <w:rFonts w:eastAsiaTheme="minorHAnsi" w:cstheme="minorBidi"/>
        </w:rPr>
        <w:t xml:space="preserve"> brought </w:t>
      </w:r>
      <w:r>
        <w:rPr>
          <w:rFonts w:eastAsiaTheme="minorHAnsi" w:cstheme="minorBidi"/>
        </w:rPr>
        <w:t xml:space="preserve">the </w:t>
      </w:r>
      <w:r w:rsidRPr="0059669F">
        <w:rPr>
          <w:rFonts w:eastAsiaTheme="minorHAnsi" w:cstheme="minorBidi"/>
        </w:rPr>
        <w:t>subcommittee up to speed on what each one of those force levels look</w:t>
      </w:r>
      <w:r w:rsidR="00F77233">
        <w:rPr>
          <w:rFonts w:eastAsiaTheme="minorHAnsi" w:cstheme="minorBidi"/>
        </w:rPr>
        <w:t>s</w:t>
      </w:r>
      <w:r w:rsidRPr="0059669F">
        <w:rPr>
          <w:rFonts w:eastAsiaTheme="minorHAnsi" w:cstheme="minorBidi"/>
        </w:rPr>
        <w:t xml:space="preserve"> like.</w:t>
      </w:r>
    </w:p>
    <w:p w:rsidR="007437A7" w:rsidRDefault="007437A7" w:rsidP="0059669F">
      <w:pPr>
        <w:spacing w:after="0" w:line="240" w:lineRule="auto"/>
        <w:ind w:left="-432" w:right="-432"/>
        <w:rPr>
          <w:rFonts w:eastAsiaTheme="minorHAnsi" w:cstheme="minorBidi"/>
        </w:rPr>
      </w:pPr>
    </w:p>
    <w:p w:rsidR="007437A7" w:rsidRPr="0059669F" w:rsidRDefault="007437A7" w:rsidP="0059669F">
      <w:pPr>
        <w:spacing w:after="0" w:line="240" w:lineRule="auto"/>
        <w:ind w:left="-432" w:right="-432"/>
        <w:rPr>
          <w:rFonts w:eastAsia="Calibri" w:cstheme="minorHAnsi"/>
          <w:b/>
          <w:u w:val="single"/>
        </w:rPr>
      </w:pPr>
      <w:r w:rsidRPr="007437A7">
        <w:rPr>
          <w:rFonts w:eastAsiaTheme="minorHAnsi" w:cstheme="minorBidi"/>
          <w:u w:val="single"/>
        </w:rPr>
        <w:t>David Ley</w:t>
      </w:r>
    </w:p>
    <w:p w:rsidR="009B418A" w:rsidRDefault="009B418A" w:rsidP="00B13775">
      <w:pPr>
        <w:spacing w:after="0" w:line="240" w:lineRule="auto"/>
        <w:ind w:left="-432" w:right="-432"/>
        <w:jc w:val="both"/>
        <w:rPr>
          <w:rFonts w:eastAsia="Calibri" w:cstheme="minorHAnsi"/>
        </w:rPr>
      </w:pPr>
      <w:r w:rsidRPr="009B418A">
        <w:rPr>
          <w:rFonts w:eastAsia="Calibri" w:cstheme="minorHAnsi"/>
        </w:rPr>
        <w:t>The Training sub-Committee did not meet in January; we meet every other month.</w:t>
      </w:r>
      <w:r>
        <w:rPr>
          <w:rFonts w:eastAsia="Calibri" w:cstheme="minorHAnsi"/>
        </w:rPr>
        <w:t xml:space="preserve"> </w:t>
      </w:r>
      <w:r w:rsidR="00F77233">
        <w:rPr>
          <w:rFonts w:eastAsia="Calibri" w:cstheme="minorHAnsi"/>
        </w:rPr>
        <w:t>T</w:t>
      </w:r>
      <w:r>
        <w:rPr>
          <w:rFonts w:eastAsia="Calibri" w:cstheme="minorHAnsi"/>
        </w:rPr>
        <w:t>he suggestion</w:t>
      </w:r>
      <w:r w:rsidR="00F77233">
        <w:rPr>
          <w:rFonts w:eastAsia="Calibri" w:cstheme="minorHAnsi"/>
        </w:rPr>
        <w:t xml:space="preserve"> Max has about </w:t>
      </w:r>
      <w:r>
        <w:rPr>
          <w:rFonts w:eastAsia="Calibri" w:cstheme="minorHAnsi"/>
        </w:rPr>
        <w:t>discussing with ACS some of the potential training of materials that they might look at for process</w:t>
      </w:r>
      <w:r w:rsidR="00F77233">
        <w:rPr>
          <w:rFonts w:eastAsia="Calibri" w:cstheme="minorHAnsi"/>
        </w:rPr>
        <w:t>ing</w:t>
      </w:r>
      <w:r>
        <w:rPr>
          <w:rFonts w:eastAsia="Calibri" w:cstheme="minorHAnsi"/>
        </w:rPr>
        <w:t xml:space="preserve"> to prepare them </w:t>
      </w:r>
      <w:r w:rsidR="00F77233">
        <w:rPr>
          <w:rFonts w:eastAsia="Calibri" w:cstheme="minorHAnsi"/>
        </w:rPr>
        <w:t>for</w:t>
      </w:r>
      <w:r>
        <w:rPr>
          <w:rFonts w:eastAsia="Calibri" w:cstheme="minorHAnsi"/>
        </w:rPr>
        <w:t xml:space="preserve"> supporting community crises would be a good thing. </w:t>
      </w:r>
    </w:p>
    <w:p w:rsidR="009B418A" w:rsidRDefault="009B418A" w:rsidP="00F745A7">
      <w:pPr>
        <w:spacing w:after="0" w:line="240" w:lineRule="auto"/>
        <w:ind w:left="-432" w:right="-432"/>
        <w:rPr>
          <w:rFonts w:eastAsia="Calibri" w:cstheme="minorHAnsi"/>
        </w:rPr>
      </w:pPr>
    </w:p>
    <w:p w:rsidR="009B418A" w:rsidRPr="009B418A" w:rsidRDefault="009B418A" w:rsidP="00F745A7">
      <w:pPr>
        <w:spacing w:after="0" w:line="240" w:lineRule="auto"/>
        <w:ind w:left="-432" w:right="-432"/>
        <w:rPr>
          <w:rFonts w:eastAsia="Calibri" w:cstheme="minorHAnsi"/>
          <w:u w:val="single"/>
        </w:rPr>
      </w:pPr>
      <w:r w:rsidRPr="009B418A">
        <w:rPr>
          <w:rFonts w:eastAsia="Calibri" w:cstheme="minorHAnsi"/>
          <w:u w:val="single"/>
        </w:rPr>
        <w:t>Rachel</w:t>
      </w:r>
    </w:p>
    <w:p w:rsidR="0059669F" w:rsidRPr="009B418A" w:rsidRDefault="009B418A" w:rsidP="00F745A7">
      <w:pPr>
        <w:spacing w:after="0" w:line="240" w:lineRule="auto"/>
        <w:ind w:left="-432" w:right="-432"/>
        <w:rPr>
          <w:rFonts w:eastAsia="Calibri" w:cstheme="minorHAnsi"/>
        </w:rPr>
      </w:pPr>
      <w:r>
        <w:rPr>
          <w:rFonts w:eastAsia="Calibri" w:cstheme="minorHAnsi"/>
        </w:rPr>
        <w:t>Q. We do have regular participation from ACS on the committee, right?</w:t>
      </w:r>
    </w:p>
    <w:p w:rsidR="007437A7" w:rsidRDefault="007437A7" w:rsidP="00F745A7">
      <w:pPr>
        <w:spacing w:after="0" w:line="240" w:lineRule="auto"/>
        <w:ind w:left="-432" w:right="-432"/>
        <w:rPr>
          <w:rFonts w:eastAsia="Calibri" w:cstheme="minorHAnsi"/>
          <w:b/>
          <w:u w:val="single"/>
        </w:rPr>
      </w:pPr>
    </w:p>
    <w:p w:rsidR="007437A7" w:rsidRPr="00122C32" w:rsidRDefault="009B418A" w:rsidP="00F745A7">
      <w:pPr>
        <w:spacing w:after="0" w:line="240" w:lineRule="auto"/>
        <w:ind w:left="-432" w:right="-432"/>
        <w:rPr>
          <w:rFonts w:eastAsia="Calibri" w:cstheme="minorHAnsi"/>
          <w:u w:val="single"/>
        </w:rPr>
      </w:pPr>
      <w:r w:rsidRPr="00122C32">
        <w:rPr>
          <w:rFonts w:eastAsia="Calibri" w:cstheme="minorHAnsi"/>
          <w:u w:val="single"/>
        </w:rPr>
        <w:t>David</w:t>
      </w:r>
    </w:p>
    <w:p w:rsidR="009B418A" w:rsidRPr="009B418A" w:rsidRDefault="009B418A" w:rsidP="009B418A">
      <w:pPr>
        <w:spacing w:after="0" w:line="240" w:lineRule="auto"/>
        <w:ind w:left="-432" w:right="-432"/>
        <w:jc w:val="both"/>
        <w:rPr>
          <w:rFonts w:eastAsia="Calibri" w:cstheme="minorHAnsi"/>
        </w:rPr>
      </w:pPr>
      <w:r w:rsidRPr="009B418A">
        <w:rPr>
          <w:rFonts w:eastAsia="Calibri" w:cstheme="minorHAnsi"/>
        </w:rPr>
        <w:t>A</w:t>
      </w:r>
      <w:r>
        <w:rPr>
          <w:rFonts w:eastAsia="Calibri" w:cstheme="minorHAnsi"/>
        </w:rPr>
        <w:t>.</w:t>
      </w:r>
      <w:r w:rsidRPr="009B418A">
        <w:rPr>
          <w:rFonts w:eastAsia="Calibri" w:cstheme="minorHAnsi"/>
        </w:rPr>
        <w:t xml:space="preserve"> Yes, ACS has been participating regularly as well as regular participation and suppor</w:t>
      </w:r>
      <w:r>
        <w:rPr>
          <w:rFonts w:eastAsia="Calibri" w:cstheme="minorHAnsi"/>
        </w:rPr>
        <w:t>t</w:t>
      </w:r>
      <w:r w:rsidRPr="009B418A">
        <w:rPr>
          <w:rFonts w:eastAsia="Calibri" w:cstheme="minorHAnsi"/>
        </w:rPr>
        <w:t xml:space="preserve"> from </w:t>
      </w:r>
      <w:r>
        <w:rPr>
          <w:rFonts w:eastAsia="Calibri" w:cstheme="minorHAnsi"/>
        </w:rPr>
        <w:t>the academy, CIU, and ECHO. We have a great window into all of the training that is happening within the department. And, now within the city around behavioral health</w:t>
      </w:r>
      <w:r w:rsidR="00B13775">
        <w:rPr>
          <w:rFonts w:eastAsia="Calibri" w:cstheme="minorHAnsi"/>
        </w:rPr>
        <w:t>.</w:t>
      </w:r>
    </w:p>
    <w:p w:rsidR="007437A7" w:rsidRPr="00F745A7" w:rsidRDefault="007437A7" w:rsidP="00F745A7">
      <w:pPr>
        <w:spacing w:after="0" w:line="240" w:lineRule="auto"/>
        <w:ind w:left="-432" w:right="-432"/>
        <w:rPr>
          <w:rFonts w:eastAsia="Calibri" w:cstheme="minorHAnsi"/>
          <w:b/>
          <w:u w:val="single"/>
        </w:rPr>
      </w:pPr>
    </w:p>
    <w:p w:rsidR="0059669F" w:rsidRDefault="0059669F" w:rsidP="0059669F">
      <w:pPr>
        <w:spacing w:after="0" w:line="240" w:lineRule="auto"/>
        <w:ind w:left="-432" w:right="-432"/>
        <w:rPr>
          <w:rFonts w:eastAsia="Calibri" w:cstheme="minorHAnsi"/>
          <w:b/>
          <w:u w:val="single"/>
        </w:rPr>
      </w:pPr>
      <w:r>
        <w:rPr>
          <w:rFonts w:eastAsia="Calibri" w:cstheme="minorHAnsi"/>
          <w:b/>
          <w:u w:val="single"/>
        </w:rPr>
        <w:t>M</w:t>
      </w:r>
      <w:r w:rsidR="00970BD5">
        <w:rPr>
          <w:rFonts w:eastAsia="Calibri" w:cstheme="minorHAnsi"/>
          <w:b/>
          <w:u w:val="single"/>
        </w:rPr>
        <w:t xml:space="preserve">HRAC </w:t>
      </w:r>
      <w:r w:rsidR="00F745A7" w:rsidRPr="00F745A7">
        <w:rPr>
          <w:rFonts w:eastAsia="Calibri" w:cstheme="minorHAnsi"/>
          <w:b/>
          <w:u w:val="single"/>
        </w:rPr>
        <w:t>final discussion (5 minutes)</w:t>
      </w:r>
    </w:p>
    <w:p w:rsidR="0059669F" w:rsidRDefault="0059669F" w:rsidP="00B13775">
      <w:pPr>
        <w:spacing w:after="0" w:line="240" w:lineRule="auto"/>
        <w:ind w:left="-432" w:right="-432"/>
        <w:jc w:val="both"/>
        <w:rPr>
          <w:rFonts w:eastAsia="Calibri" w:cstheme="minorHAnsi"/>
        </w:rPr>
      </w:pPr>
      <w:r>
        <w:rPr>
          <w:rFonts w:eastAsia="Calibri" w:cstheme="minorHAnsi"/>
        </w:rPr>
        <w:t>-MHRAC Meetings as a Webinar</w:t>
      </w:r>
    </w:p>
    <w:p w:rsidR="0059669F" w:rsidRDefault="0059669F" w:rsidP="00B13775">
      <w:pPr>
        <w:spacing w:after="0" w:line="240" w:lineRule="auto"/>
        <w:ind w:left="-432" w:right="-432"/>
        <w:jc w:val="both"/>
        <w:rPr>
          <w:rFonts w:eastAsiaTheme="minorHAnsi" w:cstheme="minorBidi"/>
        </w:rPr>
      </w:pPr>
      <w:r w:rsidRPr="0059669F">
        <w:rPr>
          <w:rFonts w:eastAsiaTheme="minorHAnsi" w:cstheme="minorBidi"/>
        </w:rPr>
        <w:t>We already talked about this last meeting, but one of our ideas, was to have these meetings be more of a webinar format, so there'd be a panel of committee members.</w:t>
      </w:r>
      <w:r w:rsidRPr="009B418A">
        <w:rPr>
          <w:rFonts w:eastAsia="Calibri" w:cstheme="minorHAnsi"/>
        </w:rPr>
        <w:t xml:space="preserve"> </w:t>
      </w:r>
      <w:r w:rsidRPr="0059669F">
        <w:rPr>
          <w:rFonts w:eastAsiaTheme="minorHAnsi" w:cstheme="minorBidi"/>
        </w:rPr>
        <w:t>And then the community could participate as you would participate in like a city council meeting or other meetings that we have on zoom right now just to help manage the transparency of who is actually on the committee who's</w:t>
      </w:r>
      <w:r w:rsidRPr="0059669F">
        <w:rPr>
          <w:rFonts w:eastAsia="Calibri" w:cstheme="minorHAnsi"/>
          <w:b/>
          <w:u w:val="single"/>
        </w:rPr>
        <w:t xml:space="preserve"> </w:t>
      </w:r>
      <w:r w:rsidRPr="0059669F">
        <w:rPr>
          <w:rFonts w:eastAsiaTheme="minorHAnsi" w:cstheme="minorBidi"/>
        </w:rPr>
        <w:t>voting who's on making the decisions and the discussion, and then we can manage public comment and poly participation.</w:t>
      </w:r>
    </w:p>
    <w:p w:rsidR="00122C32" w:rsidRDefault="00122C32" w:rsidP="00B13775">
      <w:pPr>
        <w:spacing w:after="0" w:line="240" w:lineRule="auto"/>
        <w:ind w:left="-432" w:right="-432"/>
        <w:jc w:val="both"/>
        <w:rPr>
          <w:rFonts w:eastAsiaTheme="minorHAnsi" w:cstheme="minorBidi"/>
        </w:rPr>
      </w:pPr>
    </w:p>
    <w:p w:rsidR="00122C32" w:rsidRPr="00122C32" w:rsidRDefault="00122C32" w:rsidP="00B13775">
      <w:pPr>
        <w:spacing w:after="0" w:line="240" w:lineRule="auto"/>
        <w:ind w:left="-432" w:right="-432"/>
        <w:jc w:val="both"/>
        <w:rPr>
          <w:rFonts w:eastAsiaTheme="minorHAnsi" w:cstheme="minorBidi"/>
          <w:u w:val="single"/>
        </w:rPr>
      </w:pPr>
      <w:r w:rsidRPr="00122C32">
        <w:rPr>
          <w:rFonts w:eastAsiaTheme="minorHAnsi" w:cstheme="minorBidi"/>
          <w:u w:val="single"/>
        </w:rPr>
        <w:t>Max</w:t>
      </w:r>
    </w:p>
    <w:p w:rsidR="00122C32" w:rsidRDefault="00122C32" w:rsidP="00B13775">
      <w:pPr>
        <w:spacing w:after="0" w:line="240" w:lineRule="auto"/>
        <w:ind w:left="-432" w:right="-432"/>
        <w:jc w:val="both"/>
        <w:rPr>
          <w:rFonts w:eastAsiaTheme="minorHAnsi" w:cstheme="minorBidi"/>
        </w:rPr>
      </w:pPr>
      <w:r>
        <w:rPr>
          <w:rFonts w:eastAsiaTheme="minorHAnsi" w:cstheme="minorBidi"/>
        </w:rPr>
        <w:t>Q. Is the city still advertising our MHRAC meeting on Next Door?</w:t>
      </w:r>
    </w:p>
    <w:p w:rsidR="00122C32" w:rsidRDefault="00122C32" w:rsidP="00B13775">
      <w:pPr>
        <w:spacing w:after="0" w:line="240" w:lineRule="auto"/>
        <w:ind w:left="-432" w:right="-432"/>
        <w:jc w:val="both"/>
        <w:rPr>
          <w:rFonts w:eastAsiaTheme="minorHAnsi" w:cstheme="minorBidi"/>
        </w:rPr>
      </w:pPr>
    </w:p>
    <w:p w:rsidR="00122C32" w:rsidRPr="00122C32" w:rsidRDefault="00122C32" w:rsidP="00B13775">
      <w:pPr>
        <w:spacing w:after="0" w:line="240" w:lineRule="auto"/>
        <w:ind w:left="-432" w:right="-432"/>
        <w:jc w:val="both"/>
        <w:rPr>
          <w:rFonts w:eastAsia="Calibri" w:cstheme="minorHAnsi"/>
          <w:u w:val="single"/>
        </w:rPr>
      </w:pPr>
      <w:r w:rsidRPr="00122C32">
        <w:rPr>
          <w:rFonts w:eastAsia="Calibri" w:cstheme="minorHAnsi"/>
          <w:u w:val="single"/>
        </w:rPr>
        <w:t>Commander Dietzel</w:t>
      </w:r>
    </w:p>
    <w:p w:rsidR="00122C32" w:rsidRPr="00122C32" w:rsidRDefault="00122C32" w:rsidP="00B13775">
      <w:pPr>
        <w:spacing w:after="0" w:line="240" w:lineRule="auto"/>
        <w:ind w:left="-432" w:right="-432"/>
        <w:jc w:val="both"/>
        <w:rPr>
          <w:rFonts w:eastAsia="Calibri" w:cstheme="minorHAnsi"/>
        </w:rPr>
      </w:pPr>
      <w:r>
        <w:rPr>
          <w:rFonts w:eastAsia="Calibri" w:cstheme="minorHAnsi"/>
        </w:rPr>
        <w:t>A. I know that they get posted to</w:t>
      </w:r>
      <w:r w:rsidRPr="00122C32">
        <w:rPr>
          <w:rFonts w:eastAsia="Calibri" w:cstheme="minorHAnsi"/>
        </w:rPr>
        <w:t xml:space="preserve"> Social Media </w:t>
      </w:r>
      <w:r>
        <w:rPr>
          <w:rFonts w:eastAsia="Calibri" w:cstheme="minorHAnsi"/>
        </w:rPr>
        <w:t>and I know it includes</w:t>
      </w:r>
      <w:r w:rsidRPr="00122C32">
        <w:rPr>
          <w:rFonts w:eastAsia="Calibri" w:cstheme="minorHAnsi"/>
        </w:rPr>
        <w:t xml:space="preserve"> Facebook</w:t>
      </w:r>
      <w:r>
        <w:rPr>
          <w:rFonts w:eastAsia="Calibri" w:cstheme="minorHAnsi"/>
        </w:rPr>
        <w:t xml:space="preserve">, but I am not sure about Next Door, but we do send every meeting invite to the APD media group. </w:t>
      </w:r>
    </w:p>
    <w:p w:rsidR="00B039A9" w:rsidRPr="00122C32" w:rsidRDefault="00B039A9" w:rsidP="00B039A9">
      <w:pPr>
        <w:spacing w:after="0" w:line="240" w:lineRule="auto"/>
        <w:ind w:left="-432" w:right="-432"/>
        <w:rPr>
          <w:rFonts w:eastAsia="Calibri" w:cstheme="minorHAnsi"/>
          <w:b/>
        </w:rPr>
      </w:pPr>
    </w:p>
    <w:p w:rsidR="00FF1E30" w:rsidRPr="00122C32" w:rsidRDefault="009B418A" w:rsidP="00B039A9">
      <w:pPr>
        <w:spacing w:after="0" w:line="240" w:lineRule="auto"/>
        <w:ind w:left="-432" w:right="-432"/>
        <w:rPr>
          <w:rFonts w:eastAsia="Calibri" w:cstheme="minorHAnsi"/>
          <w:u w:val="single"/>
        </w:rPr>
      </w:pPr>
      <w:r w:rsidRPr="00122C32">
        <w:rPr>
          <w:rFonts w:eastAsia="Calibri" w:cstheme="minorHAnsi"/>
          <w:u w:val="single"/>
        </w:rPr>
        <w:t>Rachel</w:t>
      </w:r>
    </w:p>
    <w:p w:rsidR="009B418A" w:rsidRPr="009B418A" w:rsidRDefault="00122C32" w:rsidP="00122C32">
      <w:pPr>
        <w:spacing w:after="0" w:line="240" w:lineRule="auto"/>
        <w:ind w:left="-432" w:right="-432"/>
        <w:rPr>
          <w:rFonts w:eastAsia="Calibri" w:cstheme="minorHAnsi"/>
        </w:rPr>
      </w:pPr>
      <w:r>
        <w:rPr>
          <w:rFonts w:eastAsia="Calibri" w:cstheme="minorHAnsi"/>
        </w:rPr>
        <w:t xml:space="preserve">Not hearing any concerns, we can move forward and if we do not like it, we can always change it back. </w:t>
      </w:r>
    </w:p>
    <w:p w:rsidR="00FF1E30" w:rsidRDefault="00FF1E30" w:rsidP="00B039A9">
      <w:pPr>
        <w:spacing w:after="0" w:line="240" w:lineRule="auto"/>
        <w:ind w:left="-432" w:right="-432"/>
        <w:rPr>
          <w:rFonts w:eastAsia="Calibri" w:cstheme="minorHAnsi"/>
          <w:b/>
          <w:u w:val="single"/>
        </w:rPr>
      </w:pPr>
    </w:p>
    <w:p w:rsidR="003071FE" w:rsidRDefault="003071FE" w:rsidP="00B039A9">
      <w:pPr>
        <w:spacing w:after="0" w:line="240" w:lineRule="auto"/>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Tuesday, April 19</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D4F" w:rsidRDefault="00421D4F" w:rsidP="00F54E2E">
      <w:pPr>
        <w:spacing w:after="0" w:line="240" w:lineRule="auto"/>
      </w:pPr>
      <w:r>
        <w:separator/>
      </w:r>
    </w:p>
  </w:endnote>
  <w:endnote w:type="continuationSeparator" w:id="0">
    <w:p w:rsidR="00421D4F" w:rsidRDefault="00421D4F"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A80008">
          <w:rPr>
            <w:noProof/>
          </w:rPr>
          <w:t>12</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D4F" w:rsidRDefault="00421D4F" w:rsidP="00F54E2E">
      <w:pPr>
        <w:spacing w:after="0" w:line="240" w:lineRule="auto"/>
      </w:pPr>
      <w:r>
        <w:separator/>
      </w:r>
    </w:p>
  </w:footnote>
  <w:footnote w:type="continuationSeparator" w:id="0">
    <w:p w:rsidR="00421D4F" w:rsidRDefault="00421D4F"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3"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5"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7"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8"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0"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2"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8"/>
  </w:num>
  <w:num w:numId="4">
    <w:abstractNumId w:val="6"/>
  </w:num>
  <w:num w:numId="5">
    <w:abstractNumId w:val="0"/>
  </w:num>
  <w:num w:numId="6">
    <w:abstractNumId w:val="7"/>
  </w:num>
  <w:num w:numId="7">
    <w:abstractNumId w:val="2"/>
  </w:num>
  <w:num w:numId="8">
    <w:abstractNumId w:val="10"/>
  </w:num>
  <w:num w:numId="9">
    <w:abstractNumId w:val="4"/>
  </w:num>
  <w:num w:numId="10">
    <w:abstractNumId w:val="5"/>
  </w:num>
  <w:num w:numId="11">
    <w:abstractNumId w:val="1"/>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GBrUAMV8Hgy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549B"/>
    <w:rsid w:val="00015ED0"/>
    <w:rsid w:val="000179C3"/>
    <w:rsid w:val="00020FED"/>
    <w:rsid w:val="00021357"/>
    <w:rsid w:val="00031622"/>
    <w:rsid w:val="00031C54"/>
    <w:rsid w:val="00033B01"/>
    <w:rsid w:val="00036BA9"/>
    <w:rsid w:val="0003728D"/>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3C30"/>
    <w:rsid w:val="00064B98"/>
    <w:rsid w:val="00064FE3"/>
    <w:rsid w:val="00065CEA"/>
    <w:rsid w:val="0006769C"/>
    <w:rsid w:val="000677B2"/>
    <w:rsid w:val="00070533"/>
    <w:rsid w:val="00071244"/>
    <w:rsid w:val="00073176"/>
    <w:rsid w:val="00074A39"/>
    <w:rsid w:val="00076465"/>
    <w:rsid w:val="00077065"/>
    <w:rsid w:val="00080DE0"/>
    <w:rsid w:val="00081FB8"/>
    <w:rsid w:val="00083369"/>
    <w:rsid w:val="00085F47"/>
    <w:rsid w:val="00085F7F"/>
    <w:rsid w:val="0009155D"/>
    <w:rsid w:val="0009202B"/>
    <w:rsid w:val="00092287"/>
    <w:rsid w:val="00093F54"/>
    <w:rsid w:val="00094EBB"/>
    <w:rsid w:val="000953F6"/>
    <w:rsid w:val="000964D9"/>
    <w:rsid w:val="00096C47"/>
    <w:rsid w:val="00096FC4"/>
    <w:rsid w:val="000A1631"/>
    <w:rsid w:val="000A3111"/>
    <w:rsid w:val="000A4E63"/>
    <w:rsid w:val="000A5B7F"/>
    <w:rsid w:val="000A5DF3"/>
    <w:rsid w:val="000B1656"/>
    <w:rsid w:val="000B24DA"/>
    <w:rsid w:val="000B2B6B"/>
    <w:rsid w:val="000B335E"/>
    <w:rsid w:val="000B5C64"/>
    <w:rsid w:val="000C4425"/>
    <w:rsid w:val="000C4BB0"/>
    <w:rsid w:val="000C5F19"/>
    <w:rsid w:val="000D4AB5"/>
    <w:rsid w:val="000D52F1"/>
    <w:rsid w:val="000D7776"/>
    <w:rsid w:val="000E0AEA"/>
    <w:rsid w:val="000E0BF2"/>
    <w:rsid w:val="000E1130"/>
    <w:rsid w:val="000E2CFB"/>
    <w:rsid w:val="000E3749"/>
    <w:rsid w:val="000E4C1A"/>
    <w:rsid w:val="000F0DC2"/>
    <w:rsid w:val="000F31C2"/>
    <w:rsid w:val="000F6EEB"/>
    <w:rsid w:val="001008D3"/>
    <w:rsid w:val="001018AE"/>
    <w:rsid w:val="001038EB"/>
    <w:rsid w:val="00105743"/>
    <w:rsid w:val="00106633"/>
    <w:rsid w:val="00107C71"/>
    <w:rsid w:val="0011575C"/>
    <w:rsid w:val="00115C93"/>
    <w:rsid w:val="00115F25"/>
    <w:rsid w:val="00116282"/>
    <w:rsid w:val="00116A2F"/>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638C"/>
    <w:rsid w:val="00156AD4"/>
    <w:rsid w:val="001571D1"/>
    <w:rsid w:val="00157528"/>
    <w:rsid w:val="00157D99"/>
    <w:rsid w:val="0016125C"/>
    <w:rsid w:val="00165577"/>
    <w:rsid w:val="00165EEF"/>
    <w:rsid w:val="00166725"/>
    <w:rsid w:val="00167647"/>
    <w:rsid w:val="00170E5F"/>
    <w:rsid w:val="001719F8"/>
    <w:rsid w:val="001752F6"/>
    <w:rsid w:val="001757B2"/>
    <w:rsid w:val="0017665B"/>
    <w:rsid w:val="0018045C"/>
    <w:rsid w:val="001804D1"/>
    <w:rsid w:val="00180C01"/>
    <w:rsid w:val="001817BE"/>
    <w:rsid w:val="001824A6"/>
    <w:rsid w:val="00183FB7"/>
    <w:rsid w:val="00185DAC"/>
    <w:rsid w:val="001876D0"/>
    <w:rsid w:val="00187931"/>
    <w:rsid w:val="00187BA2"/>
    <w:rsid w:val="001900FB"/>
    <w:rsid w:val="001902DB"/>
    <w:rsid w:val="00190CAE"/>
    <w:rsid w:val="00191073"/>
    <w:rsid w:val="00192FE2"/>
    <w:rsid w:val="00194CE6"/>
    <w:rsid w:val="00196FEA"/>
    <w:rsid w:val="001A15CF"/>
    <w:rsid w:val="001A1884"/>
    <w:rsid w:val="001A2332"/>
    <w:rsid w:val="001A3101"/>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1DE6"/>
    <w:rsid w:val="001F35AD"/>
    <w:rsid w:val="001F3AB6"/>
    <w:rsid w:val="001F50A9"/>
    <w:rsid w:val="001F59AB"/>
    <w:rsid w:val="001F6190"/>
    <w:rsid w:val="001F6236"/>
    <w:rsid w:val="001F6573"/>
    <w:rsid w:val="001F69F6"/>
    <w:rsid w:val="001F706A"/>
    <w:rsid w:val="00200A71"/>
    <w:rsid w:val="00203279"/>
    <w:rsid w:val="00204682"/>
    <w:rsid w:val="00204C9B"/>
    <w:rsid w:val="002068AC"/>
    <w:rsid w:val="00207FAC"/>
    <w:rsid w:val="00210429"/>
    <w:rsid w:val="00210EEF"/>
    <w:rsid w:val="002128B6"/>
    <w:rsid w:val="00213DF8"/>
    <w:rsid w:val="002141BD"/>
    <w:rsid w:val="00215743"/>
    <w:rsid w:val="00216866"/>
    <w:rsid w:val="00217343"/>
    <w:rsid w:val="00217AB3"/>
    <w:rsid w:val="00221D5E"/>
    <w:rsid w:val="002241EB"/>
    <w:rsid w:val="00224A63"/>
    <w:rsid w:val="0022619E"/>
    <w:rsid w:val="00226835"/>
    <w:rsid w:val="0022687B"/>
    <w:rsid w:val="0022700C"/>
    <w:rsid w:val="002272D0"/>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D66"/>
    <w:rsid w:val="0025078E"/>
    <w:rsid w:val="00250A3E"/>
    <w:rsid w:val="00251428"/>
    <w:rsid w:val="002529C4"/>
    <w:rsid w:val="002530DD"/>
    <w:rsid w:val="00254034"/>
    <w:rsid w:val="00254D98"/>
    <w:rsid w:val="00255EBC"/>
    <w:rsid w:val="00263303"/>
    <w:rsid w:val="00263A8E"/>
    <w:rsid w:val="00263E4A"/>
    <w:rsid w:val="00264AD1"/>
    <w:rsid w:val="00264B19"/>
    <w:rsid w:val="00265237"/>
    <w:rsid w:val="002658EC"/>
    <w:rsid w:val="00270F44"/>
    <w:rsid w:val="0027156D"/>
    <w:rsid w:val="002741BD"/>
    <w:rsid w:val="002750E7"/>
    <w:rsid w:val="0027619D"/>
    <w:rsid w:val="0028408D"/>
    <w:rsid w:val="00285D23"/>
    <w:rsid w:val="0028715B"/>
    <w:rsid w:val="0028720B"/>
    <w:rsid w:val="002918B5"/>
    <w:rsid w:val="0029365B"/>
    <w:rsid w:val="00293796"/>
    <w:rsid w:val="00293B0D"/>
    <w:rsid w:val="002944CA"/>
    <w:rsid w:val="00296492"/>
    <w:rsid w:val="002A0256"/>
    <w:rsid w:val="002A04C6"/>
    <w:rsid w:val="002A112C"/>
    <w:rsid w:val="002A1A7C"/>
    <w:rsid w:val="002A20E3"/>
    <w:rsid w:val="002A26C4"/>
    <w:rsid w:val="002A2BE3"/>
    <w:rsid w:val="002A3349"/>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4D66"/>
    <w:rsid w:val="002D50B6"/>
    <w:rsid w:val="002D7B2A"/>
    <w:rsid w:val="002D7C4B"/>
    <w:rsid w:val="002D7E52"/>
    <w:rsid w:val="002E013C"/>
    <w:rsid w:val="002E080E"/>
    <w:rsid w:val="002E1873"/>
    <w:rsid w:val="002E3253"/>
    <w:rsid w:val="002E3576"/>
    <w:rsid w:val="002E65B4"/>
    <w:rsid w:val="002E6B31"/>
    <w:rsid w:val="002F07A5"/>
    <w:rsid w:val="002F0B44"/>
    <w:rsid w:val="002F1112"/>
    <w:rsid w:val="002F72D0"/>
    <w:rsid w:val="002F7B16"/>
    <w:rsid w:val="00300D0E"/>
    <w:rsid w:val="00301234"/>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CD6"/>
    <w:rsid w:val="00353CF7"/>
    <w:rsid w:val="0036237E"/>
    <w:rsid w:val="00364495"/>
    <w:rsid w:val="0036452C"/>
    <w:rsid w:val="0036575D"/>
    <w:rsid w:val="0036750B"/>
    <w:rsid w:val="003702EE"/>
    <w:rsid w:val="003709E0"/>
    <w:rsid w:val="00373886"/>
    <w:rsid w:val="00375E16"/>
    <w:rsid w:val="003764CC"/>
    <w:rsid w:val="00380D98"/>
    <w:rsid w:val="00382BB9"/>
    <w:rsid w:val="00383102"/>
    <w:rsid w:val="00384862"/>
    <w:rsid w:val="00387085"/>
    <w:rsid w:val="003876BB"/>
    <w:rsid w:val="00387C50"/>
    <w:rsid w:val="003900D1"/>
    <w:rsid w:val="003906B2"/>
    <w:rsid w:val="003952F5"/>
    <w:rsid w:val="003A03BE"/>
    <w:rsid w:val="003A17B8"/>
    <w:rsid w:val="003A1B26"/>
    <w:rsid w:val="003A2008"/>
    <w:rsid w:val="003A6495"/>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3DF3"/>
    <w:rsid w:val="003D3E98"/>
    <w:rsid w:val="003D44F3"/>
    <w:rsid w:val="003D4D05"/>
    <w:rsid w:val="003D4FAF"/>
    <w:rsid w:val="003D7267"/>
    <w:rsid w:val="003E0357"/>
    <w:rsid w:val="003E354F"/>
    <w:rsid w:val="003E59C7"/>
    <w:rsid w:val="003E77BC"/>
    <w:rsid w:val="003F025D"/>
    <w:rsid w:val="003F2246"/>
    <w:rsid w:val="003F23F9"/>
    <w:rsid w:val="003F3252"/>
    <w:rsid w:val="003F336C"/>
    <w:rsid w:val="003F3DF8"/>
    <w:rsid w:val="003F59F2"/>
    <w:rsid w:val="003F6679"/>
    <w:rsid w:val="0040022D"/>
    <w:rsid w:val="00400C1E"/>
    <w:rsid w:val="00400D9B"/>
    <w:rsid w:val="00401C42"/>
    <w:rsid w:val="00402034"/>
    <w:rsid w:val="00402F42"/>
    <w:rsid w:val="00403E2E"/>
    <w:rsid w:val="004048E5"/>
    <w:rsid w:val="00404F5C"/>
    <w:rsid w:val="004068DE"/>
    <w:rsid w:val="00406E92"/>
    <w:rsid w:val="00412567"/>
    <w:rsid w:val="00412F37"/>
    <w:rsid w:val="00413F98"/>
    <w:rsid w:val="0041434D"/>
    <w:rsid w:val="00415D89"/>
    <w:rsid w:val="00416495"/>
    <w:rsid w:val="00416735"/>
    <w:rsid w:val="00416B39"/>
    <w:rsid w:val="00416D5F"/>
    <w:rsid w:val="00420995"/>
    <w:rsid w:val="00421979"/>
    <w:rsid w:val="00421D4F"/>
    <w:rsid w:val="004250F0"/>
    <w:rsid w:val="004273C9"/>
    <w:rsid w:val="004279F3"/>
    <w:rsid w:val="004318E5"/>
    <w:rsid w:val="00432F99"/>
    <w:rsid w:val="00433F96"/>
    <w:rsid w:val="0043465B"/>
    <w:rsid w:val="00434AEB"/>
    <w:rsid w:val="00441799"/>
    <w:rsid w:val="004425BF"/>
    <w:rsid w:val="00442A5E"/>
    <w:rsid w:val="0044480F"/>
    <w:rsid w:val="00447018"/>
    <w:rsid w:val="00451697"/>
    <w:rsid w:val="0045208A"/>
    <w:rsid w:val="00453C84"/>
    <w:rsid w:val="004549DB"/>
    <w:rsid w:val="004558B0"/>
    <w:rsid w:val="00455932"/>
    <w:rsid w:val="00460107"/>
    <w:rsid w:val="004612CB"/>
    <w:rsid w:val="00461A12"/>
    <w:rsid w:val="00471386"/>
    <w:rsid w:val="00472B3C"/>
    <w:rsid w:val="00473CB5"/>
    <w:rsid w:val="00475003"/>
    <w:rsid w:val="00476F0D"/>
    <w:rsid w:val="0048232E"/>
    <w:rsid w:val="00482715"/>
    <w:rsid w:val="0048362C"/>
    <w:rsid w:val="00484EF9"/>
    <w:rsid w:val="0048520E"/>
    <w:rsid w:val="00486780"/>
    <w:rsid w:val="004872E1"/>
    <w:rsid w:val="00487B1F"/>
    <w:rsid w:val="00491663"/>
    <w:rsid w:val="004932DD"/>
    <w:rsid w:val="004943A1"/>
    <w:rsid w:val="00495083"/>
    <w:rsid w:val="00495286"/>
    <w:rsid w:val="00495A58"/>
    <w:rsid w:val="00495FF8"/>
    <w:rsid w:val="00496063"/>
    <w:rsid w:val="004A0FDC"/>
    <w:rsid w:val="004A127D"/>
    <w:rsid w:val="004A1F1A"/>
    <w:rsid w:val="004A4380"/>
    <w:rsid w:val="004A5914"/>
    <w:rsid w:val="004A5FD7"/>
    <w:rsid w:val="004B17CC"/>
    <w:rsid w:val="004B1CB0"/>
    <w:rsid w:val="004B27AC"/>
    <w:rsid w:val="004B2A72"/>
    <w:rsid w:val="004B5DE4"/>
    <w:rsid w:val="004B72E8"/>
    <w:rsid w:val="004C020B"/>
    <w:rsid w:val="004C0AD4"/>
    <w:rsid w:val="004C1878"/>
    <w:rsid w:val="004C276D"/>
    <w:rsid w:val="004C4CE9"/>
    <w:rsid w:val="004D13EB"/>
    <w:rsid w:val="004D1F45"/>
    <w:rsid w:val="004D29C2"/>
    <w:rsid w:val="004D32F3"/>
    <w:rsid w:val="004D3AC3"/>
    <w:rsid w:val="004D3F69"/>
    <w:rsid w:val="004D40A5"/>
    <w:rsid w:val="004D4E2F"/>
    <w:rsid w:val="004D5466"/>
    <w:rsid w:val="004D58F9"/>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E33"/>
    <w:rsid w:val="00504FBC"/>
    <w:rsid w:val="00506006"/>
    <w:rsid w:val="005065AF"/>
    <w:rsid w:val="00507FDA"/>
    <w:rsid w:val="00510057"/>
    <w:rsid w:val="00511312"/>
    <w:rsid w:val="005134FC"/>
    <w:rsid w:val="00513AD2"/>
    <w:rsid w:val="00513C0D"/>
    <w:rsid w:val="00514335"/>
    <w:rsid w:val="0051639B"/>
    <w:rsid w:val="00516657"/>
    <w:rsid w:val="00517D58"/>
    <w:rsid w:val="00520607"/>
    <w:rsid w:val="00520993"/>
    <w:rsid w:val="00522768"/>
    <w:rsid w:val="0052297C"/>
    <w:rsid w:val="00523070"/>
    <w:rsid w:val="00524116"/>
    <w:rsid w:val="005246D4"/>
    <w:rsid w:val="00526CB1"/>
    <w:rsid w:val="005270E6"/>
    <w:rsid w:val="0052787E"/>
    <w:rsid w:val="00530120"/>
    <w:rsid w:val="00531E02"/>
    <w:rsid w:val="005328CA"/>
    <w:rsid w:val="00532F5C"/>
    <w:rsid w:val="005334BF"/>
    <w:rsid w:val="00534A18"/>
    <w:rsid w:val="005350D9"/>
    <w:rsid w:val="00535487"/>
    <w:rsid w:val="005400F6"/>
    <w:rsid w:val="0054171B"/>
    <w:rsid w:val="005425DE"/>
    <w:rsid w:val="005454F2"/>
    <w:rsid w:val="00546D40"/>
    <w:rsid w:val="005473AE"/>
    <w:rsid w:val="00550BAB"/>
    <w:rsid w:val="00550ED4"/>
    <w:rsid w:val="005529D2"/>
    <w:rsid w:val="005532BE"/>
    <w:rsid w:val="005548BD"/>
    <w:rsid w:val="00554A5D"/>
    <w:rsid w:val="00555EC1"/>
    <w:rsid w:val="0055623D"/>
    <w:rsid w:val="0055754D"/>
    <w:rsid w:val="005607F1"/>
    <w:rsid w:val="00560C5F"/>
    <w:rsid w:val="0056254C"/>
    <w:rsid w:val="005626FC"/>
    <w:rsid w:val="005637C0"/>
    <w:rsid w:val="00563A55"/>
    <w:rsid w:val="0056416C"/>
    <w:rsid w:val="00567EE0"/>
    <w:rsid w:val="00572F83"/>
    <w:rsid w:val="005732D9"/>
    <w:rsid w:val="00575B4D"/>
    <w:rsid w:val="00575DF1"/>
    <w:rsid w:val="00580621"/>
    <w:rsid w:val="005817DD"/>
    <w:rsid w:val="00581C00"/>
    <w:rsid w:val="005823AD"/>
    <w:rsid w:val="00582F85"/>
    <w:rsid w:val="00583632"/>
    <w:rsid w:val="00584AF4"/>
    <w:rsid w:val="0058603C"/>
    <w:rsid w:val="00590F25"/>
    <w:rsid w:val="005927D6"/>
    <w:rsid w:val="00593B3E"/>
    <w:rsid w:val="0059591F"/>
    <w:rsid w:val="00595BC5"/>
    <w:rsid w:val="0059669F"/>
    <w:rsid w:val="005967F3"/>
    <w:rsid w:val="005A022C"/>
    <w:rsid w:val="005A146F"/>
    <w:rsid w:val="005A2BE0"/>
    <w:rsid w:val="005A34A0"/>
    <w:rsid w:val="005A3E12"/>
    <w:rsid w:val="005A585C"/>
    <w:rsid w:val="005A5FE6"/>
    <w:rsid w:val="005A653B"/>
    <w:rsid w:val="005A6B56"/>
    <w:rsid w:val="005A7513"/>
    <w:rsid w:val="005B2393"/>
    <w:rsid w:val="005B261B"/>
    <w:rsid w:val="005B3DC4"/>
    <w:rsid w:val="005C11E4"/>
    <w:rsid w:val="005C2099"/>
    <w:rsid w:val="005C274D"/>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8A"/>
    <w:rsid w:val="005E0542"/>
    <w:rsid w:val="005E1BF6"/>
    <w:rsid w:val="005E1F19"/>
    <w:rsid w:val="005E23A6"/>
    <w:rsid w:val="005E2A57"/>
    <w:rsid w:val="005E2EC2"/>
    <w:rsid w:val="005E4463"/>
    <w:rsid w:val="005E5529"/>
    <w:rsid w:val="005E59E0"/>
    <w:rsid w:val="005E59F6"/>
    <w:rsid w:val="005E6F1D"/>
    <w:rsid w:val="005E782B"/>
    <w:rsid w:val="005E793B"/>
    <w:rsid w:val="005E7DF1"/>
    <w:rsid w:val="005F0A77"/>
    <w:rsid w:val="005F1197"/>
    <w:rsid w:val="005F40EE"/>
    <w:rsid w:val="005F4EFC"/>
    <w:rsid w:val="005F57CE"/>
    <w:rsid w:val="005F65EB"/>
    <w:rsid w:val="005F6C51"/>
    <w:rsid w:val="006004D1"/>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D06"/>
    <w:rsid w:val="006234D1"/>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7405"/>
    <w:rsid w:val="00650E78"/>
    <w:rsid w:val="0065181B"/>
    <w:rsid w:val="00652FA3"/>
    <w:rsid w:val="006575F1"/>
    <w:rsid w:val="00661697"/>
    <w:rsid w:val="00662C25"/>
    <w:rsid w:val="00665E4C"/>
    <w:rsid w:val="00667F91"/>
    <w:rsid w:val="00670998"/>
    <w:rsid w:val="00670F28"/>
    <w:rsid w:val="00673D1A"/>
    <w:rsid w:val="0067546C"/>
    <w:rsid w:val="00677215"/>
    <w:rsid w:val="00677F59"/>
    <w:rsid w:val="0068262F"/>
    <w:rsid w:val="00682C63"/>
    <w:rsid w:val="00682FDB"/>
    <w:rsid w:val="00683A52"/>
    <w:rsid w:val="006869B5"/>
    <w:rsid w:val="00687E3F"/>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1223"/>
    <w:rsid w:val="006C4F4F"/>
    <w:rsid w:val="006C6842"/>
    <w:rsid w:val="006C6AD5"/>
    <w:rsid w:val="006C6D3F"/>
    <w:rsid w:val="006D15EE"/>
    <w:rsid w:val="006D1B31"/>
    <w:rsid w:val="006D2165"/>
    <w:rsid w:val="006D3281"/>
    <w:rsid w:val="006D52E8"/>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8FC"/>
    <w:rsid w:val="007002AA"/>
    <w:rsid w:val="00700588"/>
    <w:rsid w:val="00700698"/>
    <w:rsid w:val="007017DB"/>
    <w:rsid w:val="00710150"/>
    <w:rsid w:val="007114CE"/>
    <w:rsid w:val="00714A4A"/>
    <w:rsid w:val="00716656"/>
    <w:rsid w:val="0071682C"/>
    <w:rsid w:val="00717550"/>
    <w:rsid w:val="00721FA7"/>
    <w:rsid w:val="00722A1D"/>
    <w:rsid w:val="00722B1F"/>
    <w:rsid w:val="00722BF7"/>
    <w:rsid w:val="00723C04"/>
    <w:rsid w:val="00725079"/>
    <w:rsid w:val="00726D98"/>
    <w:rsid w:val="00732433"/>
    <w:rsid w:val="0073264E"/>
    <w:rsid w:val="007334E5"/>
    <w:rsid w:val="007344AF"/>
    <w:rsid w:val="00734E15"/>
    <w:rsid w:val="00735BC0"/>
    <w:rsid w:val="00735FE5"/>
    <w:rsid w:val="00736A7A"/>
    <w:rsid w:val="00740098"/>
    <w:rsid w:val="007423E0"/>
    <w:rsid w:val="0074279B"/>
    <w:rsid w:val="00742BC2"/>
    <w:rsid w:val="00743618"/>
    <w:rsid w:val="007437A7"/>
    <w:rsid w:val="00743FB1"/>
    <w:rsid w:val="00745D36"/>
    <w:rsid w:val="00746B0B"/>
    <w:rsid w:val="00746BB8"/>
    <w:rsid w:val="00750D5B"/>
    <w:rsid w:val="007524E8"/>
    <w:rsid w:val="007539EE"/>
    <w:rsid w:val="00753B86"/>
    <w:rsid w:val="00754194"/>
    <w:rsid w:val="0075449F"/>
    <w:rsid w:val="00754F72"/>
    <w:rsid w:val="00754FBF"/>
    <w:rsid w:val="007574D7"/>
    <w:rsid w:val="00761F5D"/>
    <w:rsid w:val="0076307E"/>
    <w:rsid w:val="00763866"/>
    <w:rsid w:val="00765258"/>
    <w:rsid w:val="007652CC"/>
    <w:rsid w:val="007670FD"/>
    <w:rsid w:val="00767E60"/>
    <w:rsid w:val="00770300"/>
    <w:rsid w:val="00770AA6"/>
    <w:rsid w:val="007714C9"/>
    <w:rsid w:val="007717B3"/>
    <w:rsid w:val="00772C88"/>
    <w:rsid w:val="007738E3"/>
    <w:rsid w:val="00780468"/>
    <w:rsid w:val="00781BC9"/>
    <w:rsid w:val="007824D0"/>
    <w:rsid w:val="0078256F"/>
    <w:rsid w:val="007826BF"/>
    <w:rsid w:val="00783625"/>
    <w:rsid w:val="007875B0"/>
    <w:rsid w:val="00787988"/>
    <w:rsid w:val="007902BD"/>
    <w:rsid w:val="00792632"/>
    <w:rsid w:val="00793CB6"/>
    <w:rsid w:val="0079432A"/>
    <w:rsid w:val="00794A03"/>
    <w:rsid w:val="00794E2E"/>
    <w:rsid w:val="007954EC"/>
    <w:rsid w:val="00795768"/>
    <w:rsid w:val="00797524"/>
    <w:rsid w:val="00797ACB"/>
    <w:rsid w:val="007A3457"/>
    <w:rsid w:val="007B21E6"/>
    <w:rsid w:val="007B243A"/>
    <w:rsid w:val="007B27A2"/>
    <w:rsid w:val="007B2F84"/>
    <w:rsid w:val="007B348F"/>
    <w:rsid w:val="007B53F6"/>
    <w:rsid w:val="007B604C"/>
    <w:rsid w:val="007B7A36"/>
    <w:rsid w:val="007C048D"/>
    <w:rsid w:val="007C3731"/>
    <w:rsid w:val="007C4AF1"/>
    <w:rsid w:val="007C56FE"/>
    <w:rsid w:val="007C6F98"/>
    <w:rsid w:val="007C6FCE"/>
    <w:rsid w:val="007D0315"/>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F07"/>
    <w:rsid w:val="007F735B"/>
    <w:rsid w:val="007F73C7"/>
    <w:rsid w:val="00800B4E"/>
    <w:rsid w:val="0080252B"/>
    <w:rsid w:val="00802B3F"/>
    <w:rsid w:val="00802E4A"/>
    <w:rsid w:val="008036F8"/>
    <w:rsid w:val="008048EB"/>
    <w:rsid w:val="00804DB1"/>
    <w:rsid w:val="00807182"/>
    <w:rsid w:val="008105B0"/>
    <w:rsid w:val="0081105B"/>
    <w:rsid w:val="00812EA4"/>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992"/>
    <w:rsid w:val="00836C13"/>
    <w:rsid w:val="00836E75"/>
    <w:rsid w:val="00836F6F"/>
    <w:rsid w:val="008406A7"/>
    <w:rsid w:val="008409B2"/>
    <w:rsid w:val="00841884"/>
    <w:rsid w:val="008420BF"/>
    <w:rsid w:val="00845EEE"/>
    <w:rsid w:val="00846C62"/>
    <w:rsid w:val="008477D8"/>
    <w:rsid w:val="008479EC"/>
    <w:rsid w:val="0085094C"/>
    <w:rsid w:val="00852DF5"/>
    <w:rsid w:val="0085577B"/>
    <w:rsid w:val="008603C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825"/>
    <w:rsid w:val="00881B79"/>
    <w:rsid w:val="00883672"/>
    <w:rsid w:val="008837D1"/>
    <w:rsid w:val="008861EE"/>
    <w:rsid w:val="00886738"/>
    <w:rsid w:val="008911DE"/>
    <w:rsid w:val="00891244"/>
    <w:rsid w:val="00892122"/>
    <w:rsid w:val="0089569A"/>
    <w:rsid w:val="0089650C"/>
    <w:rsid w:val="00896B1C"/>
    <w:rsid w:val="008A0981"/>
    <w:rsid w:val="008A0A87"/>
    <w:rsid w:val="008A2BCA"/>
    <w:rsid w:val="008A388B"/>
    <w:rsid w:val="008A389A"/>
    <w:rsid w:val="008B0337"/>
    <w:rsid w:val="008B083E"/>
    <w:rsid w:val="008B0D22"/>
    <w:rsid w:val="008B1220"/>
    <w:rsid w:val="008B128D"/>
    <w:rsid w:val="008B152F"/>
    <w:rsid w:val="008B2989"/>
    <w:rsid w:val="008B371D"/>
    <w:rsid w:val="008B3F4A"/>
    <w:rsid w:val="008B5EAF"/>
    <w:rsid w:val="008B789E"/>
    <w:rsid w:val="008C2262"/>
    <w:rsid w:val="008C5143"/>
    <w:rsid w:val="008C55DF"/>
    <w:rsid w:val="008C5CFA"/>
    <w:rsid w:val="008D05EB"/>
    <w:rsid w:val="008D242B"/>
    <w:rsid w:val="008D3E69"/>
    <w:rsid w:val="008D400B"/>
    <w:rsid w:val="008D5962"/>
    <w:rsid w:val="008D6F17"/>
    <w:rsid w:val="008D71C5"/>
    <w:rsid w:val="008E07A2"/>
    <w:rsid w:val="008E639E"/>
    <w:rsid w:val="008F2505"/>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2C9C"/>
    <w:rsid w:val="00963CB2"/>
    <w:rsid w:val="00964357"/>
    <w:rsid w:val="00965757"/>
    <w:rsid w:val="00966844"/>
    <w:rsid w:val="0096779D"/>
    <w:rsid w:val="009705A2"/>
    <w:rsid w:val="00970634"/>
    <w:rsid w:val="00970BD5"/>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23BA"/>
    <w:rsid w:val="0099243C"/>
    <w:rsid w:val="00992697"/>
    <w:rsid w:val="009967A6"/>
    <w:rsid w:val="00997767"/>
    <w:rsid w:val="009A1B4F"/>
    <w:rsid w:val="009A2724"/>
    <w:rsid w:val="009A2E0F"/>
    <w:rsid w:val="009A3E92"/>
    <w:rsid w:val="009A4449"/>
    <w:rsid w:val="009A4626"/>
    <w:rsid w:val="009A4708"/>
    <w:rsid w:val="009A5F8D"/>
    <w:rsid w:val="009A68E1"/>
    <w:rsid w:val="009A7383"/>
    <w:rsid w:val="009A7DCF"/>
    <w:rsid w:val="009B38B9"/>
    <w:rsid w:val="009B4103"/>
    <w:rsid w:val="009B418A"/>
    <w:rsid w:val="009B464D"/>
    <w:rsid w:val="009C02DF"/>
    <w:rsid w:val="009C0C0D"/>
    <w:rsid w:val="009C20D6"/>
    <w:rsid w:val="009C2CE5"/>
    <w:rsid w:val="009C2FD3"/>
    <w:rsid w:val="009C3C8C"/>
    <w:rsid w:val="009C671F"/>
    <w:rsid w:val="009C6BE9"/>
    <w:rsid w:val="009C767F"/>
    <w:rsid w:val="009D07BC"/>
    <w:rsid w:val="009D5F48"/>
    <w:rsid w:val="009E1579"/>
    <w:rsid w:val="009E39FD"/>
    <w:rsid w:val="009E4173"/>
    <w:rsid w:val="009E4D06"/>
    <w:rsid w:val="009E64EC"/>
    <w:rsid w:val="009F0F97"/>
    <w:rsid w:val="009F19A6"/>
    <w:rsid w:val="009F2666"/>
    <w:rsid w:val="009F32D9"/>
    <w:rsid w:val="009F5511"/>
    <w:rsid w:val="009F60AB"/>
    <w:rsid w:val="009F75A6"/>
    <w:rsid w:val="00A0271E"/>
    <w:rsid w:val="00A04AC4"/>
    <w:rsid w:val="00A04D8B"/>
    <w:rsid w:val="00A06195"/>
    <w:rsid w:val="00A06680"/>
    <w:rsid w:val="00A07124"/>
    <w:rsid w:val="00A078A0"/>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6811"/>
    <w:rsid w:val="00A37EE9"/>
    <w:rsid w:val="00A41119"/>
    <w:rsid w:val="00A42423"/>
    <w:rsid w:val="00A42678"/>
    <w:rsid w:val="00A4435F"/>
    <w:rsid w:val="00A443A1"/>
    <w:rsid w:val="00A45DC0"/>
    <w:rsid w:val="00A46ACF"/>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0008"/>
    <w:rsid w:val="00A811C3"/>
    <w:rsid w:val="00A81567"/>
    <w:rsid w:val="00A82111"/>
    <w:rsid w:val="00A86F3D"/>
    <w:rsid w:val="00A87239"/>
    <w:rsid w:val="00A87589"/>
    <w:rsid w:val="00A91EF3"/>
    <w:rsid w:val="00A9299B"/>
    <w:rsid w:val="00A92FE5"/>
    <w:rsid w:val="00A96983"/>
    <w:rsid w:val="00A97D87"/>
    <w:rsid w:val="00AA021B"/>
    <w:rsid w:val="00AA08EC"/>
    <w:rsid w:val="00AA09B4"/>
    <w:rsid w:val="00AA2570"/>
    <w:rsid w:val="00AA296B"/>
    <w:rsid w:val="00AA322F"/>
    <w:rsid w:val="00AA65FD"/>
    <w:rsid w:val="00AA6D49"/>
    <w:rsid w:val="00AA75AC"/>
    <w:rsid w:val="00AA7E56"/>
    <w:rsid w:val="00AB0116"/>
    <w:rsid w:val="00AB08D6"/>
    <w:rsid w:val="00AB20ED"/>
    <w:rsid w:val="00AB2B26"/>
    <w:rsid w:val="00AB2F25"/>
    <w:rsid w:val="00AB6270"/>
    <w:rsid w:val="00AB6B58"/>
    <w:rsid w:val="00AB7369"/>
    <w:rsid w:val="00AC0CFD"/>
    <w:rsid w:val="00AC0F18"/>
    <w:rsid w:val="00AC1E2A"/>
    <w:rsid w:val="00AC2AB4"/>
    <w:rsid w:val="00AC3F95"/>
    <w:rsid w:val="00AC5BCD"/>
    <w:rsid w:val="00AC6287"/>
    <w:rsid w:val="00AC64E1"/>
    <w:rsid w:val="00AD2FB3"/>
    <w:rsid w:val="00AE0A67"/>
    <w:rsid w:val="00AE46FE"/>
    <w:rsid w:val="00AE5221"/>
    <w:rsid w:val="00AE5A51"/>
    <w:rsid w:val="00AE67A5"/>
    <w:rsid w:val="00AE7A77"/>
    <w:rsid w:val="00AF4D02"/>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95C"/>
    <w:rsid w:val="00B246E3"/>
    <w:rsid w:val="00B24C96"/>
    <w:rsid w:val="00B25C42"/>
    <w:rsid w:val="00B25D72"/>
    <w:rsid w:val="00B25F38"/>
    <w:rsid w:val="00B2612B"/>
    <w:rsid w:val="00B30C29"/>
    <w:rsid w:val="00B30FA3"/>
    <w:rsid w:val="00B3142F"/>
    <w:rsid w:val="00B341DC"/>
    <w:rsid w:val="00B40A8E"/>
    <w:rsid w:val="00B40B3C"/>
    <w:rsid w:val="00B43B5D"/>
    <w:rsid w:val="00B43E9F"/>
    <w:rsid w:val="00B4548C"/>
    <w:rsid w:val="00B460AA"/>
    <w:rsid w:val="00B46510"/>
    <w:rsid w:val="00B46C6E"/>
    <w:rsid w:val="00B533A7"/>
    <w:rsid w:val="00B53CCE"/>
    <w:rsid w:val="00B53D63"/>
    <w:rsid w:val="00B54121"/>
    <w:rsid w:val="00B54ADB"/>
    <w:rsid w:val="00B575DA"/>
    <w:rsid w:val="00B57FED"/>
    <w:rsid w:val="00B62DAC"/>
    <w:rsid w:val="00B63F4D"/>
    <w:rsid w:val="00B705DD"/>
    <w:rsid w:val="00B7245E"/>
    <w:rsid w:val="00B73B5B"/>
    <w:rsid w:val="00B74313"/>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B023C"/>
    <w:rsid w:val="00BB0ACA"/>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D02E1"/>
    <w:rsid w:val="00BD1F97"/>
    <w:rsid w:val="00BD32D6"/>
    <w:rsid w:val="00BD3904"/>
    <w:rsid w:val="00BD497F"/>
    <w:rsid w:val="00BD6C09"/>
    <w:rsid w:val="00BD6C65"/>
    <w:rsid w:val="00BD7343"/>
    <w:rsid w:val="00BD798F"/>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BC1"/>
    <w:rsid w:val="00C05270"/>
    <w:rsid w:val="00C06D0C"/>
    <w:rsid w:val="00C10072"/>
    <w:rsid w:val="00C1008D"/>
    <w:rsid w:val="00C105D1"/>
    <w:rsid w:val="00C13268"/>
    <w:rsid w:val="00C14134"/>
    <w:rsid w:val="00C14342"/>
    <w:rsid w:val="00C148CF"/>
    <w:rsid w:val="00C166D6"/>
    <w:rsid w:val="00C176E3"/>
    <w:rsid w:val="00C178F5"/>
    <w:rsid w:val="00C17C85"/>
    <w:rsid w:val="00C20C11"/>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4AAC"/>
    <w:rsid w:val="00C451A0"/>
    <w:rsid w:val="00C46356"/>
    <w:rsid w:val="00C464B5"/>
    <w:rsid w:val="00C47F01"/>
    <w:rsid w:val="00C50424"/>
    <w:rsid w:val="00C50801"/>
    <w:rsid w:val="00C50A86"/>
    <w:rsid w:val="00C50B03"/>
    <w:rsid w:val="00C51704"/>
    <w:rsid w:val="00C519AB"/>
    <w:rsid w:val="00C51FC8"/>
    <w:rsid w:val="00C55FB5"/>
    <w:rsid w:val="00C60202"/>
    <w:rsid w:val="00C61526"/>
    <w:rsid w:val="00C62797"/>
    <w:rsid w:val="00C63EDF"/>
    <w:rsid w:val="00C64DBA"/>
    <w:rsid w:val="00C66D33"/>
    <w:rsid w:val="00C67D06"/>
    <w:rsid w:val="00C72B92"/>
    <w:rsid w:val="00C74B93"/>
    <w:rsid w:val="00C751A4"/>
    <w:rsid w:val="00C77E81"/>
    <w:rsid w:val="00C81F09"/>
    <w:rsid w:val="00C826F9"/>
    <w:rsid w:val="00C838CC"/>
    <w:rsid w:val="00C8444F"/>
    <w:rsid w:val="00C84810"/>
    <w:rsid w:val="00C85177"/>
    <w:rsid w:val="00C873BE"/>
    <w:rsid w:val="00C90069"/>
    <w:rsid w:val="00C9211A"/>
    <w:rsid w:val="00C936A4"/>
    <w:rsid w:val="00C94192"/>
    <w:rsid w:val="00C961A2"/>
    <w:rsid w:val="00C969AD"/>
    <w:rsid w:val="00C9741D"/>
    <w:rsid w:val="00CA0CF5"/>
    <w:rsid w:val="00CA0E00"/>
    <w:rsid w:val="00CA1633"/>
    <w:rsid w:val="00CA23FB"/>
    <w:rsid w:val="00CA2D84"/>
    <w:rsid w:val="00CA2E9D"/>
    <w:rsid w:val="00CA4BCC"/>
    <w:rsid w:val="00CA5BA6"/>
    <w:rsid w:val="00CA7C73"/>
    <w:rsid w:val="00CA7F33"/>
    <w:rsid w:val="00CB0BE5"/>
    <w:rsid w:val="00CB288B"/>
    <w:rsid w:val="00CB7063"/>
    <w:rsid w:val="00CB76A7"/>
    <w:rsid w:val="00CB7CA9"/>
    <w:rsid w:val="00CC0D26"/>
    <w:rsid w:val="00CC0F58"/>
    <w:rsid w:val="00CC1870"/>
    <w:rsid w:val="00CC21F8"/>
    <w:rsid w:val="00CC2D8B"/>
    <w:rsid w:val="00CC4A2B"/>
    <w:rsid w:val="00CC5485"/>
    <w:rsid w:val="00CC5BDC"/>
    <w:rsid w:val="00CD0349"/>
    <w:rsid w:val="00CD2782"/>
    <w:rsid w:val="00CD5D06"/>
    <w:rsid w:val="00CD6739"/>
    <w:rsid w:val="00CD7072"/>
    <w:rsid w:val="00CD74F7"/>
    <w:rsid w:val="00CD7D9F"/>
    <w:rsid w:val="00CE357A"/>
    <w:rsid w:val="00CE3880"/>
    <w:rsid w:val="00CE3CF8"/>
    <w:rsid w:val="00CE5822"/>
    <w:rsid w:val="00CE5BFC"/>
    <w:rsid w:val="00CE6BF2"/>
    <w:rsid w:val="00CF0061"/>
    <w:rsid w:val="00CF064F"/>
    <w:rsid w:val="00CF155E"/>
    <w:rsid w:val="00CF28EA"/>
    <w:rsid w:val="00CF55FF"/>
    <w:rsid w:val="00CF64B8"/>
    <w:rsid w:val="00CF6582"/>
    <w:rsid w:val="00D01363"/>
    <w:rsid w:val="00D0254E"/>
    <w:rsid w:val="00D03E7B"/>
    <w:rsid w:val="00D041D5"/>
    <w:rsid w:val="00D05D87"/>
    <w:rsid w:val="00D06345"/>
    <w:rsid w:val="00D06BE5"/>
    <w:rsid w:val="00D10BE4"/>
    <w:rsid w:val="00D10C31"/>
    <w:rsid w:val="00D123BF"/>
    <w:rsid w:val="00D14B21"/>
    <w:rsid w:val="00D14B60"/>
    <w:rsid w:val="00D156AE"/>
    <w:rsid w:val="00D17637"/>
    <w:rsid w:val="00D20611"/>
    <w:rsid w:val="00D20768"/>
    <w:rsid w:val="00D21B96"/>
    <w:rsid w:val="00D223C0"/>
    <w:rsid w:val="00D23ADF"/>
    <w:rsid w:val="00D24EC2"/>
    <w:rsid w:val="00D255A1"/>
    <w:rsid w:val="00D26405"/>
    <w:rsid w:val="00D33899"/>
    <w:rsid w:val="00D33B03"/>
    <w:rsid w:val="00D35107"/>
    <w:rsid w:val="00D352DA"/>
    <w:rsid w:val="00D37616"/>
    <w:rsid w:val="00D37AC9"/>
    <w:rsid w:val="00D37C14"/>
    <w:rsid w:val="00D40931"/>
    <w:rsid w:val="00D40CD4"/>
    <w:rsid w:val="00D419A0"/>
    <w:rsid w:val="00D419FB"/>
    <w:rsid w:val="00D42F20"/>
    <w:rsid w:val="00D43A96"/>
    <w:rsid w:val="00D43F2B"/>
    <w:rsid w:val="00D44CF6"/>
    <w:rsid w:val="00D44F3F"/>
    <w:rsid w:val="00D460EF"/>
    <w:rsid w:val="00D46462"/>
    <w:rsid w:val="00D47808"/>
    <w:rsid w:val="00D51618"/>
    <w:rsid w:val="00D52FB9"/>
    <w:rsid w:val="00D5355B"/>
    <w:rsid w:val="00D53F6A"/>
    <w:rsid w:val="00D57675"/>
    <w:rsid w:val="00D60F5E"/>
    <w:rsid w:val="00D61501"/>
    <w:rsid w:val="00D61A6F"/>
    <w:rsid w:val="00D6473E"/>
    <w:rsid w:val="00D67516"/>
    <w:rsid w:val="00D70A44"/>
    <w:rsid w:val="00D70AB6"/>
    <w:rsid w:val="00D71AC3"/>
    <w:rsid w:val="00D71B50"/>
    <w:rsid w:val="00D72E2C"/>
    <w:rsid w:val="00D74A9F"/>
    <w:rsid w:val="00D74FFF"/>
    <w:rsid w:val="00D76561"/>
    <w:rsid w:val="00D80F6D"/>
    <w:rsid w:val="00D81A7B"/>
    <w:rsid w:val="00D833C3"/>
    <w:rsid w:val="00D8355F"/>
    <w:rsid w:val="00D863C9"/>
    <w:rsid w:val="00D9174D"/>
    <w:rsid w:val="00D9216D"/>
    <w:rsid w:val="00D93771"/>
    <w:rsid w:val="00D93A75"/>
    <w:rsid w:val="00D94EC4"/>
    <w:rsid w:val="00D96EDD"/>
    <w:rsid w:val="00D97539"/>
    <w:rsid w:val="00DA0DF8"/>
    <w:rsid w:val="00DA3FE9"/>
    <w:rsid w:val="00DA725B"/>
    <w:rsid w:val="00DB07C0"/>
    <w:rsid w:val="00DB0B00"/>
    <w:rsid w:val="00DB12D8"/>
    <w:rsid w:val="00DB139F"/>
    <w:rsid w:val="00DB1CFB"/>
    <w:rsid w:val="00DB485C"/>
    <w:rsid w:val="00DB6FF9"/>
    <w:rsid w:val="00DC06FD"/>
    <w:rsid w:val="00DC1E4C"/>
    <w:rsid w:val="00DC452C"/>
    <w:rsid w:val="00DC461E"/>
    <w:rsid w:val="00DC653A"/>
    <w:rsid w:val="00DC6AFC"/>
    <w:rsid w:val="00DC7781"/>
    <w:rsid w:val="00DC7DE9"/>
    <w:rsid w:val="00DD1126"/>
    <w:rsid w:val="00DD5FF2"/>
    <w:rsid w:val="00DD6E32"/>
    <w:rsid w:val="00DE118D"/>
    <w:rsid w:val="00DE1204"/>
    <w:rsid w:val="00DE186B"/>
    <w:rsid w:val="00DE3A34"/>
    <w:rsid w:val="00DE740F"/>
    <w:rsid w:val="00DF2218"/>
    <w:rsid w:val="00DF3361"/>
    <w:rsid w:val="00DF41D5"/>
    <w:rsid w:val="00DF51EE"/>
    <w:rsid w:val="00E02B20"/>
    <w:rsid w:val="00E03F0E"/>
    <w:rsid w:val="00E04B0A"/>
    <w:rsid w:val="00E05B37"/>
    <w:rsid w:val="00E0605D"/>
    <w:rsid w:val="00E07658"/>
    <w:rsid w:val="00E12108"/>
    <w:rsid w:val="00E13252"/>
    <w:rsid w:val="00E15262"/>
    <w:rsid w:val="00E21E5A"/>
    <w:rsid w:val="00E21F74"/>
    <w:rsid w:val="00E26F74"/>
    <w:rsid w:val="00E2710B"/>
    <w:rsid w:val="00E278FE"/>
    <w:rsid w:val="00E27E54"/>
    <w:rsid w:val="00E30C19"/>
    <w:rsid w:val="00E30E62"/>
    <w:rsid w:val="00E31F9C"/>
    <w:rsid w:val="00E328C1"/>
    <w:rsid w:val="00E36BA9"/>
    <w:rsid w:val="00E4075B"/>
    <w:rsid w:val="00E42D65"/>
    <w:rsid w:val="00E46FE8"/>
    <w:rsid w:val="00E50BC5"/>
    <w:rsid w:val="00E51409"/>
    <w:rsid w:val="00E54AD8"/>
    <w:rsid w:val="00E54D38"/>
    <w:rsid w:val="00E56B26"/>
    <w:rsid w:val="00E60B0D"/>
    <w:rsid w:val="00E6157A"/>
    <w:rsid w:val="00E61955"/>
    <w:rsid w:val="00E628AF"/>
    <w:rsid w:val="00E64049"/>
    <w:rsid w:val="00E645B7"/>
    <w:rsid w:val="00E65552"/>
    <w:rsid w:val="00E65713"/>
    <w:rsid w:val="00E6583A"/>
    <w:rsid w:val="00E661CE"/>
    <w:rsid w:val="00E66725"/>
    <w:rsid w:val="00E71258"/>
    <w:rsid w:val="00E713A7"/>
    <w:rsid w:val="00E731CB"/>
    <w:rsid w:val="00E73914"/>
    <w:rsid w:val="00E82370"/>
    <w:rsid w:val="00E827A6"/>
    <w:rsid w:val="00E83D5A"/>
    <w:rsid w:val="00E84796"/>
    <w:rsid w:val="00E85BC6"/>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F2088"/>
    <w:rsid w:val="00EF21B5"/>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6C5"/>
    <w:rsid w:val="00F2552C"/>
    <w:rsid w:val="00F2695C"/>
    <w:rsid w:val="00F31889"/>
    <w:rsid w:val="00F33312"/>
    <w:rsid w:val="00F343C5"/>
    <w:rsid w:val="00F34A87"/>
    <w:rsid w:val="00F34EDE"/>
    <w:rsid w:val="00F352AC"/>
    <w:rsid w:val="00F3541A"/>
    <w:rsid w:val="00F40C8A"/>
    <w:rsid w:val="00F42E1E"/>
    <w:rsid w:val="00F43238"/>
    <w:rsid w:val="00F46B68"/>
    <w:rsid w:val="00F4778B"/>
    <w:rsid w:val="00F477FA"/>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45A7"/>
    <w:rsid w:val="00F75990"/>
    <w:rsid w:val="00F75FB7"/>
    <w:rsid w:val="00F7689D"/>
    <w:rsid w:val="00F76D4B"/>
    <w:rsid w:val="00F77233"/>
    <w:rsid w:val="00F801DF"/>
    <w:rsid w:val="00F83FF9"/>
    <w:rsid w:val="00F8594E"/>
    <w:rsid w:val="00F903B3"/>
    <w:rsid w:val="00F926F4"/>
    <w:rsid w:val="00F93067"/>
    <w:rsid w:val="00F934CE"/>
    <w:rsid w:val="00F9397E"/>
    <w:rsid w:val="00F95095"/>
    <w:rsid w:val="00F95206"/>
    <w:rsid w:val="00F9621A"/>
    <w:rsid w:val="00F96461"/>
    <w:rsid w:val="00F9672B"/>
    <w:rsid w:val="00F97063"/>
    <w:rsid w:val="00FA0544"/>
    <w:rsid w:val="00FA20C2"/>
    <w:rsid w:val="00FA4039"/>
    <w:rsid w:val="00FA488E"/>
    <w:rsid w:val="00FA500C"/>
    <w:rsid w:val="00FB007B"/>
    <w:rsid w:val="00FB02B3"/>
    <w:rsid w:val="00FB0976"/>
    <w:rsid w:val="00FB2489"/>
    <w:rsid w:val="00FB53FB"/>
    <w:rsid w:val="00FB78A8"/>
    <w:rsid w:val="00FC0869"/>
    <w:rsid w:val="00FC26F3"/>
    <w:rsid w:val="00FC2A5D"/>
    <w:rsid w:val="00FC3060"/>
    <w:rsid w:val="00FC4F28"/>
    <w:rsid w:val="00FC5BCF"/>
    <w:rsid w:val="00FC72A7"/>
    <w:rsid w:val="00FC7D46"/>
    <w:rsid w:val="00FD0A6F"/>
    <w:rsid w:val="00FD2566"/>
    <w:rsid w:val="00FD2C00"/>
    <w:rsid w:val="00FD3436"/>
    <w:rsid w:val="00FD3E6D"/>
    <w:rsid w:val="00FD5145"/>
    <w:rsid w:val="00FD55F5"/>
    <w:rsid w:val="00FD634D"/>
    <w:rsid w:val="00FD66AB"/>
    <w:rsid w:val="00FD7B4F"/>
    <w:rsid w:val="00FE10F1"/>
    <w:rsid w:val="00FE1717"/>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2C43D"/>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6F46A-93D9-4AA2-A5D2-196630076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13</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52</cp:revision>
  <cp:lastPrinted>2021-06-28T16:45:00Z</cp:lastPrinted>
  <dcterms:created xsi:type="dcterms:W3CDTF">2022-03-15T22:11:00Z</dcterms:created>
  <dcterms:modified xsi:type="dcterms:W3CDTF">2022-04-20T14:55:00Z</dcterms:modified>
</cp:coreProperties>
</file>